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395BD" w14:textId="77777777" w:rsidR="005723C7" w:rsidRDefault="00B06D71" w:rsidP="00263E85">
      <w:pPr>
        <w:ind w:left="720" w:hanging="360"/>
        <w:jc w:val="center"/>
      </w:pPr>
      <w:r>
        <w:t>Lesson</w:t>
      </w:r>
      <w:r w:rsidR="00263E85">
        <w:t xml:space="preserve"> </w:t>
      </w:r>
      <w:r w:rsidR="00521688">
        <w:t>3</w:t>
      </w:r>
      <w:r w:rsidR="00263E85">
        <w:t xml:space="preserve"> Lab sheet- </w:t>
      </w:r>
      <w:r w:rsidR="005723C7">
        <w:t>AI for Mobile Robots</w:t>
      </w:r>
    </w:p>
    <w:p w14:paraId="3CFF50ED" w14:textId="45022DCB" w:rsidR="00263E85" w:rsidRDefault="00263E85" w:rsidP="00263E85">
      <w:pPr>
        <w:ind w:left="720" w:hanging="360"/>
        <w:jc w:val="center"/>
      </w:pPr>
      <w:r>
        <w:t>Intelligent mobile robotics</w:t>
      </w:r>
    </w:p>
    <w:p w14:paraId="6C714499" w14:textId="7D142206" w:rsidR="00263E85" w:rsidRPr="001C5174" w:rsidRDefault="00921F6E" w:rsidP="00263E85">
      <w:pPr>
        <w:ind w:left="720" w:hanging="360"/>
        <w:jc w:val="center"/>
        <w:rPr>
          <w:b/>
          <w:bCs/>
        </w:rPr>
      </w:pPr>
      <w:r w:rsidRPr="001C5174">
        <w:rPr>
          <w:b/>
          <w:bCs/>
        </w:rPr>
        <w:t>Creat</w:t>
      </w:r>
      <w:r>
        <w:rPr>
          <w:b/>
          <w:bCs/>
        </w:rPr>
        <w:t>ing</w:t>
      </w:r>
      <w:r w:rsidR="00521688" w:rsidRPr="001C5174">
        <w:rPr>
          <w:b/>
          <w:bCs/>
        </w:rPr>
        <w:t xml:space="preserve"> </w:t>
      </w:r>
      <w:r w:rsidR="00340456" w:rsidRPr="001C5174">
        <w:rPr>
          <w:b/>
          <w:bCs/>
        </w:rPr>
        <w:t xml:space="preserve">a ROS package </w:t>
      </w:r>
      <w:r w:rsidR="00290070" w:rsidRPr="001C5174">
        <w:rPr>
          <w:b/>
          <w:bCs/>
        </w:rPr>
        <w:t>contain</w:t>
      </w:r>
      <w:r w:rsidR="007C0C03">
        <w:rPr>
          <w:b/>
          <w:bCs/>
        </w:rPr>
        <w:t>ing</w:t>
      </w:r>
      <w:r w:rsidR="00290070" w:rsidRPr="001C5174">
        <w:rPr>
          <w:b/>
          <w:bCs/>
        </w:rPr>
        <w:t xml:space="preserve"> </w:t>
      </w:r>
      <w:r w:rsidR="00521688" w:rsidRPr="001C5174">
        <w:rPr>
          <w:b/>
          <w:bCs/>
        </w:rPr>
        <w:t>publisher and subscriber</w:t>
      </w:r>
      <w:r w:rsidR="00340456" w:rsidRPr="001C5174">
        <w:rPr>
          <w:b/>
          <w:bCs/>
        </w:rPr>
        <w:t xml:space="preserve"> nodes</w:t>
      </w:r>
    </w:p>
    <w:p w14:paraId="5BE8EE21" w14:textId="12045FBA" w:rsidR="00842ACD" w:rsidRDefault="00842ACD" w:rsidP="00263E85">
      <w:pPr>
        <w:autoSpaceDE w:val="0"/>
        <w:autoSpaceDN w:val="0"/>
        <w:adjustRightInd w:val="0"/>
      </w:pPr>
    </w:p>
    <w:p w14:paraId="40B0CAB4" w14:textId="77777777" w:rsidR="00842ACD" w:rsidRDefault="00842ACD" w:rsidP="00842ACD">
      <w:r>
        <w:t>Aims</w:t>
      </w:r>
    </w:p>
    <w:p w14:paraId="72A742D1" w14:textId="77777777" w:rsidR="007D0DDD" w:rsidRDefault="007D0DDD" w:rsidP="007D0DDD">
      <w:pPr>
        <w:pStyle w:val="ListParagraph"/>
        <w:numPr>
          <w:ilvl w:val="0"/>
          <w:numId w:val="10"/>
        </w:numPr>
      </w:pPr>
      <w:r>
        <w:t>Create a ROS package</w:t>
      </w:r>
    </w:p>
    <w:p w14:paraId="096A7158" w14:textId="45BB1AF2" w:rsidR="004752B4" w:rsidRDefault="004752B4" w:rsidP="007D0DDD">
      <w:pPr>
        <w:pStyle w:val="ListParagraph"/>
        <w:numPr>
          <w:ilvl w:val="0"/>
          <w:numId w:val="10"/>
        </w:numPr>
      </w:pPr>
      <w:r>
        <w:t xml:space="preserve">Create </w:t>
      </w:r>
      <w:r w:rsidR="001364AA">
        <w:t>a simple publisher node</w:t>
      </w:r>
      <w:r w:rsidR="007D0DDD">
        <w:t xml:space="preserve"> using python</w:t>
      </w:r>
    </w:p>
    <w:p w14:paraId="36059D8A" w14:textId="1953436C" w:rsidR="002E7FB3" w:rsidRDefault="002E7FB3" w:rsidP="007D0DDD">
      <w:pPr>
        <w:pStyle w:val="ListParagraph"/>
        <w:numPr>
          <w:ilvl w:val="0"/>
          <w:numId w:val="10"/>
        </w:numPr>
      </w:pPr>
      <w:r>
        <w:t xml:space="preserve">Create a </w:t>
      </w:r>
      <w:r w:rsidR="009C1123">
        <w:t>node that subscribe to the publisher node</w:t>
      </w:r>
    </w:p>
    <w:p w14:paraId="2A4E4194" w14:textId="5C1A3298" w:rsidR="003B4EAA" w:rsidRDefault="003B4EAA" w:rsidP="007D0DDD">
      <w:pPr>
        <w:pStyle w:val="ListParagraph"/>
        <w:numPr>
          <w:ilvl w:val="0"/>
          <w:numId w:val="10"/>
        </w:numPr>
      </w:pPr>
      <w:r>
        <w:t xml:space="preserve">Compile </w:t>
      </w:r>
      <w:r w:rsidR="00BB086D">
        <w:t>the created ROS package</w:t>
      </w:r>
    </w:p>
    <w:p w14:paraId="414BD382" w14:textId="77777777" w:rsidR="001364AA" w:rsidRDefault="001364AA" w:rsidP="001364AA"/>
    <w:p w14:paraId="578AD365" w14:textId="39F1D947" w:rsidR="00263E85" w:rsidRDefault="004752B4" w:rsidP="004752B4">
      <w:r>
        <w:t xml:space="preserve">To achieve the </w:t>
      </w:r>
      <w:proofErr w:type="gramStart"/>
      <w:r>
        <w:t>aim</w:t>
      </w:r>
      <w:r w:rsidR="00A4779B">
        <w:t>s</w:t>
      </w:r>
      <w:proofErr w:type="gramEnd"/>
      <w:r>
        <w:t xml:space="preserve"> do the following steps:</w:t>
      </w:r>
    </w:p>
    <w:p w14:paraId="0E294B5E" w14:textId="77777777" w:rsidR="004B3912" w:rsidRDefault="004B3912" w:rsidP="004752B4"/>
    <w:p w14:paraId="2DF45432" w14:textId="2DFC978D" w:rsidR="00263E85" w:rsidRPr="003601BE" w:rsidRDefault="009D404B" w:rsidP="003601BE">
      <w:pPr>
        <w:pStyle w:val="Heading2"/>
      </w:pPr>
      <w:r w:rsidRPr="003601BE">
        <w:t xml:space="preserve">Create </w:t>
      </w:r>
      <w:r w:rsidR="00A102D2" w:rsidRPr="003601BE">
        <w:t xml:space="preserve">a </w:t>
      </w:r>
      <w:r w:rsidR="000A480C" w:rsidRPr="003601BE">
        <w:t xml:space="preserve">ROS </w:t>
      </w:r>
      <w:r w:rsidR="00A102D2" w:rsidRPr="003601BE">
        <w:t>package</w:t>
      </w:r>
    </w:p>
    <w:p w14:paraId="7F2D2418" w14:textId="6AEDA065" w:rsidR="00AE7058" w:rsidRDefault="00AE7058" w:rsidP="00A14A68">
      <w:pPr>
        <w:pStyle w:val="ListParagraph"/>
        <w:numPr>
          <w:ilvl w:val="0"/>
          <w:numId w:val="8"/>
        </w:numPr>
      </w:pPr>
      <w:r>
        <w:t xml:space="preserve">First in the ‘code Editor’ </w:t>
      </w:r>
      <w:r w:rsidR="0025229E">
        <w:t>check</w:t>
      </w:r>
      <w:r>
        <w:t xml:space="preserve"> the folder</w:t>
      </w:r>
      <w:r w:rsidR="00A46571">
        <w:t>s</w:t>
      </w:r>
      <w:r>
        <w:t xml:space="preserve"> that you </w:t>
      </w:r>
      <w:r w:rsidR="005D463C">
        <w:t>have. Find the ‘</w:t>
      </w:r>
      <w:proofErr w:type="spellStart"/>
      <w:r w:rsidR="005D463C">
        <w:t>catkin_ws’</w:t>
      </w:r>
      <w:r w:rsidR="0025229E">
        <w:t>folder</w:t>
      </w:r>
      <w:proofErr w:type="spellEnd"/>
      <w:r w:rsidR="0025229E">
        <w:t>, catkin work space</w:t>
      </w:r>
      <w:r w:rsidR="005D463C">
        <w:t xml:space="preserve">. </w:t>
      </w:r>
    </w:p>
    <w:p w14:paraId="5DC80A79" w14:textId="342A1FC1" w:rsidR="004A3D58" w:rsidRDefault="004A3D58" w:rsidP="004A3D58">
      <w:pPr>
        <w:pStyle w:val="ListParagraph"/>
        <w:numPr>
          <w:ilvl w:val="0"/>
          <w:numId w:val="8"/>
        </w:numPr>
      </w:pPr>
      <w:r>
        <w:t xml:space="preserve">Which folders are in </w:t>
      </w:r>
      <w:r w:rsidR="000C7C11">
        <w:t>‘</w:t>
      </w:r>
      <w:proofErr w:type="spellStart"/>
      <w:r>
        <w:t>catkin_ws</w:t>
      </w:r>
      <w:proofErr w:type="spellEnd"/>
      <w:r w:rsidR="00E64D2B">
        <w:t>’</w:t>
      </w:r>
      <w:r>
        <w:t>?</w:t>
      </w:r>
    </w:p>
    <w:p w14:paraId="3C22BB7C" w14:textId="0800E64E" w:rsidR="00D34B17" w:rsidRDefault="00D34B17" w:rsidP="00734A86">
      <w:pPr>
        <w:pStyle w:val="ListParagraph"/>
        <w:numPr>
          <w:ilvl w:val="0"/>
          <w:numId w:val="8"/>
        </w:numPr>
      </w:pPr>
      <w:r>
        <w:t xml:space="preserve">Open a web shell and </w:t>
      </w:r>
      <w:r w:rsidR="002124E5">
        <w:t>go to ‘</w:t>
      </w:r>
      <w:proofErr w:type="spellStart"/>
      <w:r w:rsidR="002124E5">
        <w:t>catkin_ws</w:t>
      </w:r>
      <w:proofErr w:type="spellEnd"/>
      <w:r w:rsidR="00304C7C">
        <w:t>/</w:t>
      </w:r>
      <w:proofErr w:type="spellStart"/>
      <w:r w:rsidR="00304C7C">
        <w:t>src</w:t>
      </w:r>
      <w:proofErr w:type="spellEnd"/>
      <w:r w:rsidR="002124E5">
        <w:t>’ folder by following command:</w:t>
      </w:r>
    </w:p>
    <w:p w14:paraId="6765D87B" w14:textId="620365C1" w:rsidR="002124E5" w:rsidRPr="00734A86" w:rsidRDefault="002124E5" w:rsidP="00734A86">
      <w:pPr>
        <w:pStyle w:val="ListParagraph"/>
        <w:ind w:left="928" w:firstLine="76"/>
        <w:rPr>
          <w:b/>
          <w:bCs/>
        </w:rPr>
      </w:pPr>
      <w:r w:rsidRPr="00734A86">
        <w:rPr>
          <w:b/>
          <w:bCs/>
        </w:rPr>
        <w:t>$</w:t>
      </w:r>
      <w:r w:rsidR="00415D44" w:rsidRPr="00734A86">
        <w:rPr>
          <w:b/>
          <w:bCs/>
        </w:rPr>
        <w:t xml:space="preserve">cd </w:t>
      </w:r>
      <w:proofErr w:type="spellStart"/>
      <w:r w:rsidR="00415D44" w:rsidRPr="00734A86">
        <w:rPr>
          <w:b/>
          <w:bCs/>
        </w:rPr>
        <w:t>catkin_ws</w:t>
      </w:r>
      <w:proofErr w:type="spellEnd"/>
      <w:r w:rsidR="00415D44" w:rsidRPr="00734A86">
        <w:rPr>
          <w:b/>
          <w:bCs/>
        </w:rPr>
        <w:t>/</w:t>
      </w:r>
      <w:proofErr w:type="spellStart"/>
      <w:r w:rsidR="00415D44" w:rsidRPr="00734A86">
        <w:rPr>
          <w:b/>
          <w:bCs/>
        </w:rPr>
        <w:t>src</w:t>
      </w:r>
      <w:proofErr w:type="spellEnd"/>
      <w:r w:rsidR="00415D44" w:rsidRPr="00734A86">
        <w:rPr>
          <w:b/>
          <w:bCs/>
        </w:rPr>
        <w:t>/</w:t>
      </w:r>
    </w:p>
    <w:p w14:paraId="7546CD68" w14:textId="407C6305" w:rsidR="00415D44" w:rsidRDefault="005A75FE" w:rsidP="00734A86">
      <w:pPr>
        <w:pStyle w:val="ListParagraph"/>
        <w:numPr>
          <w:ilvl w:val="0"/>
          <w:numId w:val="8"/>
        </w:numPr>
      </w:pPr>
      <w:r>
        <w:t xml:space="preserve">When you are in the </w:t>
      </w:r>
      <w:r w:rsidR="00E64D2B">
        <w:t>‘</w:t>
      </w:r>
      <w:proofErr w:type="spellStart"/>
      <w:r>
        <w:t>src</w:t>
      </w:r>
      <w:proofErr w:type="spellEnd"/>
      <w:r w:rsidR="00E64D2B">
        <w:t>’</w:t>
      </w:r>
      <w:r>
        <w:t xml:space="preserve"> folder run the following command</w:t>
      </w:r>
      <w:r w:rsidR="0074616E">
        <w:t xml:space="preserve"> to create a new ROS package called ‘</w:t>
      </w:r>
      <w:proofErr w:type="spellStart"/>
      <w:r w:rsidR="0074616E">
        <w:t>my_pa</w:t>
      </w:r>
      <w:r w:rsidR="002A4D3A">
        <w:t>c</w:t>
      </w:r>
      <w:r w:rsidR="0074616E">
        <w:t>kage</w:t>
      </w:r>
      <w:proofErr w:type="spellEnd"/>
      <w:r w:rsidR="0074616E">
        <w:t>’</w:t>
      </w:r>
      <w:r>
        <w:t>:</w:t>
      </w:r>
    </w:p>
    <w:p w14:paraId="030003A8" w14:textId="38AE0369" w:rsidR="005A75FE" w:rsidRDefault="00AD1F93" w:rsidP="00734A86">
      <w:pPr>
        <w:pStyle w:val="ListParagraph"/>
        <w:ind w:left="1004"/>
        <w:rPr>
          <w:b/>
          <w:bCs/>
        </w:rPr>
      </w:pPr>
      <w:r w:rsidRPr="00734A86">
        <w:rPr>
          <w:b/>
          <w:bCs/>
        </w:rPr>
        <w:t>$</w:t>
      </w:r>
      <w:proofErr w:type="spellStart"/>
      <w:r w:rsidR="00CD16EF" w:rsidRPr="00734A86">
        <w:rPr>
          <w:b/>
          <w:bCs/>
        </w:rPr>
        <w:t>c</w:t>
      </w:r>
      <w:r w:rsidRPr="00734A86">
        <w:rPr>
          <w:b/>
          <w:bCs/>
        </w:rPr>
        <w:t>atkin_creat</w:t>
      </w:r>
      <w:r w:rsidR="00EA1D85">
        <w:rPr>
          <w:b/>
          <w:bCs/>
        </w:rPr>
        <w:t>e</w:t>
      </w:r>
      <w:r w:rsidRPr="00734A86">
        <w:rPr>
          <w:b/>
          <w:bCs/>
        </w:rPr>
        <w:t>_pkg</w:t>
      </w:r>
      <w:proofErr w:type="spellEnd"/>
      <w:r w:rsidRPr="00734A86">
        <w:rPr>
          <w:b/>
          <w:bCs/>
        </w:rPr>
        <w:t xml:space="preserve"> </w:t>
      </w:r>
      <w:proofErr w:type="spellStart"/>
      <w:r w:rsidRPr="00734A86">
        <w:rPr>
          <w:b/>
          <w:bCs/>
        </w:rPr>
        <w:t>my_pakage</w:t>
      </w:r>
      <w:proofErr w:type="spellEnd"/>
      <w:r w:rsidR="00B80CF5" w:rsidRPr="00734A86">
        <w:rPr>
          <w:b/>
          <w:bCs/>
        </w:rPr>
        <w:t xml:space="preserve"> </w:t>
      </w:r>
      <w:proofErr w:type="spellStart"/>
      <w:r w:rsidR="00B80CF5" w:rsidRPr="00734A86">
        <w:rPr>
          <w:b/>
          <w:bCs/>
        </w:rPr>
        <w:t>rospy</w:t>
      </w:r>
      <w:proofErr w:type="spellEnd"/>
    </w:p>
    <w:p w14:paraId="2E9CA2EC" w14:textId="7E362CB3" w:rsidR="00B80CF5" w:rsidRDefault="00B80CF5" w:rsidP="006A54F4">
      <w:pPr>
        <w:pStyle w:val="ListParagraph"/>
        <w:ind w:left="928" w:firstLine="76"/>
      </w:pPr>
      <w:r>
        <w:t xml:space="preserve">This will create a </w:t>
      </w:r>
      <w:r w:rsidR="00770411">
        <w:t xml:space="preserve">package that’s depend on </w:t>
      </w:r>
      <w:proofErr w:type="spellStart"/>
      <w:r w:rsidR="00770411">
        <w:t>rospy</w:t>
      </w:r>
      <w:proofErr w:type="spellEnd"/>
      <w:r w:rsidR="006A54F4">
        <w:t xml:space="preserve">. </w:t>
      </w:r>
      <w:proofErr w:type="spellStart"/>
      <w:r w:rsidR="006A54F4">
        <w:t>rospy</w:t>
      </w:r>
      <w:proofErr w:type="spellEnd"/>
      <w:r w:rsidR="00770411">
        <w:t xml:space="preserve"> is a python module for ROS.</w:t>
      </w:r>
    </w:p>
    <w:p w14:paraId="7A6962F3" w14:textId="6C9558BF" w:rsidR="00770411" w:rsidRDefault="001D6596" w:rsidP="006A54F4">
      <w:pPr>
        <w:pStyle w:val="ListParagraph"/>
        <w:numPr>
          <w:ilvl w:val="0"/>
          <w:numId w:val="8"/>
        </w:numPr>
      </w:pPr>
      <w:r>
        <w:t>w</w:t>
      </w:r>
      <w:r w:rsidR="00EB0FA1">
        <w:t>hat change</w:t>
      </w:r>
      <w:r>
        <w:t>s did</w:t>
      </w:r>
      <w:r w:rsidR="00EB0FA1">
        <w:t xml:space="preserve"> happen in side </w:t>
      </w:r>
      <w:r w:rsidR="007D1C80">
        <w:t>‘</w:t>
      </w:r>
      <w:proofErr w:type="spellStart"/>
      <w:r w:rsidR="00EB0FA1">
        <w:t>catkin_ws</w:t>
      </w:r>
      <w:proofErr w:type="spellEnd"/>
      <w:r w:rsidR="007D1C80">
        <w:t>/</w:t>
      </w:r>
      <w:proofErr w:type="spellStart"/>
      <w:r w:rsidR="007D1C80">
        <w:t>src</w:t>
      </w:r>
      <w:proofErr w:type="spellEnd"/>
      <w:r w:rsidR="007D1C80">
        <w:t xml:space="preserve"> </w:t>
      </w:r>
      <w:proofErr w:type="gramStart"/>
      <w:r w:rsidR="007D1C80">
        <w:t>‘ folder</w:t>
      </w:r>
      <w:proofErr w:type="gramEnd"/>
      <w:r w:rsidR="006A54F4">
        <w:t>?</w:t>
      </w:r>
    </w:p>
    <w:p w14:paraId="183B491A" w14:textId="77777777" w:rsidR="007D1C80" w:rsidRDefault="007D1C80" w:rsidP="00D34B17">
      <w:pPr>
        <w:pStyle w:val="ListParagraph"/>
        <w:ind w:left="644"/>
      </w:pPr>
    </w:p>
    <w:p w14:paraId="6F4A4D7E" w14:textId="6ABBCCBF" w:rsidR="00A102D2" w:rsidRDefault="00A102D2" w:rsidP="003601BE">
      <w:pPr>
        <w:pStyle w:val="Heading2"/>
      </w:pPr>
      <w:r>
        <w:t xml:space="preserve">Write </w:t>
      </w:r>
      <w:r w:rsidR="0093324B">
        <w:t>a</w:t>
      </w:r>
      <w:r>
        <w:t xml:space="preserve"> python code </w:t>
      </w:r>
      <w:r w:rsidR="002E7FB3">
        <w:t>to create a</w:t>
      </w:r>
      <w:r>
        <w:t xml:space="preserve"> </w:t>
      </w:r>
      <w:r w:rsidR="00CB757A">
        <w:t>publisher node</w:t>
      </w:r>
    </w:p>
    <w:p w14:paraId="34585972" w14:textId="15EAF703" w:rsidR="00CB757A" w:rsidRDefault="00CB757A" w:rsidP="00CB757A">
      <w:pPr>
        <w:pStyle w:val="ListParagraph"/>
        <w:ind w:left="644"/>
      </w:pPr>
      <w:r>
        <w:t xml:space="preserve">Right </w:t>
      </w:r>
      <w:r w:rsidR="00D9591B">
        <w:t>click</w:t>
      </w:r>
      <w:r>
        <w:t xml:space="preserve"> on the </w:t>
      </w:r>
      <w:r w:rsidR="0041036F">
        <w:t>‘</w:t>
      </w:r>
      <w:proofErr w:type="spellStart"/>
      <w:r w:rsidR="0041036F">
        <w:t>src</w:t>
      </w:r>
      <w:proofErr w:type="spellEnd"/>
      <w:r w:rsidR="0041036F">
        <w:t xml:space="preserve">’ folder </w:t>
      </w:r>
      <w:r w:rsidR="00557113">
        <w:t xml:space="preserve">in the </w:t>
      </w:r>
      <w:r>
        <w:t>package</w:t>
      </w:r>
      <w:r w:rsidR="009E023E">
        <w:t xml:space="preserve"> folder</w:t>
      </w:r>
      <w:r>
        <w:t xml:space="preserve"> that you want to put your </w:t>
      </w:r>
      <w:r w:rsidR="00290070">
        <w:t>publisher</w:t>
      </w:r>
      <w:r w:rsidR="0093324B">
        <w:t xml:space="preserve"> </w:t>
      </w:r>
      <w:r>
        <w:t>n</w:t>
      </w:r>
      <w:r w:rsidR="00D9591B">
        <w:t>o</w:t>
      </w:r>
      <w:r>
        <w:t>de</w:t>
      </w:r>
      <w:r w:rsidR="00D9591B">
        <w:t xml:space="preserve">, </w:t>
      </w:r>
      <w:proofErr w:type="gramStart"/>
      <w:r w:rsidR="00D9591B">
        <w:t>i.e.</w:t>
      </w:r>
      <w:proofErr w:type="gramEnd"/>
      <w:r w:rsidR="00D9591B">
        <w:t xml:space="preserve"> ‘</w:t>
      </w:r>
      <w:proofErr w:type="spellStart"/>
      <w:r w:rsidR="00D9591B">
        <w:t>my_pa</w:t>
      </w:r>
      <w:r w:rsidR="009856A0">
        <w:t>c</w:t>
      </w:r>
      <w:r w:rsidR="009E023E">
        <w:t>kage</w:t>
      </w:r>
      <w:proofErr w:type="spellEnd"/>
      <w:r w:rsidR="00557113">
        <w:t>/</w:t>
      </w:r>
      <w:proofErr w:type="spellStart"/>
      <w:r w:rsidR="00557113">
        <w:t>src</w:t>
      </w:r>
      <w:proofErr w:type="spellEnd"/>
      <w:r w:rsidR="00D9591B">
        <w:t>’,</w:t>
      </w:r>
      <w:r>
        <w:t xml:space="preserve"> and </w:t>
      </w:r>
      <w:r w:rsidR="00BB4B12">
        <w:t>create a new file</w:t>
      </w:r>
      <w:r w:rsidR="00870385">
        <w:t>.</w:t>
      </w:r>
      <w:r w:rsidR="00BB4B12">
        <w:t xml:space="preserve"> </w:t>
      </w:r>
      <w:r w:rsidR="00870385">
        <w:t>C</w:t>
      </w:r>
      <w:r w:rsidR="00BB4B12">
        <w:t xml:space="preserve">all it </w:t>
      </w:r>
      <w:r w:rsidR="0053069E">
        <w:t>ta</w:t>
      </w:r>
      <w:r w:rsidR="008E1090">
        <w:t>lker</w:t>
      </w:r>
      <w:r w:rsidR="00BB4B12">
        <w:t>.py</w:t>
      </w:r>
    </w:p>
    <w:p w14:paraId="1C766B9C" w14:textId="2BA4D72F" w:rsidR="000F6A0B" w:rsidRPr="0004374C" w:rsidRDefault="00A21189" w:rsidP="00E91819">
      <w:pPr>
        <w:pStyle w:val="ListParagraph"/>
        <w:numPr>
          <w:ilvl w:val="0"/>
          <w:numId w:val="8"/>
        </w:numPr>
      </w:pPr>
      <w:r>
        <w:t>Get the python code for</w:t>
      </w:r>
      <w:r w:rsidR="00870385">
        <w:t xml:space="preserve"> a simple</w:t>
      </w:r>
      <w:r>
        <w:t xml:space="preserve"> publisher here: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</w:t>
      </w:r>
      <w:hyperlink r:id="rId11" w:history="1">
        <w:r>
          <w:rPr>
            <w:rStyle w:val="Hyperlink"/>
            <w:rFonts w:ascii="Helvetica" w:hAnsi="Helvetica" w:cs="Helvetica"/>
            <w:color w:val="2B7FCF"/>
            <w:sz w:val="21"/>
            <w:szCs w:val="21"/>
            <w:u w:val="none"/>
            <w:bdr w:val="none" w:sz="0" w:space="0" w:color="auto" w:frame="1"/>
            <w:shd w:val="clear" w:color="auto" w:fill="FFFFFF"/>
          </w:rPr>
          <w:t>talker.py</w:t>
        </w:r>
      </w:hyperlink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</w:t>
      </w:r>
    </w:p>
    <w:p w14:paraId="6DDFDDE5" w14:textId="77777777" w:rsidR="0004374C" w:rsidRPr="00792AF1" w:rsidRDefault="0004374C" w:rsidP="0004374C">
      <w:pPr>
        <w:pStyle w:val="ListParagraph"/>
        <w:ind w:left="1004"/>
      </w:pP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8372"/>
      </w:tblGrid>
      <w:tr w:rsidR="00792AF1" w:rsidRPr="00792AF1" w14:paraId="228E6DC9" w14:textId="77777777" w:rsidTr="00792AF1">
        <w:tc>
          <w:tcPr>
            <w:tcW w:w="9016" w:type="dxa"/>
          </w:tcPr>
          <w:p w14:paraId="65FCBB28" w14:textId="77777777" w:rsidR="0004374C" w:rsidRDefault="0004374C" w:rsidP="00792AF1">
            <w:pPr>
              <w:pStyle w:val="HTMLPreformatted"/>
              <w:shd w:val="clear" w:color="auto" w:fill="F3F5F7"/>
              <w:wordWrap w:val="0"/>
              <w:ind w:left="644"/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</w:pPr>
          </w:p>
          <w:p w14:paraId="6B30032B" w14:textId="0CB3BA3F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12" w:anchor="rospy_tutorials.2FTutorials.2FWritingPublisherSubscriber.CA-c82832e0d612370fe9886563f0b7f5433f6caee1_1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1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proofErr w:type="gramStart"/>
            <w:r w:rsidR="00792AF1" w:rsidRPr="00792AF1">
              <w:rPr>
                <w:rStyle w:val="comment"/>
                <w:rFonts w:ascii="Courier" w:hAnsi="Courier"/>
                <w:color w:val="008000"/>
                <w:sz w:val="18"/>
                <w:szCs w:val="18"/>
                <w:lang w:val="en"/>
              </w:rPr>
              <w:t>#!/</w:t>
            </w:r>
            <w:proofErr w:type="gramEnd"/>
            <w:r w:rsidR="00792AF1" w:rsidRPr="00792AF1">
              <w:rPr>
                <w:rStyle w:val="comment"/>
                <w:rFonts w:ascii="Courier" w:hAnsi="Courier"/>
                <w:color w:val="008000"/>
                <w:sz w:val="18"/>
                <w:szCs w:val="18"/>
                <w:lang w:val="en"/>
              </w:rPr>
              <w:t>usr/bin/env python</w:t>
            </w:r>
          </w:p>
          <w:p w14:paraId="2BF66ADB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13" w:anchor="rospy_tutorials.2FTutorials.2FWritingPublisherSubscriber.CA-c82832e0d612370fe9886563f0b7f5433f6caee1_2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2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comment"/>
                <w:rFonts w:ascii="Courier" w:hAnsi="Courier"/>
                <w:color w:val="008000"/>
                <w:sz w:val="18"/>
                <w:szCs w:val="18"/>
                <w:lang w:val="en"/>
              </w:rPr>
              <w:t># license removed for brevity</w:t>
            </w:r>
          </w:p>
          <w:p w14:paraId="276E0C22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14" w:anchor="rospy_tutorials.2FTutorials.2FWritingPublisherSubscriber.CA-c82832e0d612370fe9886563f0b7f5433f6caee1_3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3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import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proofErr w:type="spell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py</w:t>
            </w:r>
            <w:proofErr w:type="spellEnd"/>
          </w:p>
          <w:p w14:paraId="43D42D26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15" w:anchor="rospy_tutorials.2FTutorials.2FWritingPublisherSubscriber.CA-c82832e0d612370fe9886563f0b7f5433f6caee1_4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4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from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std_msgs.msg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import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String</w:t>
            </w:r>
          </w:p>
          <w:p w14:paraId="3DD4D881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16" w:anchor="rospy_tutorials.2FTutorials.2FWritingPublisherSubscriber.CA-c82832e0d612370fe9886563f0b7f5433f6caee1_5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5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</w:p>
          <w:p w14:paraId="2982B491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17" w:anchor="rospy_tutorials.2FTutorials.2FWritingPublisherSubscriber.CA-c82832e0d612370fe9886563f0b7f5433f6caee1_6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6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def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talker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):</w:t>
            </w:r>
          </w:p>
          <w:p w14:paraId="1655E124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18" w:anchor="rospy_tutorials.2FTutorials.2FWritingPublisherSubscriber.CA-c82832e0d612370fe9886563f0b7f5433f6caee1_7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7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pub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= </w:t>
            </w:r>
            <w:proofErr w:type="spellStart"/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py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Publisher</w:t>
            </w:r>
            <w:proofErr w:type="spellEnd"/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r w:rsidR="00792AF1" w:rsidRPr="00792AF1">
              <w:rPr>
                <w:rStyle w:val="string"/>
                <w:rFonts w:ascii="Courier" w:hAnsi="Courier"/>
                <w:color w:val="004080"/>
                <w:sz w:val="18"/>
                <w:szCs w:val="18"/>
                <w:lang w:val="en"/>
              </w:rPr>
              <w:t>'chatter'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, 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String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, </w:t>
            </w:r>
            <w:proofErr w:type="spell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queue_size</w:t>
            </w:r>
            <w:proofErr w:type="spell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=</w:t>
            </w:r>
            <w:r w:rsidR="00792AF1" w:rsidRPr="00792AF1">
              <w:rPr>
                <w:rStyle w:val="number"/>
                <w:rFonts w:ascii="Courier" w:hAnsi="Courier"/>
                <w:color w:val="0080C0"/>
                <w:sz w:val="18"/>
                <w:szCs w:val="18"/>
                <w:lang w:val="en"/>
              </w:rPr>
              <w:t>10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)</w:t>
            </w:r>
          </w:p>
          <w:p w14:paraId="77AAD9F9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19" w:anchor="rospy_tutorials.2FTutorials.2FWritingPublisherSubscriber.CA-c82832e0d612370fe9886563f0b7f5433f6caee1_8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8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</w:t>
            </w:r>
            <w:proofErr w:type="spellStart"/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py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init</w:t>
            </w:r>
            <w:proofErr w:type="gramEnd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_node</w:t>
            </w:r>
            <w:proofErr w:type="spell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r w:rsidR="00792AF1" w:rsidRPr="00792AF1">
              <w:rPr>
                <w:rStyle w:val="string"/>
                <w:rFonts w:ascii="Courier" w:hAnsi="Courier"/>
                <w:color w:val="004080"/>
                <w:sz w:val="18"/>
                <w:szCs w:val="18"/>
                <w:lang w:val="en"/>
              </w:rPr>
              <w:t>'talker'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, 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anonymous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=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True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)</w:t>
            </w:r>
          </w:p>
          <w:p w14:paraId="707912A0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0" w:anchor="rospy_tutorials.2FTutorials.2FWritingPublisherSubscriber.CA-c82832e0d612370fe9886563f0b7f5433f6caee1_9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 9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ate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= </w:t>
            </w:r>
            <w:proofErr w:type="spellStart"/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py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ate</w:t>
            </w:r>
            <w:proofErr w:type="spellEnd"/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r w:rsidR="00792AF1" w:rsidRPr="00792AF1">
              <w:rPr>
                <w:rStyle w:val="number"/>
                <w:rFonts w:ascii="Courier" w:hAnsi="Courier"/>
                <w:color w:val="0080C0"/>
                <w:sz w:val="18"/>
                <w:szCs w:val="18"/>
                <w:lang w:val="en"/>
              </w:rPr>
              <w:t>10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) </w:t>
            </w:r>
            <w:r w:rsidR="00792AF1" w:rsidRPr="00792AF1">
              <w:rPr>
                <w:rStyle w:val="comment"/>
                <w:rFonts w:ascii="Courier" w:hAnsi="Courier"/>
                <w:color w:val="008000"/>
                <w:sz w:val="18"/>
                <w:szCs w:val="18"/>
                <w:lang w:val="en"/>
              </w:rPr>
              <w:t># 10hz</w:t>
            </w:r>
          </w:p>
          <w:p w14:paraId="6FCC76FD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1" w:anchor="rospy_tutorials.2FTutorials.2FWritingPublisherSubscriber.CA-c82832e0d612370fe9886563f0b7f5433f6caee1_10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0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while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not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proofErr w:type="spell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py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is_</w:t>
            </w:r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shutdown</w:t>
            </w:r>
            <w:proofErr w:type="spell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):</w:t>
            </w:r>
          </w:p>
          <w:p w14:paraId="11FDB349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2" w:anchor="rospy_tutorials.2FTutorials.2FWritingPublisherSubscriber.CA-c82832e0d612370fe9886563f0b7f5433f6caee1_11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1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    </w:t>
            </w:r>
            <w:proofErr w:type="spell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hello_str</w:t>
            </w:r>
            <w:proofErr w:type="spell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= </w:t>
            </w:r>
            <w:r w:rsidR="00792AF1" w:rsidRPr="00792AF1">
              <w:rPr>
                <w:rStyle w:val="string"/>
                <w:rFonts w:ascii="Courier" w:hAnsi="Courier"/>
                <w:color w:val="004080"/>
                <w:sz w:val="18"/>
                <w:szCs w:val="18"/>
                <w:lang w:val="en"/>
              </w:rPr>
              <w:t>"hello world %s"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% </w:t>
            </w:r>
            <w:proofErr w:type="spell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py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get_</w:t>
            </w:r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time</w:t>
            </w:r>
            <w:proofErr w:type="spell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)</w:t>
            </w:r>
          </w:p>
          <w:p w14:paraId="4CD3B63C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3" w:anchor="rospy_tutorials.2FTutorials.2FWritingPublisherSubscriber.CA-c82832e0d612370fe9886563f0b7f5433f6caee1_12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2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    </w:t>
            </w:r>
            <w:proofErr w:type="spellStart"/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py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loginfo</w:t>
            </w:r>
            <w:proofErr w:type="spellEnd"/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proofErr w:type="spell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hello_str</w:t>
            </w:r>
            <w:proofErr w:type="spell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)</w:t>
            </w:r>
          </w:p>
          <w:p w14:paraId="7102F6E8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4" w:anchor="rospy_tutorials.2FTutorials.2FWritingPublisherSubscriber.CA-c82832e0d612370fe9886563f0b7f5433f6caee1_13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3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    </w:t>
            </w:r>
            <w:proofErr w:type="spellStart"/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pub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publish</w:t>
            </w:r>
            <w:proofErr w:type="spellEnd"/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proofErr w:type="spell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hello_str</w:t>
            </w:r>
            <w:proofErr w:type="spell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)</w:t>
            </w:r>
          </w:p>
          <w:p w14:paraId="19C71DB1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5" w:anchor="rospy_tutorials.2FTutorials.2FWritingPublisherSubscriber.CA-c82832e0d612370fe9886563f0b7f5433f6caee1_14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4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    </w:t>
            </w:r>
            <w:proofErr w:type="spellStart"/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ate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sleep</w:t>
            </w:r>
            <w:proofErr w:type="spellEnd"/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)</w:t>
            </w:r>
          </w:p>
          <w:p w14:paraId="06CAC913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6" w:anchor="rospy_tutorials.2FTutorials.2FWritingPublisherSubscriber.CA-c82832e0d612370fe9886563f0b7f5433f6caee1_15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5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</w:p>
          <w:p w14:paraId="2C90931A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7" w:anchor="rospy_tutorials.2FTutorials.2FWritingPublisherSubscriber.CA-c82832e0d612370fe9886563f0b7f5433f6caee1_16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6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if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__name__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== </w:t>
            </w:r>
            <w:r w:rsidR="00792AF1" w:rsidRPr="00792AF1">
              <w:rPr>
                <w:rStyle w:val="string"/>
                <w:rFonts w:ascii="Courier" w:hAnsi="Courier"/>
                <w:color w:val="004080"/>
                <w:sz w:val="18"/>
                <w:szCs w:val="18"/>
                <w:lang w:val="en"/>
              </w:rPr>
              <w:t>'__main__'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:</w:t>
            </w:r>
          </w:p>
          <w:p w14:paraId="416824F0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8" w:anchor="rospy_tutorials.2FTutorials.2FWritingPublisherSubscriber.CA-c82832e0d612370fe9886563f0b7f5433f6caee1_17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7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try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:</w:t>
            </w:r>
          </w:p>
          <w:p w14:paraId="535DD285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29" w:anchor="rospy_tutorials.2FTutorials.2FWritingPublisherSubscriber.CA-c82832e0d612370fe9886563f0b7f5433f6caee1_18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8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    </w:t>
            </w:r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talker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(</w:t>
            </w:r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)</w:t>
            </w:r>
          </w:p>
          <w:p w14:paraId="51620F28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30" w:anchor="rospy_tutorials.2FTutorials.2FWritingPublisherSubscriber.CA-c82832e0d612370fe9886563f0b7f5433f6caee1_19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19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except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</w:t>
            </w:r>
            <w:proofErr w:type="spellStart"/>
            <w:proofErr w:type="gramStart"/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py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.</w:t>
            </w:r>
            <w:r w:rsidR="00792AF1" w:rsidRPr="00792AF1">
              <w:rPr>
                <w:rStyle w:val="id"/>
                <w:rFonts w:ascii="Courier" w:hAnsi="Courier"/>
                <w:color w:val="000000"/>
                <w:sz w:val="18"/>
                <w:szCs w:val="18"/>
                <w:lang w:val="en"/>
              </w:rPr>
              <w:t>ROSInterruptException</w:t>
            </w:r>
            <w:proofErr w:type="spellEnd"/>
            <w:proofErr w:type="gramEnd"/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>:</w:t>
            </w:r>
          </w:p>
          <w:p w14:paraId="39EC5F60" w14:textId="77777777" w:rsidR="00792AF1" w:rsidRPr="00792AF1" w:rsidRDefault="00B84953" w:rsidP="00792AF1">
            <w:pPr>
              <w:pStyle w:val="HTMLPreformatted"/>
              <w:shd w:val="clear" w:color="auto" w:fill="F3F5F7"/>
              <w:wordWrap w:val="0"/>
              <w:ind w:left="644"/>
              <w:rPr>
                <w:rFonts w:ascii="Courier" w:hAnsi="Courier"/>
                <w:color w:val="333333"/>
                <w:sz w:val="18"/>
                <w:szCs w:val="18"/>
                <w:lang w:val="en"/>
              </w:rPr>
            </w:pPr>
            <w:hyperlink r:id="rId31" w:anchor="rospy_tutorials.2FTutorials.2FWritingPublisherSubscriber.CA-c82832e0d612370fe9886563f0b7f5433f6caee1_20" w:history="1">
              <w:r w:rsidR="00792AF1" w:rsidRPr="00792AF1">
                <w:rPr>
                  <w:rStyle w:val="Hyperlink"/>
                  <w:rFonts w:ascii="Courier" w:hAnsi="Courier"/>
                  <w:color w:val="2B7FCF"/>
                  <w:sz w:val="18"/>
                  <w:szCs w:val="18"/>
                  <w:bdr w:val="none" w:sz="0" w:space="0" w:color="auto" w:frame="1"/>
                  <w:lang w:val="en"/>
                </w:rPr>
                <w:t xml:space="preserve">  20</w:t>
              </w:r>
            </w:hyperlink>
            <w:r w:rsidR="00792AF1" w:rsidRPr="00792AF1">
              <w:rPr>
                <w:rStyle w:val="linenumber"/>
                <w:rFonts w:ascii="Courier" w:hAnsi="Courier"/>
                <w:color w:val="808080"/>
                <w:sz w:val="18"/>
                <w:szCs w:val="18"/>
                <w:lang w:val="en"/>
              </w:rPr>
              <w:t xml:space="preserve"> </w:t>
            </w:r>
            <w:r w:rsidR="00792AF1" w:rsidRPr="00792AF1">
              <w:rPr>
                <w:rStyle w:val="line"/>
                <w:rFonts w:ascii="Courier" w:hAnsi="Courier"/>
                <w:color w:val="333333"/>
                <w:sz w:val="18"/>
                <w:szCs w:val="18"/>
                <w:lang w:val="en"/>
              </w:rPr>
              <w:t xml:space="preserve">        </w:t>
            </w:r>
            <w:r w:rsidR="00792AF1" w:rsidRPr="00792AF1">
              <w:rPr>
                <w:rStyle w:val="resword"/>
                <w:rFonts w:ascii="Courier" w:hAnsi="Courier"/>
                <w:color w:val="A00000"/>
                <w:sz w:val="18"/>
                <w:szCs w:val="18"/>
                <w:lang w:val="en"/>
              </w:rPr>
              <w:t>pass</w:t>
            </w:r>
          </w:p>
          <w:p w14:paraId="462C0A28" w14:textId="77777777" w:rsidR="00792AF1" w:rsidRPr="00792AF1" w:rsidRDefault="00792AF1" w:rsidP="00792AF1">
            <w:pPr>
              <w:pStyle w:val="ListParagraph"/>
              <w:ind w:left="1004"/>
              <w:rPr>
                <w:sz w:val="18"/>
                <w:szCs w:val="18"/>
              </w:rPr>
            </w:pPr>
          </w:p>
        </w:tc>
      </w:tr>
    </w:tbl>
    <w:p w14:paraId="424D24E6" w14:textId="77777777" w:rsidR="00792AF1" w:rsidRPr="00792AF1" w:rsidRDefault="00792AF1" w:rsidP="00792AF1">
      <w:pPr>
        <w:ind w:left="644"/>
      </w:pPr>
    </w:p>
    <w:p w14:paraId="7BAFBEC8" w14:textId="4765A9B4" w:rsidR="00BB4B12" w:rsidRDefault="001B5AA2" w:rsidP="00CB757A">
      <w:pPr>
        <w:pStyle w:val="ListParagraph"/>
        <w:ind w:left="644"/>
      </w:pPr>
      <w:r>
        <w:t>Different part</w:t>
      </w:r>
      <w:r w:rsidR="00EA6A1D">
        <w:t>s</w:t>
      </w:r>
      <w:r>
        <w:t xml:space="preserve"> of the code</w:t>
      </w:r>
      <w:r w:rsidR="00EA6A1D">
        <w:t xml:space="preserve"> h</w:t>
      </w:r>
      <w:r w:rsidR="008E1090">
        <w:t>a</w:t>
      </w:r>
      <w:r w:rsidR="00EA6A1D">
        <w:t>ve been describe</w:t>
      </w:r>
      <w:r w:rsidR="00EA3281">
        <w:t>d</w:t>
      </w:r>
      <w:r w:rsidR="00EA6A1D">
        <w:t xml:space="preserve"> </w:t>
      </w:r>
      <w:proofErr w:type="gramStart"/>
      <w:r w:rsidR="00EA6A1D">
        <w:t>in</w:t>
      </w:r>
      <w:r>
        <w:t xml:space="preserve">  [</w:t>
      </w:r>
      <w:proofErr w:type="gramEnd"/>
      <w:r>
        <w:t>1]</w:t>
      </w:r>
      <w:r w:rsidR="00EA6A1D">
        <w:t>.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8372"/>
      </w:tblGrid>
      <w:tr w:rsidR="00805CC8" w14:paraId="1830C3C1" w14:textId="77777777" w:rsidTr="008E1090">
        <w:tc>
          <w:tcPr>
            <w:tcW w:w="8372" w:type="dxa"/>
          </w:tcPr>
          <w:p w14:paraId="5A417879" w14:textId="77777777" w:rsidR="00805CC8" w:rsidRDefault="00B84953" w:rsidP="00805CC8">
            <w:pPr>
              <w:pStyle w:val="HTMLPreformatted"/>
              <w:shd w:val="clear" w:color="auto" w:fill="F3F5F7"/>
              <w:wordWrap w:val="0"/>
              <w:rPr>
                <w:rFonts w:ascii="Courier" w:hAnsi="Courier"/>
                <w:color w:val="333333"/>
                <w:lang w:val="en"/>
              </w:rPr>
            </w:pPr>
            <w:hyperlink r:id="rId32" w:anchor="rospy_tutorials.2FTutorials.2FWritingPublisherSubscriber.CA-0d784dd4f9d2b50d6bfc6dbddf4a45b58f61bbe1_7" w:history="1">
              <w:r w:rsidR="00805CC8">
                <w:rPr>
                  <w:rStyle w:val="Hyperlink"/>
                  <w:rFonts w:ascii="Courier" w:hAnsi="Courier"/>
                  <w:color w:val="2B7FCF"/>
                  <w:bdr w:val="none" w:sz="0" w:space="0" w:color="auto" w:frame="1"/>
                  <w:lang w:val="en"/>
                </w:rPr>
                <w:t xml:space="preserve">   7</w:t>
              </w:r>
            </w:hyperlink>
            <w:r w:rsidR="00805CC8">
              <w:rPr>
                <w:rStyle w:val="linenumber"/>
                <w:rFonts w:ascii="Courier" w:hAnsi="Courier"/>
                <w:color w:val="808080"/>
                <w:lang w:val="en"/>
              </w:rPr>
              <w:t xml:space="preserve"> 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 xml:space="preserve">    </w:t>
            </w:r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pub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 xml:space="preserve"> = </w:t>
            </w:r>
            <w:proofErr w:type="spellStart"/>
            <w:proofErr w:type="gramStart"/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rospy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>.</w:t>
            </w:r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Publisher</w:t>
            </w:r>
            <w:proofErr w:type="spellEnd"/>
            <w:proofErr w:type="gramEnd"/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>(</w:t>
            </w:r>
            <w:r w:rsidR="00805CC8">
              <w:rPr>
                <w:rStyle w:val="string"/>
                <w:rFonts w:ascii="Courier" w:hAnsi="Courier"/>
                <w:color w:val="004080"/>
                <w:lang w:val="en"/>
              </w:rPr>
              <w:t>'chatter'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 xml:space="preserve">, </w:t>
            </w:r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String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 xml:space="preserve">, </w:t>
            </w:r>
            <w:proofErr w:type="spellStart"/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queue_size</w:t>
            </w:r>
            <w:proofErr w:type="spellEnd"/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>=</w:t>
            </w:r>
            <w:r w:rsidR="00805CC8">
              <w:rPr>
                <w:rStyle w:val="number"/>
                <w:rFonts w:ascii="Courier" w:hAnsi="Courier"/>
                <w:color w:val="0080C0"/>
                <w:lang w:val="en"/>
              </w:rPr>
              <w:t>10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>)</w:t>
            </w:r>
          </w:p>
          <w:p w14:paraId="099AF189" w14:textId="5D0599CD" w:rsidR="00805CC8" w:rsidRPr="00805CC8" w:rsidRDefault="00B84953" w:rsidP="00805CC8">
            <w:pPr>
              <w:pStyle w:val="HTMLPreformatted"/>
              <w:shd w:val="clear" w:color="auto" w:fill="F3F5F7"/>
              <w:wordWrap w:val="0"/>
              <w:rPr>
                <w:rFonts w:ascii="Courier" w:hAnsi="Courier"/>
                <w:color w:val="333333"/>
                <w:lang w:val="en"/>
              </w:rPr>
            </w:pPr>
            <w:hyperlink r:id="rId33" w:anchor="rospy_tutorials.2FTutorials.2FWritingPublisherSubscriber.CA-0d784dd4f9d2b50d6bfc6dbddf4a45b58f61bbe1_8" w:history="1">
              <w:r w:rsidR="00805CC8">
                <w:rPr>
                  <w:rStyle w:val="Hyperlink"/>
                  <w:rFonts w:ascii="Courier" w:hAnsi="Courier"/>
                  <w:color w:val="2B7FCF"/>
                  <w:bdr w:val="none" w:sz="0" w:space="0" w:color="auto" w:frame="1"/>
                  <w:lang w:val="en"/>
                </w:rPr>
                <w:t xml:space="preserve">   8</w:t>
              </w:r>
            </w:hyperlink>
            <w:r w:rsidR="00805CC8">
              <w:rPr>
                <w:rStyle w:val="linenumber"/>
                <w:rFonts w:ascii="Courier" w:hAnsi="Courier"/>
                <w:color w:val="808080"/>
                <w:lang w:val="en"/>
              </w:rPr>
              <w:t xml:space="preserve"> 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 xml:space="preserve">    </w:t>
            </w:r>
            <w:proofErr w:type="spellStart"/>
            <w:proofErr w:type="gramStart"/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rospy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>.</w:t>
            </w:r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init</w:t>
            </w:r>
            <w:proofErr w:type="gramEnd"/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_node</w:t>
            </w:r>
            <w:proofErr w:type="spellEnd"/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>(</w:t>
            </w:r>
            <w:r w:rsidR="00805CC8">
              <w:rPr>
                <w:rStyle w:val="string"/>
                <w:rFonts w:ascii="Courier" w:hAnsi="Courier"/>
                <w:color w:val="004080"/>
                <w:lang w:val="en"/>
              </w:rPr>
              <w:t>'talker'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 xml:space="preserve">, </w:t>
            </w:r>
            <w:r w:rsidR="00805CC8">
              <w:rPr>
                <w:rStyle w:val="id"/>
                <w:rFonts w:ascii="Courier" w:hAnsi="Courier"/>
                <w:color w:val="000000"/>
                <w:lang w:val="en"/>
              </w:rPr>
              <w:t>anonymous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>=</w:t>
            </w:r>
            <w:r w:rsidR="00805CC8">
              <w:rPr>
                <w:rStyle w:val="resword"/>
                <w:rFonts w:ascii="Courier" w:hAnsi="Courier"/>
                <w:color w:val="A00000"/>
                <w:lang w:val="en"/>
              </w:rPr>
              <w:t>True</w:t>
            </w:r>
            <w:r w:rsidR="00805CC8">
              <w:rPr>
                <w:rStyle w:val="line"/>
                <w:rFonts w:ascii="Courier" w:hAnsi="Courier"/>
                <w:color w:val="333333"/>
                <w:lang w:val="en"/>
              </w:rPr>
              <w:t>)</w:t>
            </w:r>
          </w:p>
        </w:tc>
      </w:tr>
    </w:tbl>
    <w:p w14:paraId="703F54F7" w14:textId="023D91E0" w:rsidR="00EA6A1D" w:rsidRDefault="008E1090" w:rsidP="00CB757A">
      <w:pPr>
        <w:pStyle w:val="ListParagraph"/>
        <w:ind w:left="644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Style w:val="HTMLTypewriter"/>
          <w:color w:val="333333"/>
          <w:sz w:val="21"/>
          <w:szCs w:val="21"/>
          <w:shd w:val="clear" w:color="auto" w:fill="FFFFFF"/>
        </w:rPr>
        <w:lastRenderedPageBreak/>
        <w:t>pub = </w:t>
      </w:r>
      <w:proofErr w:type="spellStart"/>
      <w:proofErr w:type="gramStart"/>
      <w:r>
        <w:rPr>
          <w:rStyle w:val="HTMLTypewriter"/>
          <w:color w:val="333333"/>
          <w:sz w:val="21"/>
          <w:szCs w:val="21"/>
          <w:shd w:val="clear" w:color="auto" w:fill="FFFFFF"/>
        </w:rPr>
        <w:t>rospy.Publisher</w:t>
      </w:r>
      <w:proofErr w:type="spellEnd"/>
      <w:proofErr w:type="gramEnd"/>
      <w:r>
        <w:rPr>
          <w:rStyle w:val="HTMLTypewriter"/>
          <w:color w:val="333333"/>
          <w:sz w:val="21"/>
          <w:szCs w:val="21"/>
          <w:shd w:val="clear" w:color="auto" w:fill="FFFFFF"/>
        </w:rPr>
        <w:t>("chatter", String, </w:t>
      </w:r>
      <w:proofErr w:type="spellStart"/>
      <w:r>
        <w:rPr>
          <w:rStyle w:val="HTMLTypewriter"/>
          <w:color w:val="333333"/>
          <w:sz w:val="21"/>
          <w:szCs w:val="21"/>
          <w:shd w:val="clear" w:color="auto" w:fill="FFFFFF"/>
        </w:rPr>
        <w:t>queue_size</w:t>
      </w:r>
      <w:proofErr w:type="spellEnd"/>
      <w:r>
        <w:rPr>
          <w:rStyle w:val="HTMLTypewriter"/>
          <w:color w:val="333333"/>
          <w:sz w:val="21"/>
          <w:szCs w:val="21"/>
          <w:shd w:val="clear" w:color="auto" w:fill="FFFFFF"/>
        </w:rPr>
        <w:t>=10)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declares that </w:t>
      </w:r>
      <w:r w:rsidR="00364546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we have a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</w:t>
      </w:r>
      <w:r w:rsidR="00C165F5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‘</w:t>
      </w:r>
      <w:r>
        <w:rPr>
          <w:rStyle w:val="HTMLTypewriter"/>
          <w:color w:val="333333"/>
          <w:sz w:val="21"/>
          <w:szCs w:val="21"/>
          <w:shd w:val="clear" w:color="auto" w:fill="FFFFFF"/>
        </w:rPr>
        <w:t>chatter</w:t>
      </w:r>
      <w:r w:rsidR="00C165F5">
        <w:rPr>
          <w:rStyle w:val="HTMLTypewriter"/>
          <w:rFonts w:eastAsiaTheme="minorHAnsi"/>
          <w:color w:val="333333"/>
          <w:sz w:val="21"/>
          <w:szCs w:val="21"/>
          <w:shd w:val="clear" w:color="auto" w:fill="FFFFFF"/>
        </w:rPr>
        <w:t>’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topic</w:t>
      </w:r>
      <w:r w:rsidR="0068431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that the node can publish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message</w:t>
      </w:r>
      <w:r w:rsidR="008F5E15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s with the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ype </w:t>
      </w:r>
      <w:r w:rsidR="008F5E15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of </w:t>
      </w:r>
      <w:r>
        <w:rPr>
          <w:rStyle w:val="HTMLTypewriter"/>
          <w:color w:val="333333"/>
          <w:sz w:val="21"/>
          <w:szCs w:val="21"/>
          <w:shd w:val="clear" w:color="auto" w:fill="FFFFFF"/>
        </w:rPr>
        <w:t>String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 </w:t>
      </w:r>
      <w:r w:rsidR="00186EB4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(</w:t>
      </w:r>
      <w:r>
        <w:rPr>
          <w:rStyle w:val="HTMLTypewriter"/>
          <w:color w:val="333333"/>
          <w:sz w:val="21"/>
          <w:szCs w:val="21"/>
          <w:shd w:val="clear" w:color="auto" w:fill="FFFFFF"/>
        </w:rPr>
        <w:t>String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 is </w:t>
      </w:r>
      <w:r w:rsidR="00CC37B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t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he class </w:t>
      </w:r>
      <w:proofErr w:type="spellStart"/>
      <w:proofErr w:type="gramStart"/>
      <w:r>
        <w:rPr>
          <w:rStyle w:val="HTMLTypewriter"/>
          <w:color w:val="333333"/>
          <w:sz w:val="21"/>
          <w:szCs w:val="21"/>
          <w:shd w:val="clear" w:color="auto" w:fill="FFFFFF"/>
        </w:rPr>
        <w:t>std_msgs.msg.String</w:t>
      </w:r>
      <w:proofErr w:type="spellEnd"/>
      <w:proofErr w:type="gramEnd"/>
      <w:r w:rsidR="00CC37BC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)</w:t>
      </w:r>
      <w:r w:rsidR="00B749C3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</w:t>
      </w:r>
    </w:p>
    <w:p w14:paraId="47760F9C" w14:textId="0E47EF77" w:rsidR="001544FE" w:rsidRPr="001544FE" w:rsidRDefault="001544FE" w:rsidP="00353A43">
      <w:pPr>
        <w:shd w:val="clear" w:color="auto" w:fill="FFFFFF"/>
        <w:spacing w:after="150"/>
        <w:ind w:left="644"/>
        <w:rPr>
          <w:rFonts w:ascii="Helvetica" w:hAnsi="Helvetica" w:cs="Helvetica"/>
          <w:color w:val="333333"/>
          <w:sz w:val="21"/>
          <w:szCs w:val="21"/>
        </w:rPr>
      </w:pPr>
      <w:proofErr w:type="spellStart"/>
      <w:proofErr w:type="gramStart"/>
      <w:r w:rsidRPr="001544FE">
        <w:rPr>
          <w:rFonts w:ascii="Courier New" w:hAnsi="Courier New" w:cs="Courier New"/>
          <w:color w:val="333333"/>
          <w:sz w:val="20"/>
          <w:szCs w:val="20"/>
        </w:rPr>
        <w:t>rospy.init</w:t>
      </w:r>
      <w:proofErr w:type="gramEnd"/>
      <w:r w:rsidRPr="001544FE">
        <w:rPr>
          <w:rFonts w:ascii="Courier New" w:hAnsi="Courier New" w:cs="Courier New"/>
          <w:color w:val="333333"/>
          <w:sz w:val="20"/>
          <w:szCs w:val="20"/>
        </w:rPr>
        <w:t>_node</w:t>
      </w:r>
      <w:proofErr w:type="spellEnd"/>
      <w:r w:rsidRPr="001544FE">
        <w:rPr>
          <w:rFonts w:ascii="Courier New" w:hAnsi="Courier New" w:cs="Courier New"/>
          <w:color w:val="333333"/>
          <w:sz w:val="20"/>
          <w:szCs w:val="20"/>
        </w:rPr>
        <w:t>(NAME, ...</w:t>
      </w:r>
      <w:r w:rsidR="0053096D">
        <w:rPr>
          <w:rFonts w:ascii="Courier New" w:hAnsi="Courier New" w:cs="Courier New"/>
          <w:color w:val="333333"/>
          <w:sz w:val="20"/>
          <w:szCs w:val="20"/>
        </w:rPr>
        <w:t>)</w:t>
      </w:r>
      <w:r w:rsidRPr="001544FE">
        <w:rPr>
          <w:rFonts w:ascii="Helvetica" w:hAnsi="Helvetica" w:cs="Helvetica"/>
          <w:color w:val="333333"/>
          <w:sz w:val="21"/>
          <w:szCs w:val="21"/>
        </w:rPr>
        <w:t xml:space="preserve"> tells </w:t>
      </w:r>
      <w:proofErr w:type="spellStart"/>
      <w:r w:rsidRPr="001544FE">
        <w:rPr>
          <w:rFonts w:ascii="Helvetica" w:hAnsi="Helvetica" w:cs="Helvetica"/>
          <w:color w:val="333333"/>
          <w:sz w:val="21"/>
          <w:szCs w:val="21"/>
        </w:rPr>
        <w:t>rospy</w:t>
      </w:r>
      <w:proofErr w:type="spellEnd"/>
      <w:r w:rsidRPr="001544FE">
        <w:rPr>
          <w:rFonts w:ascii="Helvetica" w:hAnsi="Helvetica" w:cs="Helvetica"/>
          <w:color w:val="333333"/>
          <w:sz w:val="21"/>
          <w:szCs w:val="21"/>
        </w:rPr>
        <w:t xml:space="preserve"> the name of </w:t>
      </w:r>
      <w:r w:rsidR="0053096D">
        <w:rPr>
          <w:rFonts w:ascii="Helvetica" w:hAnsi="Helvetica" w:cs="Helvetica"/>
          <w:color w:val="333333"/>
          <w:sz w:val="21"/>
          <w:szCs w:val="21"/>
        </w:rPr>
        <w:t>the</w:t>
      </w:r>
      <w:r w:rsidRPr="001544FE">
        <w:rPr>
          <w:rFonts w:ascii="Helvetica" w:hAnsi="Helvetica" w:cs="Helvetica"/>
          <w:color w:val="333333"/>
          <w:sz w:val="21"/>
          <w:szCs w:val="21"/>
        </w:rPr>
        <w:t xml:space="preserve"> node. In </w:t>
      </w:r>
      <w:proofErr w:type="spellStart"/>
      <w:proofErr w:type="gramStart"/>
      <w:r w:rsidR="0053096D">
        <w:rPr>
          <w:rStyle w:val="id"/>
          <w:rFonts w:ascii="Courier" w:hAnsi="Courier"/>
          <w:color w:val="000000"/>
          <w:lang w:val="en"/>
        </w:rPr>
        <w:t>rospy</w:t>
      </w:r>
      <w:r w:rsidR="0053096D">
        <w:rPr>
          <w:rStyle w:val="line"/>
          <w:rFonts w:ascii="Courier" w:hAnsi="Courier"/>
          <w:color w:val="333333"/>
          <w:lang w:val="en"/>
        </w:rPr>
        <w:t>.</w:t>
      </w:r>
      <w:r w:rsidR="0053096D">
        <w:rPr>
          <w:rStyle w:val="id"/>
          <w:rFonts w:ascii="Courier" w:hAnsi="Courier"/>
          <w:color w:val="000000"/>
          <w:lang w:val="en"/>
        </w:rPr>
        <w:t>init</w:t>
      </w:r>
      <w:proofErr w:type="gramEnd"/>
      <w:r w:rsidR="0053096D">
        <w:rPr>
          <w:rStyle w:val="id"/>
          <w:rFonts w:ascii="Courier" w:hAnsi="Courier"/>
          <w:color w:val="000000"/>
          <w:lang w:val="en"/>
        </w:rPr>
        <w:t>_node</w:t>
      </w:r>
      <w:proofErr w:type="spellEnd"/>
      <w:r w:rsidR="0053096D">
        <w:rPr>
          <w:rStyle w:val="line"/>
          <w:rFonts w:ascii="Courier" w:hAnsi="Courier"/>
          <w:color w:val="333333"/>
          <w:lang w:val="en"/>
        </w:rPr>
        <w:t>(</w:t>
      </w:r>
      <w:r w:rsidR="0053096D">
        <w:rPr>
          <w:rStyle w:val="string"/>
          <w:rFonts w:ascii="Courier" w:hAnsi="Courier"/>
          <w:color w:val="004080"/>
          <w:lang w:val="en"/>
        </w:rPr>
        <w:t>'talker'</w:t>
      </w:r>
      <w:r w:rsidR="0053096D">
        <w:rPr>
          <w:rStyle w:val="line"/>
          <w:rFonts w:ascii="Courier" w:hAnsi="Courier"/>
          <w:color w:val="333333"/>
          <w:lang w:val="en"/>
        </w:rPr>
        <w:t xml:space="preserve">, </w:t>
      </w:r>
      <w:r w:rsidR="0053096D">
        <w:rPr>
          <w:rStyle w:val="id"/>
          <w:rFonts w:ascii="Courier" w:hAnsi="Courier"/>
          <w:color w:val="000000"/>
          <w:lang w:val="en"/>
        </w:rPr>
        <w:t>anonymous</w:t>
      </w:r>
      <w:r w:rsidR="0053096D">
        <w:rPr>
          <w:rStyle w:val="line"/>
          <w:rFonts w:ascii="Courier" w:hAnsi="Courier"/>
          <w:color w:val="333333"/>
          <w:lang w:val="en"/>
        </w:rPr>
        <w:t>=</w:t>
      </w:r>
      <w:r w:rsidR="0053096D">
        <w:rPr>
          <w:rStyle w:val="resword"/>
          <w:rFonts w:ascii="Courier" w:hAnsi="Courier"/>
          <w:color w:val="A00000"/>
          <w:lang w:val="en"/>
        </w:rPr>
        <w:t>True</w:t>
      </w:r>
      <w:r w:rsidR="0053096D">
        <w:rPr>
          <w:rStyle w:val="line"/>
          <w:rFonts w:ascii="Courier" w:hAnsi="Courier"/>
          <w:color w:val="333333"/>
          <w:lang w:val="en"/>
        </w:rPr>
        <w:t>)</w:t>
      </w:r>
      <w:r w:rsidR="002639AA" w:rsidRPr="002639AA">
        <w:rPr>
          <w:rFonts w:ascii="Helvetica" w:hAnsi="Helvetica" w:cs="Helvetica"/>
          <w:sz w:val="21"/>
          <w:szCs w:val="21"/>
        </w:rPr>
        <w:t>the</w:t>
      </w:r>
      <w:r w:rsidR="002639AA">
        <w:rPr>
          <w:rStyle w:val="line"/>
          <w:rFonts w:ascii="Courier" w:hAnsi="Courier"/>
          <w:color w:val="333333"/>
          <w:lang w:val="en"/>
        </w:rPr>
        <w:t xml:space="preserve"> </w:t>
      </w:r>
      <w:r w:rsidRPr="001544FE">
        <w:rPr>
          <w:rFonts w:ascii="Helvetica" w:hAnsi="Helvetica" w:cs="Helvetica"/>
          <w:color w:val="333333"/>
          <w:sz w:val="21"/>
          <w:szCs w:val="21"/>
        </w:rPr>
        <w:t>node</w:t>
      </w:r>
      <w:r w:rsidR="002639AA">
        <w:rPr>
          <w:rFonts w:ascii="Helvetica" w:hAnsi="Helvetica" w:cs="Helvetica"/>
          <w:color w:val="333333"/>
          <w:sz w:val="21"/>
          <w:szCs w:val="21"/>
        </w:rPr>
        <w:t xml:space="preserve">’s </w:t>
      </w:r>
      <w:r w:rsidRPr="001544FE">
        <w:rPr>
          <w:rFonts w:ascii="Helvetica" w:hAnsi="Helvetica" w:cs="Helvetica"/>
          <w:color w:val="333333"/>
          <w:sz w:val="21"/>
          <w:szCs w:val="21"/>
        </w:rPr>
        <w:t>name</w:t>
      </w:r>
      <w:r w:rsidR="002639AA">
        <w:rPr>
          <w:rFonts w:ascii="Helvetica" w:hAnsi="Helvetica" w:cs="Helvetica"/>
          <w:color w:val="333333"/>
          <w:sz w:val="21"/>
          <w:szCs w:val="21"/>
        </w:rPr>
        <w:t xml:space="preserve"> is</w:t>
      </w:r>
      <w:r w:rsidRPr="001544FE">
        <w:rPr>
          <w:rFonts w:ascii="Helvetica" w:hAnsi="Helvetica" w:cs="Helvetica"/>
          <w:color w:val="333333"/>
          <w:sz w:val="21"/>
          <w:szCs w:val="21"/>
        </w:rPr>
        <w:t> </w:t>
      </w:r>
      <w:r w:rsidRPr="001544FE">
        <w:rPr>
          <w:rFonts w:ascii="Courier New" w:hAnsi="Courier New" w:cs="Courier New"/>
          <w:color w:val="333333"/>
          <w:sz w:val="20"/>
          <w:szCs w:val="20"/>
        </w:rPr>
        <w:t>talker</w:t>
      </w:r>
      <w:r w:rsidRPr="001544FE">
        <w:rPr>
          <w:rFonts w:ascii="Helvetica" w:hAnsi="Helvetica" w:cs="Helvetica"/>
          <w:color w:val="333333"/>
          <w:sz w:val="21"/>
          <w:szCs w:val="21"/>
        </w:rPr>
        <w:t xml:space="preserve">. </w:t>
      </w:r>
    </w:p>
    <w:p w14:paraId="4505CEA4" w14:textId="21F17D5D" w:rsidR="00F507BE" w:rsidRPr="002B0985" w:rsidRDefault="005855E2" w:rsidP="002B0985">
      <w:pPr>
        <w:pStyle w:val="ListParagraph"/>
        <w:numPr>
          <w:ilvl w:val="0"/>
          <w:numId w:val="8"/>
        </w:numPr>
        <w:shd w:val="clear" w:color="auto" w:fill="FFFFFF"/>
        <w:spacing w:after="150"/>
        <w:rPr>
          <w:rFonts w:ascii="Courier" w:hAnsi="Courier" w:cs="Courier New"/>
          <w:color w:val="A00000"/>
          <w:sz w:val="20"/>
          <w:szCs w:val="20"/>
          <w:lang w:val="en"/>
        </w:rPr>
      </w:pPr>
      <w:r w:rsidRPr="002B0985">
        <w:rPr>
          <w:rFonts w:ascii="Helvetica" w:hAnsi="Helvetica" w:cs="Helvetica"/>
          <w:color w:val="333333"/>
          <w:sz w:val="21"/>
          <w:szCs w:val="21"/>
        </w:rPr>
        <w:t xml:space="preserve">Have a look on [1] and </w:t>
      </w:r>
      <w:r w:rsidR="00F507BE" w:rsidRPr="002B0985">
        <w:rPr>
          <w:rFonts w:ascii="Helvetica" w:hAnsi="Helvetica" w:cs="Helvetica"/>
          <w:color w:val="333333"/>
          <w:sz w:val="21"/>
          <w:szCs w:val="21"/>
        </w:rPr>
        <w:t>find what does</w:t>
      </w:r>
      <w:r w:rsidR="00F507BE" w:rsidRPr="002B0985">
        <w:rPr>
          <w:rFonts w:ascii="Courier New" w:hAnsi="Courier New" w:cs="Courier New"/>
          <w:color w:val="333333"/>
          <w:sz w:val="20"/>
          <w:szCs w:val="20"/>
        </w:rPr>
        <w:t xml:space="preserve"> ‘</w:t>
      </w:r>
      <w:r w:rsidR="00F507BE" w:rsidRPr="002B0985">
        <w:rPr>
          <w:rFonts w:ascii="Courier" w:hAnsi="Courier" w:cs="Courier New"/>
          <w:color w:val="000000"/>
          <w:sz w:val="20"/>
          <w:szCs w:val="20"/>
          <w:lang w:val="en"/>
        </w:rPr>
        <w:t>anonymous</w:t>
      </w:r>
      <w:r w:rsidR="00F507BE" w:rsidRPr="002B0985">
        <w:rPr>
          <w:rFonts w:ascii="Courier" w:hAnsi="Courier" w:cs="Courier New"/>
          <w:color w:val="333333"/>
          <w:sz w:val="20"/>
          <w:szCs w:val="20"/>
          <w:lang w:val="en"/>
        </w:rPr>
        <w:t>=</w:t>
      </w:r>
      <w:r w:rsidR="00F507BE" w:rsidRPr="002B0985">
        <w:rPr>
          <w:rFonts w:ascii="Courier" w:hAnsi="Courier" w:cs="Courier New"/>
          <w:color w:val="A00000"/>
          <w:sz w:val="20"/>
          <w:szCs w:val="20"/>
          <w:lang w:val="en"/>
        </w:rPr>
        <w:t xml:space="preserve">True’ </w:t>
      </w:r>
      <w:r w:rsidR="00F507BE" w:rsidRPr="002B0985">
        <w:rPr>
          <w:rFonts w:ascii="Helvetica" w:hAnsi="Helvetica" w:cs="Helvetica"/>
          <w:color w:val="333333"/>
          <w:sz w:val="21"/>
          <w:szCs w:val="21"/>
        </w:rPr>
        <w:t>mean?</w:t>
      </w:r>
    </w:p>
    <w:p w14:paraId="48631C4C" w14:textId="4BE1E53D" w:rsidR="002B0985" w:rsidRPr="00865133" w:rsidRDefault="002B0985" w:rsidP="002B0985">
      <w:pPr>
        <w:pStyle w:val="ListParagraph"/>
        <w:numPr>
          <w:ilvl w:val="0"/>
          <w:numId w:val="8"/>
        </w:numPr>
        <w:shd w:val="clear" w:color="auto" w:fill="FFFFFF"/>
        <w:spacing w:after="150"/>
        <w:rPr>
          <w:rFonts w:ascii="Courier" w:hAnsi="Courier" w:cs="Courier New"/>
          <w:color w:val="A00000"/>
          <w:sz w:val="20"/>
          <w:szCs w:val="20"/>
          <w:lang w:val="en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What about the following </w:t>
      </w:r>
      <w:proofErr w:type="gramStart"/>
      <w:r w:rsidR="00865133">
        <w:rPr>
          <w:rFonts w:ascii="Helvetica" w:hAnsi="Helvetica" w:cs="Helvetica"/>
          <w:color w:val="333333"/>
          <w:sz w:val="21"/>
          <w:szCs w:val="21"/>
        </w:rPr>
        <w:t>lines:</w:t>
      </w:r>
      <w:proofErr w:type="gramEnd"/>
    </w:p>
    <w:tbl>
      <w:tblPr>
        <w:tblStyle w:val="TableGrid"/>
        <w:tblW w:w="8347" w:type="dxa"/>
        <w:tblInd w:w="1004" w:type="dxa"/>
        <w:tblLook w:val="04A0" w:firstRow="1" w:lastRow="0" w:firstColumn="1" w:lastColumn="0" w:noHBand="0" w:noVBand="1"/>
      </w:tblPr>
      <w:tblGrid>
        <w:gridCol w:w="8347"/>
      </w:tblGrid>
      <w:tr w:rsidR="00865133" w14:paraId="70F4C118" w14:textId="77777777" w:rsidTr="00FA46FC">
        <w:tc>
          <w:tcPr>
            <w:tcW w:w="8347" w:type="dxa"/>
          </w:tcPr>
          <w:p w14:paraId="3F9FEFED" w14:textId="77777777" w:rsidR="00865133" w:rsidRPr="00792AF1" w:rsidRDefault="00B84953" w:rsidP="00792AF1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644"/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</w:pPr>
            <w:hyperlink r:id="rId34" w:anchor="rospy_tutorials.2FTutorials.2FWritingPublisherSubscriber.CA-c119a947845452aa2f89a85d4fb37e402941b0e1_10" w:history="1">
              <w:r w:rsidR="00865133" w:rsidRPr="00792AF1">
                <w:rPr>
                  <w:rFonts w:ascii="Courier" w:hAnsi="Courier" w:cs="Courier New"/>
                  <w:color w:val="2B7FCF"/>
                  <w:sz w:val="20"/>
                  <w:szCs w:val="20"/>
                  <w:u w:val="single"/>
                  <w:bdr w:val="none" w:sz="0" w:space="0" w:color="auto" w:frame="1"/>
                  <w:lang w:val="en"/>
                </w:rPr>
                <w:t xml:space="preserve">  10</w:t>
              </w:r>
            </w:hyperlink>
            <w:r w:rsidR="00865133" w:rsidRPr="00792AF1">
              <w:rPr>
                <w:rFonts w:ascii="Courier" w:hAnsi="Courier" w:cs="Courier New"/>
                <w:color w:val="808080"/>
                <w:sz w:val="20"/>
                <w:szCs w:val="20"/>
                <w:lang w:val="en"/>
              </w:rPr>
              <w:t xml:space="preserve"> 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   </w:t>
            </w:r>
            <w:r w:rsidR="00865133" w:rsidRPr="00792AF1">
              <w:rPr>
                <w:rFonts w:ascii="Courier" w:hAnsi="Courier" w:cs="Courier New"/>
                <w:color w:val="A00000"/>
                <w:sz w:val="20"/>
                <w:szCs w:val="20"/>
                <w:lang w:val="en"/>
              </w:rPr>
              <w:t>while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</w:t>
            </w:r>
            <w:r w:rsidR="00865133" w:rsidRPr="00792AF1">
              <w:rPr>
                <w:rFonts w:ascii="Courier" w:hAnsi="Courier" w:cs="Courier New"/>
                <w:color w:val="A00000"/>
                <w:sz w:val="20"/>
                <w:szCs w:val="20"/>
                <w:lang w:val="en"/>
              </w:rPr>
              <w:t>not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</w:t>
            </w:r>
            <w:proofErr w:type="spell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rospy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.</w:t>
            </w:r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is_</w:t>
            </w:r>
            <w:proofErr w:type="gram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shutdown</w:t>
            </w:r>
            <w:proofErr w:type="spell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(</w:t>
            </w:r>
            <w:proofErr w:type="gram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):</w:t>
            </w:r>
          </w:p>
          <w:p w14:paraId="75C43295" w14:textId="77777777" w:rsidR="00865133" w:rsidRPr="00792AF1" w:rsidRDefault="00B84953" w:rsidP="00792AF1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644"/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</w:pPr>
            <w:hyperlink r:id="rId35" w:anchor="rospy_tutorials.2FTutorials.2FWritingPublisherSubscriber.CA-c119a947845452aa2f89a85d4fb37e402941b0e1_11" w:history="1">
              <w:r w:rsidR="00865133" w:rsidRPr="00792AF1">
                <w:rPr>
                  <w:rFonts w:ascii="Courier" w:hAnsi="Courier" w:cs="Courier New"/>
                  <w:color w:val="2B7FCF"/>
                  <w:sz w:val="20"/>
                  <w:szCs w:val="20"/>
                  <w:u w:val="single"/>
                  <w:bdr w:val="none" w:sz="0" w:space="0" w:color="auto" w:frame="1"/>
                  <w:lang w:val="en"/>
                </w:rPr>
                <w:t xml:space="preserve">  11</w:t>
              </w:r>
            </w:hyperlink>
            <w:r w:rsidR="00865133" w:rsidRPr="00792AF1">
              <w:rPr>
                <w:rFonts w:ascii="Courier" w:hAnsi="Courier" w:cs="Courier New"/>
                <w:color w:val="808080"/>
                <w:sz w:val="20"/>
                <w:szCs w:val="20"/>
                <w:lang w:val="en"/>
              </w:rPr>
              <w:t xml:space="preserve"> 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       </w:t>
            </w:r>
            <w:proofErr w:type="spell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hello_str</w:t>
            </w:r>
            <w:proofErr w:type="spell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= </w:t>
            </w:r>
            <w:r w:rsidR="00865133" w:rsidRPr="00792AF1">
              <w:rPr>
                <w:rFonts w:ascii="Courier" w:hAnsi="Courier" w:cs="Courier New"/>
                <w:color w:val="004080"/>
                <w:sz w:val="20"/>
                <w:szCs w:val="20"/>
                <w:lang w:val="en"/>
              </w:rPr>
              <w:t>"hello world %s"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% </w:t>
            </w:r>
            <w:proofErr w:type="spell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rospy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.</w:t>
            </w:r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get_</w:t>
            </w:r>
            <w:proofErr w:type="gram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time</w:t>
            </w:r>
            <w:proofErr w:type="spell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(</w:t>
            </w:r>
            <w:proofErr w:type="gram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)</w:t>
            </w:r>
          </w:p>
          <w:p w14:paraId="02D57605" w14:textId="77777777" w:rsidR="00865133" w:rsidRPr="00792AF1" w:rsidRDefault="00B84953" w:rsidP="00792AF1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644"/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</w:pPr>
            <w:hyperlink r:id="rId36" w:anchor="rospy_tutorials.2FTutorials.2FWritingPublisherSubscriber.CA-c119a947845452aa2f89a85d4fb37e402941b0e1_12" w:history="1">
              <w:r w:rsidR="00865133" w:rsidRPr="00792AF1">
                <w:rPr>
                  <w:rFonts w:ascii="Courier" w:hAnsi="Courier" w:cs="Courier New"/>
                  <w:color w:val="2B7FCF"/>
                  <w:sz w:val="20"/>
                  <w:szCs w:val="20"/>
                  <w:u w:val="single"/>
                  <w:bdr w:val="none" w:sz="0" w:space="0" w:color="auto" w:frame="1"/>
                  <w:lang w:val="en"/>
                </w:rPr>
                <w:t xml:space="preserve">  12</w:t>
              </w:r>
            </w:hyperlink>
            <w:r w:rsidR="00865133" w:rsidRPr="00792AF1">
              <w:rPr>
                <w:rFonts w:ascii="Courier" w:hAnsi="Courier" w:cs="Courier New"/>
                <w:color w:val="808080"/>
                <w:sz w:val="20"/>
                <w:szCs w:val="20"/>
                <w:lang w:val="en"/>
              </w:rPr>
              <w:t xml:space="preserve"> 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       </w:t>
            </w:r>
            <w:proofErr w:type="spellStart"/>
            <w:proofErr w:type="gram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rospy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.</w:t>
            </w:r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loginfo</w:t>
            </w:r>
            <w:proofErr w:type="spellEnd"/>
            <w:proofErr w:type="gram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(</w:t>
            </w:r>
            <w:proofErr w:type="spell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hello_str</w:t>
            </w:r>
            <w:proofErr w:type="spell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)</w:t>
            </w:r>
          </w:p>
          <w:p w14:paraId="521D42E8" w14:textId="77777777" w:rsidR="00865133" w:rsidRPr="00792AF1" w:rsidRDefault="00B84953" w:rsidP="00792AF1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ind w:left="644"/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</w:pPr>
            <w:hyperlink r:id="rId37" w:anchor="rospy_tutorials.2FTutorials.2FWritingPublisherSubscriber.CA-c119a947845452aa2f89a85d4fb37e402941b0e1_13" w:history="1">
              <w:r w:rsidR="00865133" w:rsidRPr="00792AF1">
                <w:rPr>
                  <w:rFonts w:ascii="Courier" w:hAnsi="Courier" w:cs="Courier New"/>
                  <w:color w:val="2B7FCF"/>
                  <w:sz w:val="20"/>
                  <w:szCs w:val="20"/>
                  <w:u w:val="single"/>
                  <w:bdr w:val="none" w:sz="0" w:space="0" w:color="auto" w:frame="1"/>
                  <w:lang w:val="en"/>
                </w:rPr>
                <w:t xml:space="preserve">  13</w:t>
              </w:r>
            </w:hyperlink>
            <w:r w:rsidR="00865133" w:rsidRPr="00792AF1">
              <w:rPr>
                <w:rFonts w:ascii="Courier" w:hAnsi="Courier" w:cs="Courier New"/>
                <w:color w:val="808080"/>
                <w:sz w:val="20"/>
                <w:szCs w:val="20"/>
                <w:lang w:val="en"/>
              </w:rPr>
              <w:t xml:space="preserve"> 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       </w:t>
            </w:r>
            <w:proofErr w:type="spellStart"/>
            <w:proofErr w:type="gram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pub</w:t>
            </w:r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.</w:t>
            </w:r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publish</w:t>
            </w:r>
            <w:proofErr w:type="spellEnd"/>
            <w:proofErr w:type="gram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(</w:t>
            </w:r>
            <w:proofErr w:type="spellStart"/>
            <w:r w:rsidR="00865133" w:rsidRPr="00792AF1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hello_str</w:t>
            </w:r>
            <w:proofErr w:type="spellEnd"/>
            <w:r w:rsidR="00865133" w:rsidRPr="00792AF1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)</w:t>
            </w:r>
          </w:p>
          <w:p w14:paraId="7A5A301D" w14:textId="20EFE65F" w:rsidR="00865133" w:rsidRPr="00385905" w:rsidRDefault="00B84953" w:rsidP="00385905">
            <w:pPr>
              <w:pStyle w:val="Heading2"/>
              <w:numPr>
                <w:ilvl w:val="0"/>
                <w:numId w:val="11"/>
              </w:num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outlineLvl w:val="1"/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</w:pPr>
            <w:hyperlink r:id="rId38" w:anchor="rospy_tutorials.2FTutorials.2FWritingPublisherSubscriber.CA-c119a947845452aa2f89a85d4fb37e402941b0e1_14" w:history="1">
              <w:r w:rsidR="00865133" w:rsidRPr="00385905">
                <w:rPr>
                  <w:rFonts w:ascii="Courier" w:hAnsi="Courier" w:cs="Courier New"/>
                  <w:color w:val="2B7FCF"/>
                  <w:sz w:val="20"/>
                  <w:szCs w:val="20"/>
                  <w:bdr w:val="none" w:sz="0" w:space="0" w:color="auto" w:frame="1"/>
                  <w:lang w:val="en"/>
                </w:rPr>
                <w:t xml:space="preserve">  14</w:t>
              </w:r>
            </w:hyperlink>
            <w:r w:rsidR="00865133" w:rsidRPr="00385905">
              <w:rPr>
                <w:rFonts w:ascii="Courier" w:hAnsi="Courier" w:cs="Courier New"/>
                <w:color w:val="808080"/>
                <w:sz w:val="20"/>
                <w:szCs w:val="20"/>
                <w:lang w:val="en"/>
              </w:rPr>
              <w:t xml:space="preserve"> </w:t>
            </w:r>
            <w:r w:rsidR="00865133" w:rsidRPr="00385905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 xml:space="preserve">        </w:t>
            </w:r>
            <w:proofErr w:type="spellStart"/>
            <w:proofErr w:type="gramStart"/>
            <w:r w:rsidR="00865133" w:rsidRPr="00385905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rate</w:t>
            </w:r>
            <w:r w:rsidR="00865133" w:rsidRPr="00385905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.</w:t>
            </w:r>
            <w:r w:rsidR="00865133" w:rsidRPr="00385905">
              <w:rPr>
                <w:rFonts w:ascii="Courier" w:hAnsi="Courier" w:cs="Courier New"/>
                <w:color w:val="000000"/>
                <w:sz w:val="20"/>
                <w:szCs w:val="20"/>
                <w:lang w:val="en"/>
              </w:rPr>
              <w:t>sleep</w:t>
            </w:r>
            <w:proofErr w:type="spellEnd"/>
            <w:proofErr w:type="gramEnd"/>
            <w:r w:rsidR="00865133" w:rsidRPr="00385905">
              <w:rPr>
                <w:rFonts w:ascii="Courier" w:hAnsi="Courier" w:cs="Courier New"/>
                <w:color w:val="333333"/>
                <w:sz w:val="20"/>
                <w:szCs w:val="20"/>
                <w:lang w:val="en"/>
              </w:rPr>
              <w:t>()</w:t>
            </w:r>
          </w:p>
        </w:tc>
      </w:tr>
    </w:tbl>
    <w:p w14:paraId="0E89324B" w14:textId="3C69980B" w:rsidR="00385905" w:rsidRPr="00385905" w:rsidRDefault="00385905" w:rsidP="00385905">
      <w:pPr>
        <w:pStyle w:val="ListParagraph"/>
        <w:numPr>
          <w:ilvl w:val="0"/>
          <w:numId w:val="8"/>
        </w:numPr>
        <w:shd w:val="clear" w:color="auto" w:fill="FFFFFF"/>
        <w:spacing w:after="15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I</w:t>
      </w:r>
      <w:r w:rsidRPr="00385905">
        <w:rPr>
          <w:rFonts w:ascii="Helvetica" w:hAnsi="Helvetica" w:cs="Helvetica"/>
          <w:color w:val="333333"/>
          <w:sz w:val="21"/>
          <w:szCs w:val="21"/>
        </w:rPr>
        <w:t xml:space="preserve">n a shell window navigate to the folder that the python code, </w:t>
      </w:r>
      <w:proofErr w:type="gramStart"/>
      <w:r w:rsidRPr="00385905">
        <w:rPr>
          <w:rFonts w:ascii="Helvetica" w:hAnsi="Helvetica" w:cs="Helvetica"/>
          <w:color w:val="333333"/>
          <w:sz w:val="21"/>
          <w:szCs w:val="21"/>
        </w:rPr>
        <w:t>i.e.</w:t>
      </w:r>
      <w:proofErr w:type="gramEnd"/>
      <w:r w:rsidRPr="00385905">
        <w:rPr>
          <w:rFonts w:ascii="Helvetica" w:hAnsi="Helvetica" w:cs="Helvetica"/>
          <w:color w:val="333333"/>
          <w:sz w:val="21"/>
          <w:szCs w:val="21"/>
        </w:rPr>
        <w:t xml:space="preserve"> </w:t>
      </w:r>
      <w:r>
        <w:t>talker.py</w:t>
      </w:r>
      <w:r w:rsidRPr="00385905">
        <w:rPr>
          <w:rFonts w:ascii="Helvetica" w:hAnsi="Helvetica" w:cs="Helvetica"/>
          <w:color w:val="333333"/>
          <w:sz w:val="21"/>
          <w:szCs w:val="21"/>
        </w:rPr>
        <w:t>, exists. Then using following commend to make it executable python code:</w:t>
      </w:r>
    </w:p>
    <w:p w14:paraId="405B2AAF" w14:textId="624E9FB5" w:rsidR="00385905" w:rsidRPr="001376AB" w:rsidRDefault="00385905" w:rsidP="00385905">
      <w:pPr>
        <w:pStyle w:val="ListParagraph"/>
        <w:autoSpaceDE w:val="0"/>
        <w:autoSpaceDN w:val="0"/>
        <w:adjustRightInd w:val="0"/>
        <w:spacing w:after="60"/>
        <w:rPr>
          <w:rFonts w:ascii="BookAntiqua" w:hAnsi="BookAntiqua" w:cs="BookAntiqua"/>
          <w:i/>
          <w:iCs/>
          <w:sz w:val="21"/>
          <w:szCs w:val="21"/>
        </w:rPr>
      </w:pPr>
      <w:r w:rsidRPr="001376AB">
        <w:rPr>
          <w:rFonts w:ascii="BookAntiqua" w:hAnsi="BookAntiqua" w:cs="BookAntiqua"/>
          <w:i/>
          <w:iCs/>
          <w:sz w:val="21"/>
          <w:szCs w:val="21"/>
        </w:rPr>
        <w:t>$</w:t>
      </w:r>
      <w:proofErr w:type="spellStart"/>
      <w:r w:rsidRPr="001376AB">
        <w:rPr>
          <w:rFonts w:ascii="BookAntiqua" w:hAnsi="BookAntiqua" w:cs="BookAntiqua"/>
          <w:i/>
          <w:iCs/>
          <w:sz w:val="21"/>
          <w:szCs w:val="21"/>
        </w:rPr>
        <w:t>chmod</w:t>
      </w:r>
      <w:proofErr w:type="spellEnd"/>
      <w:r w:rsidRPr="001376AB">
        <w:rPr>
          <w:rFonts w:ascii="BookAntiqua" w:hAnsi="BookAntiqua" w:cs="BookAntiqua"/>
          <w:i/>
          <w:iCs/>
          <w:sz w:val="21"/>
          <w:szCs w:val="21"/>
        </w:rPr>
        <w:t xml:space="preserve"> +x </w:t>
      </w:r>
      <w:r w:rsidRPr="00385905">
        <w:rPr>
          <w:i/>
          <w:iCs/>
        </w:rPr>
        <w:t>talker.py</w:t>
      </w:r>
    </w:p>
    <w:p w14:paraId="541DEE3F" w14:textId="04814156" w:rsidR="001544FE" w:rsidRDefault="001544FE" w:rsidP="00EA3281">
      <w:pPr>
        <w:shd w:val="clear" w:color="auto" w:fill="FFFFFF"/>
        <w:spacing w:after="150"/>
      </w:pPr>
    </w:p>
    <w:p w14:paraId="098CCAB6" w14:textId="0E255651" w:rsidR="00877780" w:rsidRDefault="00877780" w:rsidP="00820CEA">
      <w:pPr>
        <w:pStyle w:val="Heading2"/>
      </w:pPr>
      <w:r>
        <w:t>Write a python code for subscriber node</w:t>
      </w:r>
    </w:p>
    <w:p w14:paraId="525FE7AC" w14:textId="7212DD71" w:rsidR="00C24B79" w:rsidRDefault="00C24B79" w:rsidP="00C24B79">
      <w:pPr>
        <w:pStyle w:val="ListParagraph"/>
        <w:ind w:left="644"/>
      </w:pPr>
      <w:r>
        <w:t>Right click on the ‘</w:t>
      </w:r>
      <w:proofErr w:type="spellStart"/>
      <w:r>
        <w:t>src</w:t>
      </w:r>
      <w:proofErr w:type="spellEnd"/>
      <w:r>
        <w:t xml:space="preserve">’ folder in the package folder that you want to put your publisher node, </w:t>
      </w:r>
      <w:proofErr w:type="gramStart"/>
      <w:r>
        <w:t>i.e.</w:t>
      </w:r>
      <w:proofErr w:type="gramEnd"/>
      <w:r>
        <w:t xml:space="preserve"> ‘</w:t>
      </w:r>
      <w:proofErr w:type="spellStart"/>
      <w:r>
        <w:t>my_pa</w:t>
      </w:r>
      <w:r w:rsidR="009856A0">
        <w:t>c</w:t>
      </w:r>
      <w:r>
        <w:t>kage</w:t>
      </w:r>
      <w:proofErr w:type="spellEnd"/>
      <w:r>
        <w:t>/</w:t>
      </w:r>
      <w:proofErr w:type="spellStart"/>
      <w:r>
        <w:t>src</w:t>
      </w:r>
      <w:proofErr w:type="spellEnd"/>
      <w:r>
        <w:t>’, and create a</w:t>
      </w:r>
      <w:r w:rsidR="00820CEA">
        <w:t>nother</w:t>
      </w:r>
      <w:r>
        <w:t xml:space="preserve"> new file call</w:t>
      </w:r>
      <w:r w:rsidR="00820CEA">
        <w:t>ed</w:t>
      </w:r>
      <w:r>
        <w:t xml:space="preserve"> lestener.py</w:t>
      </w:r>
      <w:r w:rsidR="00867729">
        <w:t>.</w:t>
      </w:r>
    </w:p>
    <w:p w14:paraId="7D093829" w14:textId="39794419" w:rsidR="004520C2" w:rsidRPr="00E105D1" w:rsidRDefault="00526157" w:rsidP="00C24B79">
      <w:pPr>
        <w:pStyle w:val="ListParagraph"/>
        <w:ind w:left="644"/>
        <w:rPr>
          <w:rFonts w:asciiTheme="majorBidi" w:hAnsiTheme="majorBidi" w:cstheme="majorBidi"/>
        </w:rPr>
      </w:pPr>
      <w:r w:rsidRPr="00E105D1">
        <w:rPr>
          <w:rFonts w:asciiTheme="majorBidi" w:hAnsiTheme="majorBidi" w:cstheme="majorBidi"/>
          <w:color w:val="333333"/>
          <w:shd w:val="clear" w:color="auto" w:fill="FFFFFF"/>
        </w:rPr>
        <w:t>Copy</w:t>
      </w:r>
      <w:r w:rsidR="004520C2" w:rsidRPr="00E105D1">
        <w:rPr>
          <w:rFonts w:asciiTheme="majorBidi" w:hAnsiTheme="majorBidi" w:cstheme="majorBidi"/>
          <w:color w:val="333333"/>
          <w:shd w:val="clear" w:color="auto" w:fill="FFFFFF"/>
        </w:rPr>
        <w:t xml:space="preserve"> the python code for</w:t>
      </w:r>
      <w:r w:rsidRPr="00E105D1">
        <w:rPr>
          <w:rFonts w:asciiTheme="majorBidi" w:hAnsiTheme="majorBidi" w:cstheme="majorBidi"/>
          <w:color w:val="333333"/>
          <w:shd w:val="clear" w:color="auto" w:fill="FFFFFF"/>
        </w:rPr>
        <w:t xml:space="preserve"> the subscriber no</w:t>
      </w:r>
      <w:r w:rsidR="00F92C25" w:rsidRPr="00E105D1">
        <w:rPr>
          <w:rFonts w:asciiTheme="majorBidi" w:hAnsiTheme="majorBidi" w:cstheme="majorBidi"/>
          <w:color w:val="333333"/>
          <w:shd w:val="clear" w:color="auto" w:fill="FFFFFF"/>
        </w:rPr>
        <w:t>de using this link:</w:t>
      </w:r>
      <w:r w:rsidR="004520C2" w:rsidRPr="00E105D1">
        <w:rPr>
          <w:rFonts w:asciiTheme="majorBidi" w:hAnsiTheme="majorBidi" w:cstheme="majorBidi"/>
          <w:color w:val="333333"/>
          <w:shd w:val="clear" w:color="auto" w:fill="FFFFFF"/>
        </w:rPr>
        <w:t> </w:t>
      </w:r>
      <w:hyperlink r:id="rId39" w:history="1">
        <w:r w:rsidR="004520C2" w:rsidRPr="00E105D1">
          <w:rPr>
            <w:rFonts w:asciiTheme="majorBidi" w:hAnsiTheme="majorBidi" w:cstheme="majorBidi"/>
            <w:color w:val="2B7FCF"/>
            <w:u w:val="single"/>
            <w:bdr w:val="none" w:sz="0" w:space="0" w:color="auto" w:frame="1"/>
            <w:shd w:val="clear" w:color="auto" w:fill="FFFFFF"/>
          </w:rPr>
          <w:t>listener.py</w:t>
        </w:r>
      </w:hyperlink>
      <w:r w:rsidR="004520C2" w:rsidRPr="00E105D1">
        <w:rPr>
          <w:rFonts w:asciiTheme="majorBidi" w:hAnsiTheme="majorBidi" w:cstheme="majorBidi"/>
          <w:color w:val="333333"/>
          <w:shd w:val="clear" w:color="auto" w:fill="FFFFFF"/>
        </w:rPr>
        <w:t> </w:t>
      </w:r>
      <w:r w:rsidR="00F92C25" w:rsidRPr="00E105D1">
        <w:rPr>
          <w:rFonts w:asciiTheme="majorBidi" w:hAnsiTheme="majorBidi" w:cstheme="majorBidi"/>
          <w:color w:val="333333"/>
          <w:shd w:val="clear" w:color="auto" w:fill="FFFFFF"/>
        </w:rPr>
        <w:t xml:space="preserve">and past it in </w:t>
      </w:r>
      <w:r w:rsidR="00867729" w:rsidRPr="00E105D1">
        <w:rPr>
          <w:rFonts w:asciiTheme="majorBidi" w:hAnsiTheme="majorBidi" w:cstheme="majorBidi"/>
          <w:color w:val="333333"/>
          <w:shd w:val="clear" w:color="auto" w:fill="FFFFFF"/>
        </w:rPr>
        <w:t>your</w:t>
      </w:r>
      <w:r w:rsidR="00F92C25" w:rsidRPr="00E105D1">
        <w:rPr>
          <w:rFonts w:asciiTheme="majorBidi" w:hAnsiTheme="majorBidi" w:cstheme="majorBidi"/>
          <w:color w:val="333333"/>
          <w:shd w:val="clear" w:color="auto" w:fill="FFFFFF"/>
        </w:rPr>
        <w:t xml:space="preserve"> newly created </w:t>
      </w:r>
      <w:r w:rsidR="004520C2" w:rsidRPr="00E105D1">
        <w:rPr>
          <w:rFonts w:asciiTheme="majorBidi" w:hAnsiTheme="majorBidi" w:cstheme="majorBidi"/>
          <w:color w:val="333333"/>
          <w:shd w:val="clear" w:color="auto" w:fill="FFFFFF"/>
        </w:rPr>
        <w:t>file</w:t>
      </w:r>
      <w:r w:rsidR="00867729" w:rsidRPr="00E105D1">
        <w:rPr>
          <w:rFonts w:asciiTheme="majorBidi" w:hAnsiTheme="majorBidi" w:cstheme="majorBidi"/>
          <w:color w:val="333333"/>
          <w:shd w:val="clear" w:color="auto" w:fill="FFFFFF"/>
        </w:rPr>
        <w:t xml:space="preserve">, i.e. </w:t>
      </w:r>
      <w:r w:rsidR="00867729" w:rsidRPr="00E105D1">
        <w:rPr>
          <w:rFonts w:asciiTheme="majorBidi" w:hAnsiTheme="majorBidi" w:cstheme="majorBidi"/>
        </w:rPr>
        <w:t>l</w:t>
      </w:r>
      <w:r w:rsidR="009F0DF3">
        <w:rPr>
          <w:rFonts w:asciiTheme="majorBidi" w:hAnsiTheme="majorBidi" w:cstheme="majorBidi"/>
        </w:rPr>
        <w:t>i</w:t>
      </w:r>
      <w:r w:rsidR="00867729" w:rsidRPr="00E105D1">
        <w:rPr>
          <w:rFonts w:asciiTheme="majorBidi" w:hAnsiTheme="majorBidi" w:cstheme="majorBidi"/>
        </w:rPr>
        <w:t>stener.py.</w:t>
      </w:r>
    </w:p>
    <w:tbl>
      <w:tblPr>
        <w:tblStyle w:val="TableGrid"/>
        <w:tblW w:w="0" w:type="auto"/>
        <w:tblInd w:w="644" w:type="dxa"/>
        <w:tblLook w:val="04A0" w:firstRow="1" w:lastRow="0" w:firstColumn="1" w:lastColumn="0" w:noHBand="0" w:noVBand="1"/>
      </w:tblPr>
      <w:tblGrid>
        <w:gridCol w:w="8372"/>
      </w:tblGrid>
      <w:tr w:rsidR="005E59EF" w:rsidRPr="005E59EF" w14:paraId="5A4ACB30" w14:textId="77777777" w:rsidTr="005E59EF">
        <w:tc>
          <w:tcPr>
            <w:tcW w:w="9016" w:type="dxa"/>
          </w:tcPr>
          <w:p w14:paraId="672EF33F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0" w:anchor="rospy_tutorials.2FTutorials.2FWritingPublisherSubscriber.CA-56fb82d4681d7880a3d3a97f7af70cfe17618f86_1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>1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proofErr w:type="gramStart"/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#!/</w:t>
            </w:r>
            <w:proofErr w:type="gramEnd"/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usr/bin/env python</w:t>
            </w:r>
          </w:p>
          <w:p w14:paraId="0F36B7A5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1" w:anchor="rospy_tutorials.2FTutorials.2FWritingPublisherSubscriber.CA-56fb82d4681d7880a3d3a97f7af70cfe17618f86_2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 2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A00000"/>
                <w:sz w:val="16"/>
                <w:szCs w:val="16"/>
                <w:lang w:val="en"/>
              </w:rPr>
              <w:t>import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</w:t>
            </w:r>
            <w:proofErr w:type="spell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rospy</w:t>
            </w:r>
            <w:proofErr w:type="spellEnd"/>
          </w:p>
          <w:p w14:paraId="412FDCCE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2" w:anchor="rospy_tutorials.2FTutorials.2FWritingPublisherSubscriber.CA-56fb82d4681d7880a3d3a97f7af70cfe17618f86_3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 3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A00000"/>
                <w:sz w:val="16"/>
                <w:szCs w:val="16"/>
                <w:lang w:val="en"/>
              </w:rPr>
              <w:t>from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std_msgs.msg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A00000"/>
                <w:sz w:val="16"/>
                <w:szCs w:val="16"/>
                <w:lang w:val="en"/>
              </w:rPr>
              <w:t>import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String</w:t>
            </w:r>
          </w:p>
          <w:p w14:paraId="64369696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3" w:anchor="rospy_tutorials.2FTutorials.2FWritingPublisherSubscriber.CA-56fb82d4681d7880a3d3a97f7af70cfe17618f86_4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 4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</w:p>
          <w:p w14:paraId="1D3BEAD6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4" w:anchor="rospy_tutorials.2FTutorials.2FWritingPublisherSubscriber.CA-56fb82d4681d7880a3d3a97f7af70cfe17618f86_5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 5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A00000"/>
                <w:sz w:val="16"/>
                <w:szCs w:val="16"/>
                <w:lang w:val="en"/>
              </w:rPr>
              <w:t>def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callback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(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data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):</w:t>
            </w:r>
          </w:p>
          <w:p w14:paraId="1EACCE43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5" w:anchor="rospy_tutorials.2FTutorials.2FWritingPublisherSubscriber.CA-56fb82d4681d7880a3d3a97f7af70cfe17618f86_6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 6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proofErr w:type="spellStart"/>
            <w:proofErr w:type="gram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rospy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.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loginfo</w:t>
            </w:r>
            <w:proofErr w:type="spellEnd"/>
            <w:proofErr w:type="gramEnd"/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(</w:t>
            </w:r>
            <w:proofErr w:type="spell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rospy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.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get_caller_id</w:t>
            </w:r>
            <w:proofErr w:type="spellEnd"/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() + </w:t>
            </w:r>
            <w:r w:rsidR="005E59EF" w:rsidRPr="005E59EF">
              <w:rPr>
                <w:rFonts w:ascii="Courier" w:hAnsi="Courier" w:cs="Courier New"/>
                <w:color w:val="004080"/>
                <w:sz w:val="16"/>
                <w:szCs w:val="16"/>
                <w:lang w:val="en"/>
              </w:rPr>
              <w:t>"I heard %s"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, </w:t>
            </w:r>
            <w:proofErr w:type="spell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data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.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data</w:t>
            </w:r>
            <w:proofErr w:type="spellEnd"/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)</w:t>
            </w:r>
          </w:p>
          <w:p w14:paraId="6671B4DB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6" w:anchor="rospy_tutorials.2FTutorials.2FWritingPublisherSubscriber.CA-56fb82d4681d7880a3d3a97f7af70cfe17618f86_7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 7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</w:p>
          <w:p w14:paraId="33343191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7" w:anchor="rospy_tutorials.2FTutorials.2FWritingPublisherSubscriber.CA-56fb82d4681d7880a3d3a97f7af70cfe17618f86_8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 8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A00000"/>
                <w:sz w:val="16"/>
                <w:szCs w:val="16"/>
                <w:lang w:val="en"/>
              </w:rPr>
              <w:t>def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</w:t>
            </w:r>
            <w:proofErr w:type="gram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listener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(</w:t>
            </w:r>
            <w:proofErr w:type="gramEnd"/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):</w:t>
            </w:r>
          </w:p>
          <w:p w14:paraId="745E52C0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8" w:anchor="rospy_tutorials.2FTutorials.2FWritingPublisherSubscriber.CA-56fb82d4681d7880a3d3a97f7af70cfe17618f86_9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 9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</w:p>
          <w:p w14:paraId="6199901A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49" w:anchor="rospy_tutorials.2FTutorials.2FWritingPublisherSubscriber.CA-56fb82d4681d7880a3d3a97f7af70cfe17618f86_10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0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# In ROS, nodes are uniquely named. If two nodes with the same</w:t>
            </w:r>
          </w:p>
          <w:p w14:paraId="5B3A1521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0" w:anchor="rospy_tutorials.2FTutorials.2FWritingPublisherSubscriber.CA-56fb82d4681d7880a3d3a97f7af70cfe17618f86_11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1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 xml:space="preserve"># name </w:t>
            </w:r>
            <w:proofErr w:type="gramStart"/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are</w:t>
            </w:r>
            <w:proofErr w:type="gramEnd"/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 xml:space="preserve"> launched, the previous one is kicked off. The</w:t>
            </w:r>
          </w:p>
          <w:p w14:paraId="5E496B1A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1" w:anchor="rospy_tutorials.2FTutorials.2FWritingPublisherSubscriber.CA-56fb82d4681d7880a3d3a97f7af70cfe17618f86_12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2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 xml:space="preserve"># anonymous=True flag means that </w:t>
            </w:r>
            <w:proofErr w:type="spellStart"/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rospy</w:t>
            </w:r>
            <w:proofErr w:type="spellEnd"/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 xml:space="preserve"> will choose a unique</w:t>
            </w:r>
          </w:p>
          <w:p w14:paraId="419EB5AA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2" w:anchor="rospy_tutorials.2FTutorials.2FWritingPublisherSubscriber.CA-56fb82d4681d7880a3d3a97f7af70cfe17618f86_13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3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# name for our 'listener' node so that multiple listeners can</w:t>
            </w:r>
          </w:p>
          <w:p w14:paraId="00ABFFD9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3" w:anchor="rospy_tutorials.2FTutorials.2FWritingPublisherSubscriber.CA-56fb82d4681d7880a3d3a97f7af70cfe17618f86_14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4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# run simultaneously.</w:t>
            </w:r>
          </w:p>
          <w:p w14:paraId="6182C713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4" w:anchor="rospy_tutorials.2FTutorials.2FWritingPublisherSubscriber.CA-56fb82d4681d7880a3d3a97f7af70cfe17618f86_15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5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proofErr w:type="spellStart"/>
            <w:proofErr w:type="gram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rospy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.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init</w:t>
            </w:r>
            <w:proofErr w:type="gramEnd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_node</w:t>
            </w:r>
            <w:proofErr w:type="spellEnd"/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(</w:t>
            </w:r>
            <w:r w:rsidR="005E59EF" w:rsidRPr="005E59EF">
              <w:rPr>
                <w:rFonts w:ascii="Courier" w:hAnsi="Courier" w:cs="Courier New"/>
                <w:color w:val="004080"/>
                <w:sz w:val="16"/>
                <w:szCs w:val="16"/>
                <w:lang w:val="en"/>
              </w:rPr>
              <w:t>'listener'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, 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anonymous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=</w:t>
            </w:r>
            <w:r w:rsidR="005E59EF" w:rsidRPr="005E59EF">
              <w:rPr>
                <w:rFonts w:ascii="Courier" w:hAnsi="Courier" w:cs="Courier New"/>
                <w:color w:val="A00000"/>
                <w:sz w:val="16"/>
                <w:szCs w:val="16"/>
                <w:lang w:val="en"/>
              </w:rPr>
              <w:t>True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)</w:t>
            </w:r>
          </w:p>
          <w:p w14:paraId="711C1A4A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5" w:anchor="rospy_tutorials.2FTutorials.2FWritingPublisherSubscriber.CA-56fb82d4681d7880a3d3a97f7af70cfe17618f86_16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6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</w:p>
          <w:p w14:paraId="5E296DE2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6" w:anchor="rospy_tutorials.2FTutorials.2FWritingPublisherSubscriber.CA-56fb82d4681d7880a3d3a97f7af70cfe17618f86_17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7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proofErr w:type="spellStart"/>
            <w:proofErr w:type="gram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rospy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.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Subscriber</w:t>
            </w:r>
            <w:proofErr w:type="spellEnd"/>
            <w:proofErr w:type="gramEnd"/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(</w:t>
            </w:r>
            <w:r w:rsidR="005E59EF" w:rsidRPr="005E59EF">
              <w:rPr>
                <w:rFonts w:ascii="Courier" w:hAnsi="Courier" w:cs="Courier New"/>
                <w:color w:val="004080"/>
                <w:sz w:val="16"/>
                <w:szCs w:val="16"/>
                <w:lang w:val="en"/>
              </w:rPr>
              <w:t>"chatter"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, 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String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, 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callback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)</w:t>
            </w:r>
          </w:p>
          <w:p w14:paraId="7669719B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7" w:anchor="rospy_tutorials.2FTutorials.2FWritingPublisherSubscriber.CA-56fb82d4681d7880a3d3a97f7af70cfe17618f86_18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8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</w:p>
          <w:p w14:paraId="463846D6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8" w:anchor="rospy_tutorials.2FTutorials.2FWritingPublisherSubscriber.CA-56fb82d4681d7880a3d3a97f7af70cfe17618f86_19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19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 xml:space="preserve"># </w:t>
            </w:r>
            <w:proofErr w:type="gramStart"/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spin(</w:t>
            </w:r>
            <w:proofErr w:type="gramEnd"/>
            <w:r w:rsidR="005E59EF" w:rsidRPr="005E59EF">
              <w:rPr>
                <w:rFonts w:ascii="Courier" w:hAnsi="Courier" w:cs="Courier New"/>
                <w:color w:val="008000"/>
                <w:sz w:val="16"/>
                <w:szCs w:val="16"/>
                <w:lang w:val="en"/>
              </w:rPr>
              <w:t>) simply keeps python from exiting until this node is stopped</w:t>
            </w:r>
          </w:p>
          <w:p w14:paraId="78025F93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59" w:anchor="rospy_tutorials.2FTutorials.2FWritingPublisherSubscriber.CA-56fb82d4681d7880a3d3a97f7af70cfe17618f86_20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20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proofErr w:type="spellStart"/>
            <w:proofErr w:type="gram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rospy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.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spin</w:t>
            </w:r>
            <w:proofErr w:type="spellEnd"/>
            <w:proofErr w:type="gramEnd"/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()</w:t>
            </w:r>
          </w:p>
          <w:p w14:paraId="0E197075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60" w:anchor="rospy_tutorials.2FTutorials.2FWritingPublisherSubscriber.CA-56fb82d4681d7880a3d3a97f7af70cfe17618f86_21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21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</w:p>
          <w:p w14:paraId="00FBFB45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61" w:anchor="rospy_tutorials.2FTutorials.2FWritingPublisherSubscriber.CA-56fb82d4681d7880a3d3a97f7af70cfe17618f86_22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22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A00000"/>
                <w:sz w:val="16"/>
                <w:szCs w:val="16"/>
                <w:lang w:val="en"/>
              </w:rPr>
              <w:t>if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__name__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== </w:t>
            </w:r>
            <w:r w:rsidR="005E59EF" w:rsidRPr="005E59EF">
              <w:rPr>
                <w:rFonts w:ascii="Courier" w:hAnsi="Courier" w:cs="Courier New"/>
                <w:color w:val="004080"/>
                <w:sz w:val="16"/>
                <w:szCs w:val="16"/>
                <w:lang w:val="en"/>
              </w:rPr>
              <w:t>'__main__'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:</w:t>
            </w:r>
          </w:p>
          <w:p w14:paraId="5DE33379" w14:textId="77777777" w:rsidR="005E59EF" w:rsidRPr="005E59EF" w:rsidRDefault="00B84953" w:rsidP="005E59EF">
            <w:pPr>
              <w:shd w:val="clear" w:color="auto" w:fill="F3F5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</w:pPr>
            <w:hyperlink r:id="rId62" w:anchor="rospy_tutorials.2FTutorials.2FWritingPublisherSubscriber.CA-56fb82d4681d7880a3d3a97f7af70cfe17618f86_23" w:history="1">
              <w:r w:rsidR="005E59EF" w:rsidRPr="005E59EF">
                <w:rPr>
                  <w:rFonts w:ascii="Courier" w:hAnsi="Courier" w:cs="Courier New"/>
                  <w:color w:val="2B7FCF"/>
                  <w:sz w:val="16"/>
                  <w:szCs w:val="16"/>
                  <w:u w:val="single"/>
                  <w:bdr w:val="none" w:sz="0" w:space="0" w:color="auto" w:frame="1"/>
                  <w:lang w:val="en"/>
                </w:rPr>
                <w:t xml:space="preserve">  23</w:t>
              </w:r>
            </w:hyperlink>
            <w:r w:rsidR="005E59EF" w:rsidRPr="005E59EF">
              <w:rPr>
                <w:rFonts w:ascii="Courier" w:hAnsi="Courier" w:cs="Courier New"/>
                <w:color w:val="808080"/>
                <w:sz w:val="16"/>
                <w:szCs w:val="16"/>
                <w:lang w:val="en"/>
              </w:rPr>
              <w:t xml:space="preserve"> 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 xml:space="preserve">    </w:t>
            </w:r>
            <w:proofErr w:type="gramStart"/>
            <w:r w:rsidR="005E59EF" w:rsidRPr="005E59EF">
              <w:rPr>
                <w:rFonts w:ascii="Courier" w:hAnsi="Courier" w:cs="Courier New"/>
                <w:color w:val="000000"/>
                <w:sz w:val="16"/>
                <w:szCs w:val="16"/>
                <w:lang w:val="en"/>
              </w:rPr>
              <w:t>listener</w:t>
            </w:r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(</w:t>
            </w:r>
            <w:proofErr w:type="gramEnd"/>
            <w:r w:rsidR="005E59EF" w:rsidRPr="005E59EF">
              <w:rPr>
                <w:rFonts w:ascii="Courier" w:hAnsi="Courier" w:cs="Courier New"/>
                <w:color w:val="333333"/>
                <w:sz w:val="16"/>
                <w:szCs w:val="16"/>
                <w:lang w:val="en"/>
              </w:rPr>
              <w:t>)</w:t>
            </w:r>
          </w:p>
          <w:p w14:paraId="35DF8053" w14:textId="77777777" w:rsidR="005E59EF" w:rsidRPr="005E59EF" w:rsidRDefault="005E59EF" w:rsidP="00C24B79">
            <w:pPr>
              <w:pStyle w:val="ListParagraph"/>
              <w:ind w:left="0"/>
              <w:rPr>
                <w:sz w:val="16"/>
                <w:szCs w:val="16"/>
              </w:rPr>
            </w:pPr>
          </w:p>
        </w:tc>
      </w:tr>
    </w:tbl>
    <w:p w14:paraId="2357DBE4" w14:textId="77777777" w:rsidR="00E440A4" w:rsidRDefault="00E440A4" w:rsidP="00C24B79">
      <w:pPr>
        <w:pStyle w:val="ListParagraph"/>
        <w:ind w:left="644"/>
      </w:pPr>
    </w:p>
    <w:p w14:paraId="496D2ADB" w14:textId="77777777" w:rsidR="00C24B79" w:rsidRDefault="00C24B79" w:rsidP="00C24B79">
      <w:pPr>
        <w:pStyle w:val="ListParagraph"/>
        <w:ind w:left="644"/>
      </w:pPr>
    </w:p>
    <w:p w14:paraId="44E91542" w14:textId="7001F3BD" w:rsidR="00DE53E1" w:rsidRDefault="00493D79" w:rsidP="00493D79">
      <w:pPr>
        <w:pStyle w:val="Heading2"/>
      </w:pPr>
      <w:r>
        <w:t>C</w:t>
      </w:r>
      <w:r w:rsidRPr="00493D79">
        <w:t xml:space="preserve">ompile the package </w:t>
      </w:r>
      <w:r>
        <w:t>(</w:t>
      </w:r>
      <w:r w:rsidR="00FA219A" w:rsidRPr="00FA219A">
        <w:t xml:space="preserve">Building </w:t>
      </w:r>
      <w:r w:rsidR="00DE53E1">
        <w:t xml:space="preserve">publisher and </w:t>
      </w:r>
      <w:r w:rsidR="004B321C">
        <w:t>subscriber nodes</w:t>
      </w:r>
      <w:r>
        <w:t>)</w:t>
      </w:r>
    </w:p>
    <w:p w14:paraId="48D719E0" w14:textId="166A2E9D" w:rsidR="00342255" w:rsidRPr="00F23BBB" w:rsidRDefault="004B321C" w:rsidP="00AD3DF7">
      <w:pPr>
        <w:pStyle w:val="ListParagraph"/>
        <w:ind w:left="644"/>
        <w:jc w:val="both"/>
        <w:rPr>
          <w:rFonts w:asciiTheme="majorBidi" w:hAnsiTheme="majorBidi" w:cstheme="majorBidi"/>
        </w:rPr>
      </w:pPr>
      <w:r w:rsidRPr="00F23BBB">
        <w:rPr>
          <w:rFonts w:asciiTheme="majorBidi" w:hAnsiTheme="majorBidi" w:cstheme="majorBidi"/>
        </w:rPr>
        <w:t>As we have newly added two python code</w:t>
      </w:r>
      <w:r w:rsidR="00F23BBB">
        <w:rPr>
          <w:rFonts w:asciiTheme="majorBidi" w:hAnsiTheme="majorBidi" w:cstheme="majorBidi"/>
        </w:rPr>
        <w:t>s</w:t>
      </w:r>
      <w:r w:rsidRPr="00F23BBB">
        <w:rPr>
          <w:rFonts w:asciiTheme="majorBidi" w:hAnsiTheme="majorBidi" w:cstheme="majorBidi"/>
        </w:rPr>
        <w:t xml:space="preserve"> to the package</w:t>
      </w:r>
      <w:r w:rsidR="00F23BBB" w:rsidRPr="00F23BBB">
        <w:rPr>
          <w:rFonts w:asciiTheme="majorBidi" w:hAnsiTheme="majorBidi" w:cstheme="majorBidi"/>
        </w:rPr>
        <w:t xml:space="preserve">, </w:t>
      </w:r>
      <w:proofErr w:type="gramStart"/>
      <w:r w:rsidR="00F23BBB" w:rsidRPr="00F23BBB">
        <w:rPr>
          <w:rFonts w:asciiTheme="majorBidi" w:hAnsiTheme="majorBidi" w:cstheme="majorBidi"/>
        </w:rPr>
        <w:t>i.e.</w:t>
      </w:r>
      <w:proofErr w:type="gramEnd"/>
      <w:r w:rsidR="00F23BBB" w:rsidRPr="00F23BBB">
        <w:rPr>
          <w:rFonts w:asciiTheme="majorBidi" w:hAnsiTheme="majorBidi" w:cstheme="majorBidi"/>
        </w:rPr>
        <w:t xml:space="preserve"> </w:t>
      </w:r>
      <w:proofErr w:type="spellStart"/>
      <w:r w:rsidR="00F23BBB" w:rsidRPr="00F23BBB">
        <w:rPr>
          <w:rFonts w:asciiTheme="majorBidi" w:hAnsiTheme="majorBidi" w:cstheme="majorBidi"/>
        </w:rPr>
        <w:t>my_p</w:t>
      </w:r>
      <w:r w:rsidR="0020584F">
        <w:rPr>
          <w:rFonts w:asciiTheme="majorBidi" w:hAnsiTheme="majorBidi" w:cstheme="majorBidi"/>
        </w:rPr>
        <w:t>c</w:t>
      </w:r>
      <w:r w:rsidR="00F23BBB" w:rsidRPr="00F23BBB">
        <w:rPr>
          <w:rFonts w:asciiTheme="majorBidi" w:hAnsiTheme="majorBidi" w:cstheme="majorBidi"/>
        </w:rPr>
        <w:t>akage</w:t>
      </w:r>
      <w:proofErr w:type="spellEnd"/>
      <w:r w:rsidR="00F23BBB" w:rsidRPr="00F23BBB">
        <w:rPr>
          <w:rFonts w:asciiTheme="majorBidi" w:hAnsiTheme="majorBidi" w:cstheme="majorBidi"/>
        </w:rPr>
        <w:t>,</w:t>
      </w:r>
      <w:r w:rsidRPr="00F23BBB">
        <w:rPr>
          <w:rFonts w:asciiTheme="majorBidi" w:hAnsiTheme="majorBidi" w:cstheme="majorBidi"/>
        </w:rPr>
        <w:t xml:space="preserve"> </w:t>
      </w:r>
      <w:r w:rsidR="004C5410" w:rsidRPr="00F23BBB">
        <w:rPr>
          <w:rFonts w:asciiTheme="majorBidi" w:hAnsiTheme="majorBidi" w:cstheme="majorBidi"/>
        </w:rPr>
        <w:t xml:space="preserve">we need to </w:t>
      </w:r>
      <w:r w:rsidR="00DF174B" w:rsidRPr="00F23BBB">
        <w:rPr>
          <w:rFonts w:asciiTheme="majorBidi" w:hAnsiTheme="majorBidi" w:cstheme="majorBidi"/>
        </w:rPr>
        <w:t xml:space="preserve">compile ROS package using </w:t>
      </w:r>
      <w:r w:rsidR="00342255" w:rsidRPr="00F23BBB">
        <w:rPr>
          <w:rFonts w:asciiTheme="majorBidi" w:hAnsiTheme="majorBidi" w:cstheme="majorBidi"/>
        </w:rPr>
        <w:t xml:space="preserve">catkin </w:t>
      </w:r>
      <w:r w:rsidR="00C303E8" w:rsidRPr="00F23BBB">
        <w:rPr>
          <w:rFonts w:asciiTheme="majorBidi" w:hAnsiTheme="majorBidi" w:cstheme="majorBidi"/>
        </w:rPr>
        <w:t>a</w:t>
      </w:r>
      <w:r w:rsidR="00342255" w:rsidRPr="00F23BBB">
        <w:rPr>
          <w:rFonts w:asciiTheme="majorBidi" w:hAnsiTheme="majorBidi" w:cstheme="majorBidi"/>
        </w:rPr>
        <w:t>s a build system.</w:t>
      </w:r>
      <w:r w:rsidR="00C303E8" w:rsidRPr="00F23BBB">
        <w:rPr>
          <w:rFonts w:asciiTheme="majorBidi" w:hAnsiTheme="majorBidi" w:cstheme="majorBidi"/>
        </w:rPr>
        <w:t xml:space="preserve"> To compile the </w:t>
      </w:r>
      <w:proofErr w:type="gramStart"/>
      <w:r w:rsidR="00C303E8" w:rsidRPr="00F23BBB">
        <w:rPr>
          <w:rFonts w:asciiTheme="majorBidi" w:hAnsiTheme="majorBidi" w:cstheme="majorBidi"/>
        </w:rPr>
        <w:t>package</w:t>
      </w:r>
      <w:proofErr w:type="gramEnd"/>
      <w:r w:rsidR="00C303E8" w:rsidRPr="00F23BBB">
        <w:rPr>
          <w:rFonts w:asciiTheme="majorBidi" w:hAnsiTheme="majorBidi" w:cstheme="majorBidi"/>
        </w:rPr>
        <w:t xml:space="preserve"> go to </w:t>
      </w:r>
      <w:r w:rsidR="00B34C8A" w:rsidRPr="00F23BBB">
        <w:rPr>
          <w:rFonts w:asciiTheme="majorBidi" w:hAnsiTheme="majorBidi" w:cstheme="majorBidi"/>
        </w:rPr>
        <w:t xml:space="preserve">catkin work space, i.e. </w:t>
      </w:r>
      <w:r w:rsidR="00BB06B0" w:rsidRPr="00F23BBB">
        <w:rPr>
          <w:rFonts w:asciiTheme="majorBidi" w:hAnsiTheme="majorBidi" w:cstheme="majorBidi"/>
        </w:rPr>
        <w:t>‘</w:t>
      </w:r>
      <w:proofErr w:type="spellStart"/>
      <w:r w:rsidR="00BB06B0" w:rsidRPr="00F23BBB">
        <w:rPr>
          <w:rFonts w:asciiTheme="majorBidi" w:hAnsiTheme="majorBidi" w:cstheme="majorBidi"/>
        </w:rPr>
        <w:t>catkin_ws</w:t>
      </w:r>
      <w:proofErr w:type="spellEnd"/>
      <w:r w:rsidR="00BB06B0" w:rsidRPr="00F23BBB">
        <w:rPr>
          <w:rFonts w:asciiTheme="majorBidi" w:hAnsiTheme="majorBidi" w:cstheme="majorBidi"/>
        </w:rPr>
        <w:t>’</w:t>
      </w:r>
      <w:r w:rsidR="00AD3DF7">
        <w:rPr>
          <w:rFonts w:asciiTheme="majorBidi" w:hAnsiTheme="majorBidi" w:cstheme="majorBidi"/>
        </w:rPr>
        <w:t xml:space="preserve"> folder, </w:t>
      </w:r>
      <w:r w:rsidR="00153921" w:rsidRPr="00F23BBB">
        <w:rPr>
          <w:rFonts w:asciiTheme="majorBidi" w:hAnsiTheme="majorBidi" w:cstheme="majorBidi"/>
        </w:rPr>
        <w:t>in a web shell by running the following commands:</w:t>
      </w:r>
    </w:p>
    <w:p w14:paraId="02792F2F" w14:textId="2C0EC105" w:rsidR="004B2079" w:rsidRPr="00AD3DF7" w:rsidRDefault="004B2079" w:rsidP="00153921">
      <w:pPr>
        <w:pStyle w:val="ListParagraph"/>
        <w:ind w:left="644"/>
        <w:rPr>
          <w:rFonts w:asciiTheme="minorHAnsi" w:hAnsiTheme="minorHAnsi" w:cstheme="minorBidi"/>
          <w:b/>
          <w:bCs/>
          <w:sz w:val="22"/>
          <w:szCs w:val="22"/>
        </w:rPr>
      </w:pPr>
      <w:r w:rsidRPr="00AD3DF7">
        <w:rPr>
          <w:rFonts w:asciiTheme="minorHAnsi" w:hAnsiTheme="minorHAnsi" w:cstheme="minorBidi"/>
          <w:b/>
          <w:bCs/>
          <w:sz w:val="22"/>
          <w:szCs w:val="22"/>
        </w:rPr>
        <w:t>$ cd /</w:t>
      </w:r>
      <w:proofErr w:type="spellStart"/>
      <w:r w:rsidRPr="00AD3DF7">
        <w:rPr>
          <w:rFonts w:asciiTheme="minorHAnsi" w:hAnsiTheme="minorHAnsi" w:cstheme="minorBidi"/>
          <w:b/>
          <w:bCs/>
          <w:sz w:val="22"/>
          <w:szCs w:val="22"/>
        </w:rPr>
        <w:t>catkin</w:t>
      </w:r>
      <w:r w:rsidR="00F71E00" w:rsidRPr="00AD3DF7">
        <w:rPr>
          <w:rFonts w:asciiTheme="minorHAnsi" w:hAnsiTheme="minorHAnsi" w:cstheme="minorBidi"/>
          <w:b/>
          <w:bCs/>
          <w:sz w:val="22"/>
          <w:szCs w:val="22"/>
        </w:rPr>
        <w:t>_</w:t>
      </w:r>
      <w:r w:rsidRPr="00AD3DF7">
        <w:rPr>
          <w:rFonts w:asciiTheme="minorHAnsi" w:hAnsiTheme="minorHAnsi" w:cstheme="minorBidi"/>
          <w:b/>
          <w:bCs/>
          <w:sz w:val="22"/>
          <w:szCs w:val="22"/>
        </w:rPr>
        <w:t>ws</w:t>
      </w:r>
      <w:proofErr w:type="spellEnd"/>
    </w:p>
    <w:p w14:paraId="7E13CBC7" w14:textId="6EAE3EE6" w:rsidR="004B2079" w:rsidRPr="00AD3DF7" w:rsidRDefault="004B2079" w:rsidP="00153921">
      <w:pPr>
        <w:pStyle w:val="ListParagraph"/>
        <w:ind w:left="644"/>
        <w:rPr>
          <w:rFonts w:asciiTheme="minorHAnsi" w:hAnsiTheme="minorHAnsi" w:cstheme="minorBidi"/>
          <w:b/>
          <w:bCs/>
          <w:sz w:val="22"/>
          <w:szCs w:val="22"/>
        </w:rPr>
      </w:pPr>
      <w:r w:rsidRPr="00AD3DF7">
        <w:rPr>
          <w:rFonts w:asciiTheme="minorHAnsi" w:hAnsiTheme="minorHAnsi" w:cstheme="minorBidi"/>
          <w:b/>
          <w:bCs/>
          <w:sz w:val="22"/>
          <w:szCs w:val="22"/>
        </w:rPr>
        <w:t xml:space="preserve">$ </w:t>
      </w:r>
      <w:proofErr w:type="spellStart"/>
      <w:r w:rsidRPr="00AD3DF7">
        <w:rPr>
          <w:rFonts w:asciiTheme="minorHAnsi" w:hAnsiTheme="minorHAnsi" w:cstheme="minorBidi"/>
          <w:b/>
          <w:bCs/>
          <w:sz w:val="22"/>
          <w:szCs w:val="22"/>
        </w:rPr>
        <w:t>catkin</w:t>
      </w:r>
      <w:r w:rsidR="00F71E00" w:rsidRPr="00AD3DF7">
        <w:rPr>
          <w:rFonts w:asciiTheme="minorHAnsi" w:hAnsiTheme="minorHAnsi" w:cstheme="minorBidi"/>
          <w:b/>
          <w:bCs/>
          <w:sz w:val="22"/>
          <w:szCs w:val="22"/>
        </w:rPr>
        <w:t>_</w:t>
      </w:r>
      <w:r w:rsidRPr="00AD3DF7">
        <w:rPr>
          <w:rFonts w:asciiTheme="minorHAnsi" w:hAnsiTheme="minorHAnsi" w:cstheme="minorBidi"/>
          <w:b/>
          <w:bCs/>
          <w:sz w:val="22"/>
          <w:szCs w:val="22"/>
        </w:rPr>
        <w:t>make</w:t>
      </w:r>
      <w:proofErr w:type="spellEnd"/>
    </w:p>
    <w:p w14:paraId="3462A231" w14:textId="77777777" w:rsidR="00925E74" w:rsidRDefault="00925E74" w:rsidP="00925E74">
      <w:pPr>
        <w:pStyle w:val="ListParagraph"/>
        <w:autoSpaceDE w:val="0"/>
        <w:autoSpaceDN w:val="0"/>
        <w:adjustRightInd w:val="0"/>
        <w:ind w:left="644"/>
        <w:rPr>
          <w:rFonts w:ascii="BookAntiqua" w:hAnsi="BookAntiqua" w:cs="BookAntiqua"/>
          <w:sz w:val="21"/>
          <w:szCs w:val="21"/>
        </w:rPr>
      </w:pPr>
      <w:r>
        <w:rPr>
          <w:rFonts w:ascii="BookAntiqua" w:hAnsi="BookAntiqua" w:cs="BookAntiqua"/>
          <w:sz w:val="21"/>
          <w:szCs w:val="21"/>
        </w:rPr>
        <w:t xml:space="preserve">Run ROS master using </w:t>
      </w:r>
      <w:r w:rsidRPr="00AD3DF7">
        <w:rPr>
          <w:rFonts w:ascii="BookAntiqua" w:hAnsi="BookAntiqua" w:cs="BookAntiqua"/>
          <w:b/>
          <w:bCs/>
          <w:sz w:val="21"/>
          <w:szCs w:val="21"/>
        </w:rPr>
        <w:t>‘</w:t>
      </w:r>
      <w:r w:rsidRPr="00AD3DF7">
        <w:rPr>
          <w:rFonts w:asciiTheme="minorHAnsi" w:hAnsiTheme="minorHAnsi" w:cstheme="minorBidi"/>
          <w:b/>
          <w:bCs/>
          <w:sz w:val="22"/>
          <w:szCs w:val="22"/>
        </w:rPr>
        <w:t>$</w:t>
      </w:r>
      <w:proofErr w:type="spellStart"/>
      <w:r w:rsidRPr="00AD3DF7">
        <w:rPr>
          <w:b/>
          <w:bCs/>
        </w:rPr>
        <w:t>roscore</w:t>
      </w:r>
      <w:proofErr w:type="spellEnd"/>
      <w:r w:rsidRPr="00AD3DF7">
        <w:rPr>
          <w:rFonts w:ascii="BookAntiqua" w:hAnsi="BookAntiqua" w:cs="BookAntiqua"/>
          <w:b/>
          <w:bCs/>
          <w:sz w:val="21"/>
          <w:szCs w:val="21"/>
        </w:rPr>
        <w:t>’</w:t>
      </w:r>
      <w:r>
        <w:rPr>
          <w:rFonts w:ascii="BookAntiqua" w:hAnsi="BookAntiqua" w:cs="BookAntiqua"/>
          <w:sz w:val="21"/>
          <w:szCs w:val="21"/>
        </w:rPr>
        <w:t xml:space="preserve"> command</w:t>
      </w:r>
    </w:p>
    <w:p w14:paraId="67A1F290" w14:textId="77777777" w:rsidR="00AD3DF7" w:rsidRDefault="00AD3DF7" w:rsidP="00153921">
      <w:pPr>
        <w:pStyle w:val="ListParagraph"/>
        <w:ind w:left="644"/>
        <w:rPr>
          <w:rFonts w:asciiTheme="majorBidi" w:hAnsiTheme="majorBidi" w:cstheme="majorBidi"/>
        </w:rPr>
      </w:pPr>
    </w:p>
    <w:p w14:paraId="587D89DB" w14:textId="63FF80F8" w:rsidR="004B2079" w:rsidRPr="00AD3DF7" w:rsidRDefault="00BB6697" w:rsidP="00153921">
      <w:pPr>
        <w:pStyle w:val="ListParagraph"/>
        <w:ind w:left="644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</w:t>
      </w:r>
      <w:r w:rsidR="004B2079" w:rsidRPr="00AD3DF7">
        <w:rPr>
          <w:rFonts w:asciiTheme="majorBidi" w:hAnsiTheme="majorBidi" w:cstheme="majorBidi"/>
        </w:rPr>
        <w:t>tart both nodes with</w:t>
      </w:r>
      <w:r w:rsidR="00AD3DF7">
        <w:rPr>
          <w:rFonts w:asciiTheme="majorBidi" w:hAnsiTheme="majorBidi" w:cstheme="majorBidi"/>
        </w:rPr>
        <w:t xml:space="preserve"> following comments:</w:t>
      </w:r>
    </w:p>
    <w:p w14:paraId="631E6B00" w14:textId="77777777" w:rsidR="004B2079" w:rsidRPr="00AD3DF7" w:rsidRDefault="004B2079" w:rsidP="00153921">
      <w:pPr>
        <w:pStyle w:val="ListParagraph"/>
        <w:ind w:left="644"/>
        <w:rPr>
          <w:rFonts w:asciiTheme="minorHAnsi" w:hAnsiTheme="minorHAnsi" w:cstheme="minorBidi"/>
          <w:b/>
          <w:bCs/>
          <w:sz w:val="22"/>
          <w:szCs w:val="22"/>
        </w:rPr>
      </w:pPr>
      <w:r w:rsidRPr="00AD3DF7">
        <w:rPr>
          <w:rFonts w:asciiTheme="minorHAnsi" w:hAnsiTheme="minorHAnsi" w:cstheme="minorBidi"/>
          <w:b/>
          <w:bCs/>
          <w:sz w:val="22"/>
          <w:szCs w:val="22"/>
        </w:rPr>
        <w:lastRenderedPageBreak/>
        <w:t>$ python talker.py</w:t>
      </w:r>
    </w:p>
    <w:p w14:paraId="19C2F714" w14:textId="20FBD40A" w:rsidR="00244090" w:rsidRPr="00AD3DF7" w:rsidRDefault="004B2079" w:rsidP="00153921">
      <w:pPr>
        <w:pStyle w:val="ListParagraph"/>
        <w:ind w:left="644"/>
        <w:rPr>
          <w:b/>
          <w:bCs/>
        </w:rPr>
      </w:pPr>
      <w:r w:rsidRPr="00AD3DF7">
        <w:rPr>
          <w:rFonts w:asciiTheme="minorHAnsi" w:hAnsiTheme="minorHAnsi" w:cstheme="minorBidi"/>
          <w:b/>
          <w:bCs/>
          <w:sz w:val="22"/>
          <w:szCs w:val="22"/>
        </w:rPr>
        <w:t>$ python listener.py.</w:t>
      </w:r>
    </w:p>
    <w:p w14:paraId="4D074A15" w14:textId="1ECE6852" w:rsidR="00B21C46" w:rsidRDefault="00B21C46" w:rsidP="0066266B">
      <w:pPr>
        <w:autoSpaceDE w:val="0"/>
        <w:autoSpaceDN w:val="0"/>
        <w:adjustRightInd w:val="0"/>
        <w:rPr>
          <w:rFonts w:ascii="BookAntiqua" w:hAnsi="BookAntiqua" w:cs="BookAntiqua"/>
          <w:sz w:val="21"/>
          <w:szCs w:val="21"/>
        </w:rPr>
      </w:pPr>
    </w:p>
    <w:p w14:paraId="6F84D320" w14:textId="4EFDD529" w:rsidR="0066266B" w:rsidRDefault="0066266B" w:rsidP="0066266B">
      <w:pPr>
        <w:rPr>
          <w:rFonts w:ascii="BookAntiqua" w:hAnsi="BookAntiqua" w:cs="BookAntiqua"/>
          <w:sz w:val="21"/>
          <w:szCs w:val="21"/>
        </w:rPr>
      </w:pPr>
      <w:r>
        <w:rPr>
          <w:rFonts w:ascii="BookAntiqua" w:hAnsi="BookAntiqua" w:cs="BookAntiqua"/>
          <w:sz w:val="21"/>
          <w:szCs w:val="21"/>
        </w:rPr>
        <w:t xml:space="preserve">Note that in addition to directly use python to run </w:t>
      </w:r>
      <w:r w:rsidR="00842BBE">
        <w:rPr>
          <w:rFonts w:ascii="BookAntiqua" w:hAnsi="BookAntiqua" w:cs="BookAntiqua"/>
          <w:sz w:val="21"/>
          <w:szCs w:val="21"/>
        </w:rPr>
        <w:t>a</w:t>
      </w:r>
      <w:r>
        <w:rPr>
          <w:rFonts w:ascii="BookAntiqua" w:hAnsi="BookAntiqua" w:cs="BookAntiqua"/>
          <w:sz w:val="21"/>
          <w:szCs w:val="21"/>
        </w:rPr>
        <w:t xml:space="preserve"> python code</w:t>
      </w:r>
      <w:r w:rsidR="00842BBE">
        <w:rPr>
          <w:rFonts w:ascii="BookAntiqua" w:hAnsi="BookAntiqua" w:cs="BookAntiqua"/>
          <w:sz w:val="21"/>
          <w:szCs w:val="21"/>
        </w:rPr>
        <w:t xml:space="preserve"> in a package, </w:t>
      </w:r>
      <w:r>
        <w:rPr>
          <w:rFonts w:ascii="BookAntiqua" w:hAnsi="BookAntiqua" w:cs="BookAntiqua"/>
          <w:sz w:val="21"/>
          <w:szCs w:val="21"/>
        </w:rPr>
        <w:t>you could us</w:t>
      </w:r>
      <w:r w:rsidR="00842BBE">
        <w:rPr>
          <w:rFonts w:ascii="BookAntiqua" w:hAnsi="BookAntiqua" w:cs="BookAntiqua"/>
          <w:sz w:val="21"/>
          <w:szCs w:val="21"/>
        </w:rPr>
        <w:t>e</w:t>
      </w:r>
      <w:r>
        <w:rPr>
          <w:rFonts w:ascii="BookAntiqua" w:hAnsi="BookAntiqua" w:cs="BookAntiqua"/>
          <w:sz w:val="21"/>
          <w:szCs w:val="21"/>
        </w:rPr>
        <w:t xml:space="preserve"> ‘</w:t>
      </w:r>
      <w:proofErr w:type="spellStart"/>
      <w:r>
        <w:t>rosrun</w:t>
      </w:r>
      <w:proofErr w:type="spellEnd"/>
      <w:r>
        <w:t xml:space="preserve"> [package name] [executable name]</w:t>
      </w:r>
      <w:r w:rsidR="00842BBE">
        <w:t>’</w:t>
      </w:r>
      <w:r>
        <w:rPr>
          <w:rFonts w:ascii="BookAntiqua" w:hAnsi="BookAntiqua" w:cs="BookAntiqua"/>
          <w:sz w:val="21"/>
          <w:szCs w:val="21"/>
        </w:rPr>
        <w:t xml:space="preserve"> to run your </w:t>
      </w:r>
      <w:r w:rsidR="00842BBE">
        <w:t>executable (</w:t>
      </w:r>
      <w:proofErr w:type="gramStart"/>
      <w:r w:rsidR="00842BBE">
        <w:t>python)  code</w:t>
      </w:r>
      <w:proofErr w:type="gramEnd"/>
      <w:r>
        <w:rPr>
          <w:rFonts w:ascii="BookAntiqua" w:hAnsi="BookAntiqua" w:cs="BookAntiqua"/>
          <w:sz w:val="21"/>
          <w:szCs w:val="21"/>
        </w:rPr>
        <w:t>. (</w:t>
      </w:r>
      <w:proofErr w:type="gramStart"/>
      <w:r>
        <w:rPr>
          <w:rFonts w:ascii="BookAntiqua" w:hAnsi="BookAntiqua" w:cs="BookAntiqua"/>
          <w:sz w:val="21"/>
          <w:szCs w:val="21"/>
        </w:rPr>
        <w:t>you</w:t>
      </w:r>
      <w:proofErr w:type="gramEnd"/>
      <w:r>
        <w:rPr>
          <w:rFonts w:ascii="BookAntiqua" w:hAnsi="BookAntiqua" w:cs="BookAntiqua"/>
          <w:sz w:val="21"/>
          <w:szCs w:val="21"/>
        </w:rPr>
        <w:t xml:space="preserve"> need to run ‘</w:t>
      </w:r>
      <w:proofErr w:type="spellStart"/>
      <w:r>
        <w:rPr>
          <w:rFonts w:ascii="BookAntiqua" w:hAnsi="BookAntiqua" w:cs="BookAntiqua"/>
          <w:sz w:val="21"/>
          <w:szCs w:val="21"/>
        </w:rPr>
        <w:t>catkin_make</w:t>
      </w:r>
      <w:proofErr w:type="spellEnd"/>
      <w:r>
        <w:rPr>
          <w:rFonts w:ascii="BookAntiqua" w:hAnsi="BookAntiqua" w:cs="BookAntiqua"/>
          <w:sz w:val="21"/>
          <w:szCs w:val="21"/>
        </w:rPr>
        <w:t xml:space="preserve">’ to help the </w:t>
      </w:r>
      <w:proofErr w:type="spellStart"/>
      <w:r>
        <w:rPr>
          <w:rFonts w:ascii="BookAntiqua" w:hAnsi="BookAntiqua" w:cs="BookAntiqua"/>
          <w:sz w:val="21"/>
          <w:szCs w:val="21"/>
        </w:rPr>
        <w:t>ros</w:t>
      </w:r>
      <w:proofErr w:type="spellEnd"/>
      <w:r>
        <w:rPr>
          <w:rFonts w:ascii="BookAntiqua" w:hAnsi="BookAntiqua" w:cs="BookAntiqua"/>
          <w:sz w:val="21"/>
          <w:szCs w:val="21"/>
        </w:rPr>
        <w:t xml:space="preserve"> to know your package before running the package</w:t>
      </w:r>
      <w:r w:rsidR="00842BBE">
        <w:rPr>
          <w:rFonts w:ascii="BookAntiqua" w:hAnsi="BookAntiqua" w:cs="BookAntiqua"/>
          <w:sz w:val="21"/>
          <w:szCs w:val="21"/>
        </w:rPr>
        <w:t xml:space="preserve"> using </w:t>
      </w:r>
      <w:proofErr w:type="spellStart"/>
      <w:r w:rsidR="00842BBE">
        <w:rPr>
          <w:rFonts w:ascii="BookAntiqua" w:hAnsi="BookAntiqua" w:cs="BookAntiqua"/>
          <w:sz w:val="21"/>
          <w:szCs w:val="21"/>
        </w:rPr>
        <w:t>rusrun</w:t>
      </w:r>
      <w:proofErr w:type="spellEnd"/>
      <w:r w:rsidR="00842BBE">
        <w:rPr>
          <w:rFonts w:ascii="BookAntiqua" w:hAnsi="BookAntiqua" w:cs="BookAntiqua"/>
          <w:sz w:val="21"/>
          <w:szCs w:val="21"/>
        </w:rPr>
        <w:t>.</w:t>
      </w:r>
    </w:p>
    <w:p w14:paraId="72F98041" w14:textId="16462EE9" w:rsidR="0066266B" w:rsidRPr="0066266B" w:rsidRDefault="0066266B" w:rsidP="0066266B">
      <w:pPr>
        <w:ind w:firstLine="720"/>
      </w:pPr>
      <w:r w:rsidRPr="00AD3DF7">
        <w:rPr>
          <w:rFonts w:asciiTheme="minorHAnsi" w:hAnsiTheme="minorHAnsi" w:cstheme="minorBidi"/>
          <w:b/>
          <w:bCs/>
          <w:sz w:val="22"/>
          <w:szCs w:val="22"/>
        </w:rPr>
        <w:t>$</w:t>
      </w:r>
      <w:r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Bidi"/>
          <w:b/>
          <w:bCs/>
          <w:sz w:val="22"/>
          <w:szCs w:val="22"/>
        </w:rPr>
        <w:t>rosrun</w:t>
      </w:r>
      <w:proofErr w:type="spellEnd"/>
      <w:r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Bidi"/>
          <w:b/>
          <w:bCs/>
          <w:sz w:val="22"/>
          <w:szCs w:val="22"/>
        </w:rPr>
        <w:t>my_package</w:t>
      </w:r>
      <w:proofErr w:type="spellEnd"/>
      <w:r>
        <w:rPr>
          <w:rFonts w:asciiTheme="minorHAnsi" w:hAnsiTheme="minorHAnsi" w:cstheme="minorBidi"/>
          <w:b/>
          <w:bCs/>
          <w:sz w:val="22"/>
          <w:szCs w:val="22"/>
        </w:rPr>
        <w:t xml:space="preserve"> talker.py</w:t>
      </w:r>
    </w:p>
    <w:p w14:paraId="32B6802A" w14:textId="77777777" w:rsidR="0066266B" w:rsidRPr="0066266B" w:rsidRDefault="0066266B" w:rsidP="0066266B">
      <w:pPr>
        <w:autoSpaceDE w:val="0"/>
        <w:autoSpaceDN w:val="0"/>
        <w:adjustRightInd w:val="0"/>
        <w:rPr>
          <w:rFonts w:ascii="BookAntiqua" w:hAnsi="BookAntiqua" w:cs="BookAntiqua"/>
          <w:sz w:val="21"/>
          <w:szCs w:val="21"/>
        </w:rPr>
      </w:pPr>
    </w:p>
    <w:p w14:paraId="0075A648" w14:textId="6FC2D0E4" w:rsidR="001575C7" w:rsidRDefault="001575C7" w:rsidP="001575C7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BookAntiqua" w:hAnsi="BookAntiqua" w:cs="BookAntiqua"/>
          <w:sz w:val="21"/>
          <w:szCs w:val="21"/>
        </w:rPr>
      </w:pPr>
      <w:r>
        <w:rPr>
          <w:rFonts w:ascii="BookAntiqua" w:hAnsi="BookAntiqua" w:cs="BookAntiqua"/>
          <w:sz w:val="21"/>
          <w:szCs w:val="21"/>
        </w:rPr>
        <w:t>Using the comment</w:t>
      </w:r>
      <w:r w:rsidR="005F6879">
        <w:rPr>
          <w:rFonts w:ascii="BookAntiqua" w:hAnsi="BookAntiqua" w:cs="BookAntiqua"/>
          <w:sz w:val="21"/>
          <w:szCs w:val="21"/>
        </w:rPr>
        <w:t>s</w:t>
      </w:r>
      <w:r>
        <w:rPr>
          <w:rFonts w:ascii="BookAntiqua" w:hAnsi="BookAntiqua" w:cs="BookAntiqua"/>
          <w:sz w:val="21"/>
          <w:szCs w:val="21"/>
        </w:rPr>
        <w:t xml:space="preserve"> learned in week 2 to see the active nodes and topic</w:t>
      </w:r>
      <w:r w:rsidR="00DB45A6">
        <w:rPr>
          <w:rFonts w:ascii="BookAntiqua" w:hAnsi="BookAntiqua" w:cs="BookAntiqua"/>
          <w:sz w:val="21"/>
          <w:szCs w:val="21"/>
        </w:rPr>
        <w:t>.</w:t>
      </w:r>
      <w:r w:rsidR="00100553">
        <w:rPr>
          <w:rFonts w:ascii="BookAntiqua" w:hAnsi="BookAntiqua" w:cs="BookAntiqua"/>
          <w:sz w:val="21"/>
          <w:szCs w:val="21"/>
        </w:rPr>
        <w:t xml:space="preserve"> </w:t>
      </w:r>
      <w:r w:rsidR="00CA17BE">
        <w:rPr>
          <w:rFonts w:ascii="BookAntiqua" w:hAnsi="BookAntiqua" w:cs="BookAntiqua"/>
          <w:sz w:val="21"/>
          <w:szCs w:val="21"/>
        </w:rPr>
        <w:t>Show the message which is in the topic using command</w:t>
      </w:r>
      <w:r w:rsidR="007F77B7">
        <w:rPr>
          <w:rFonts w:ascii="BookAntiqua" w:hAnsi="BookAntiqua" w:cs="BookAntiqua"/>
          <w:sz w:val="21"/>
          <w:szCs w:val="21"/>
        </w:rPr>
        <w:t>s</w:t>
      </w:r>
      <w:r w:rsidR="00CA17BE">
        <w:rPr>
          <w:rFonts w:ascii="BookAntiqua" w:hAnsi="BookAntiqua" w:cs="BookAntiqua"/>
          <w:sz w:val="21"/>
          <w:szCs w:val="21"/>
        </w:rPr>
        <w:t xml:space="preserve"> in a new </w:t>
      </w:r>
      <w:r w:rsidR="003D1C49">
        <w:rPr>
          <w:rFonts w:ascii="BookAntiqua" w:hAnsi="BookAntiqua" w:cs="BookAntiqua"/>
          <w:sz w:val="21"/>
          <w:szCs w:val="21"/>
        </w:rPr>
        <w:t>web shell.</w:t>
      </w:r>
    </w:p>
    <w:p w14:paraId="0DEFEE69" w14:textId="09914EEC" w:rsidR="008D27DA" w:rsidRDefault="00DB45A6" w:rsidP="00F64689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BookAntiqua" w:hAnsi="BookAntiqua" w:cs="BookAntiqua"/>
          <w:sz w:val="21"/>
          <w:szCs w:val="21"/>
        </w:rPr>
      </w:pPr>
      <w:r w:rsidRPr="008D27DA">
        <w:rPr>
          <w:rFonts w:ascii="BookAntiqua" w:hAnsi="BookAntiqua" w:cs="BookAntiqua"/>
          <w:sz w:val="21"/>
          <w:szCs w:val="21"/>
        </w:rPr>
        <w:t xml:space="preserve">Create new </w:t>
      </w:r>
      <w:r w:rsidR="001A65A6" w:rsidRPr="008D27DA">
        <w:rPr>
          <w:rFonts w:ascii="BookAntiqua" w:hAnsi="BookAntiqua" w:cs="BookAntiqua"/>
          <w:sz w:val="21"/>
          <w:szCs w:val="21"/>
        </w:rPr>
        <w:t xml:space="preserve">publisher and </w:t>
      </w:r>
      <w:r w:rsidR="00AB7B36" w:rsidRPr="008D27DA">
        <w:rPr>
          <w:rFonts w:ascii="BookAntiqua" w:hAnsi="BookAntiqua" w:cs="BookAntiqua"/>
          <w:sz w:val="21"/>
          <w:szCs w:val="21"/>
        </w:rPr>
        <w:t xml:space="preserve">subscriber </w:t>
      </w:r>
      <w:r w:rsidR="006F3D6D" w:rsidRPr="008D27DA">
        <w:rPr>
          <w:rFonts w:ascii="BookAntiqua" w:hAnsi="BookAntiqua" w:cs="BookAntiqua"/>
          <w:sz w:val="21"/>
          <w:szCs w:val="21"/>
        </w:rPr>
        <w:t xml:space="preserve">nodes, </w:t>
      </w:r>
      <w:proofErr w:type="gramStart"/>
      <w:r w:rsidR="006F3D6D" w:rsidRPr="008D27DA">
        <w:rPr>
          <w:rFonts w:ascii="BookAntiqua" w:hAnsi="BookAntiqua" w:cs="BookAntiqua"/>
          <w:sz w:val="21"/>
          <w:szCs w:val="21"/>
        </w:rPr>
        <w:t>i.e.</w:t>
      </w:r>
      <w:proofErr w:type="gramEnd"/>
      <w:r w:rsidR="006F3D6D" w:rsidRPr="008D27DA">
        <w:rPr>
          <w:rFonts w:ascii="BookAntiqua" w:hAnsi="BookAntiqua" w:cs="BookAntiqua"/>
          <w:sz w:val="21"/>
          <w:szCs w:val="21"/>
        </w:rPr>
        <w:t xml:space="preserve"> talker2.py and listener2.py, that could </w:t>
      </w:r>
      <w:r w:rsidR="00B63F4F" w:rsidRPr="008D27DA">
        <w:rPr>
          <w:rFonts w:ascii="BookAntiqua" w:hAnsi="BookAntiqua" w:cs="BookAntiqua"/>
          <w:sz w:val="21"/>
          <w:szCs w:val="21"/>
        </w:rPr>
        <w:t>publish/subscribe</w:t>
      </w:r>
      <w:r w:rsidR="006F3D6D" w:rsidRPr="008D27DA">
        <w:rPr>
          <w:rFonts w:ascii="BookAntiqua" w:hAnsi="BookAntiqua" w:cs="BookAntiqua"/>
          <w:sz w:val="21"/>
          <w:szCs w:val="21"/>
        </w:rPr>
        <w:t xml:space="preserve"> another type of data</w:t>
      </w:r>
      <w:r w:rsidR="00EE795D" w:rsidRPr="008D27DA">
        <w:rPr>
          <w:rFonts w:ascii="BookAntiqua" w:hAnsi="BookAntiqua" w:cs="BookAntiqua"/>
          <w:sz w:val="21"/>
          <w:szCs w:val="21"/>
        </w:rPr>
        <w:t xml:space="preserve">, </w:t>
      </w:r>
      <w:r w:rsidR="0069363F" w:rsidRPr="008D27DA">
        <w:rPr>
          <w:rFonts w:ascii="BookAntiqua" w:hAnsi="BookAntiqua" w:cs="BookAntiqua"/>
          <w:sz w:val="21"/>
          <w:szCs w:val="21"/>
        </w:rPr>
        <w:t>i.e.</w:t>
      </w:r>
      <w:r w:rsidR="00EE795D" w:rsidRPr="008D27DA">
        <w:rPr>
          <w:rFonts w:ascii="BookAntiqua" w:hAnsi="BookAntiqua" w:cs="BookAntiqua"/>
          <w:sz w:val="21"/>
          <w:szCs w:val="21"/>
        </w:rPr>
        <w:t xml:space="preserve"> int</w:t>
      </w:r>
      <w:r w:rsidR="00543906">
        <w:rPr>
          <w:rFonts w:ascii="BookAntiqua" w:hAnsi="BookAntiqua" w:cs="BookAntiqua"/>
          <w:sz w:val="21"/>
          <w:szCs w:val="21"/>
        </w:rPr>
        <w:t>32</w:t>
      </w:r>
      <w:r w:rsidR="00B63F4F" w:rsidRPr="008D27DA">
        <w:rPr>
          <w:rFonts w:ascii="BookAntiqua" w:hAnsi="BookAntiqua" w:cs="BookAntiqua"/>
          <w:sz w:val="21"/>
          <w:szCs w:val="21"/>
        </w:rPr>
        <w:t xml:space="preserve">. </w:t>
      </w:r>
      <w:r w:rsidR="001D0BA0" w:rsidRPr="008D27DA">
        <w:rPr>
          <w:rFonts w:ascii="BookAntiqua" w:hAnsi="BookAntiqua" w:cs="BookAntiqua"/>
          <w:sz w:val="21"/>
          <w:szCs w:val="21"/>
        </w:rPr>
        <w:t xml:space="preserve">The other </w:t>
      </w:r>
      <w:r w:rsidR="00543906" w:rsidRPr="008D27DA">
        <w:rPr>
          <w:rFonts w:ascii="BookAntiqua" w:hAnsi="BookAntiqua" w:cs="BookAntiqua"/>
          <w:sz w:val="21"/>
          <w:szCs w:val="21"/>
        </w:rPr>
        <w:t>standard</w:t>
      </w:r>
      <w:r w:rsidR="001D0BA0" w:rsidRPr="008D27DA">
        <w:rPr>
          <w:rFonts w:ascii="BookAntiqua" w:hAnsi="BookAntiqua" w:cs="BookAntiqua"/>
          <w:sz w:val="21"/>
          <w:szCs w:val="21"/>
        </w:rPr>
        <w:t xml:space="preserve"> ROS message</w:t>
      </w:r>
      <w:r w:rsidR="00543906">
        <w:rPr>
          <w:rFonts w:ascii="BookAntiqua" w:hAnsi="BookAntiqua" w:cs="BookAntiqua"/>
          <w:sz w:val="21"/>
          <w:szCs w:val="21"/>
        </w:rPr>
        <w:t xml:space="preserve"> types</w:t>
      </w:r>
      <w:r w:rsidR="001D0BA0" w:rsidRPr="008D27DA">
        <w:rPr>
          <w:rFonts w:ascii="BookAntiqua" w:hAnsi="BookAntiqua" w:cs="BookAntiqua"/>
          <w:sz w:val="21"/>
          <w:szCs w:val="21"/>
        </w:rPr>
        <w:t xml:space="preserve"> </w:t>
      </w:r>
      <w:r w:rsidR="00543906">
        <w:rPr>
          <w:rFonts w:ascii="BookAntiqua" w:hAnsi="BookAntiqua" w:cs="BookAntiqua"/>
          <w:sz w:val="21"/>
          <w:szCs w:val="21"/>
        </w:rPr>
        <w:t>have been</w:t>
      </w:r>
      <w:r w:rsidR="001D0BA0" w:rsidRPr="008D27DA">
        <w:rPr>
          <w:rFonts w:ascii="BookAntiqua" w:hAnsi="BookAntiqua" w:cs="BookAntiqua"/>
          <w:sz w:val="21"/>
          <w:szCs w:val="21"/>
        </w:rPr>
        <w:t xml:space="preserve"> described here</w:t>
      </w:r>
      <w:r w:rsidR="008D27DA" w:rsidRPr="008D27DA">
        <w:rPr>
          <w:rFonts w:ascii="BookAntiqua" w:hAnsi="BookAntiqua" w:cs="BookAntiqua"/>
          <w:sz w:val="21"/>
          <w:szCs w:val="21"/>
        </w:rPr>
        <w:t xml:space="preserve">: </w:t>
      </w:r>
      <w:hyperlink r:id="rId63" w:history="1">
        <w:r w:rsidR="008D27DA" w:rsidRPr="008D27DA">
          <w:rPr>
            <w:rStyle w:val="Hyperlink"/>
            <w:rFonts w:ascii="BookAntiqua" w:hAnsi="BookAntiqua" w:cs="BookAntiqua"/>
            <w:sz w:val="21"/>
            <w:szCs w:val="21"/>
          </w:rPr>
          <w:t>http://wiki.ros.org/std_msgs</w:t>
        </w:r>
      </w:hyperlink>
      <w:r w:rsidR="00E91DFE">
        <w:rPr>
          <w:rFonts w:ascii="BookAntiqua" w:hAnsi="BookAntiqua" w:cs="BookAntiqua"/>
          <w:sz w:val="21"/>
          <w:szCs w:val="21"/>
        </w:rPr>
        <w:t xml:space="preserve">. You could use following </w:t>
      </w:r>
      <w:r w:rsidR="00E9775B">
        <w:rPr>
          <w:rFonts w:ascii="BookAntiqua" w:hAnsi="BookAntiqua" w:cs="BookAntiqua"/>
          <w:sz w:val="21"/>
          <w:szCs w:val="21"/>
        </w:rPr>
        <w:t>python code:</w:t>
      </w:r>
    </w:p>
    <w:p w14:paraId="2952204A" w14:textId="446AA447" w:rsidR="007A3192" w:rsidRPr="007A3192" w:rsidRDefault="007A3192" w:rsidP="007A3192">
      <w:pPr>
        <w:pStyle w:val="ListParagraph"/>
        <w:shd w:val="clear" w:color="auto" w:fill="1E1E1E"/>
        <w:spacing w:line="285" w:lineRule="atLeast"/>
        <w:ind w:left="644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f</w:t>
      </w:r>
      <w:r w:rsidR="00E9775B" w:rsidRPr="00E9775B">
        <w:rPr>
          <w:rFonts w:ascii="Consolas" w:hAnsi="Consolas"/>
          <w:color w:val="C586C0"/>
          <w:sz w:val="21"/>
          <w:szCs w:val="21"/>
        </w:rPr>
        <w:t>rom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 w:rsidR="00E9775B" w:rsidRPr="00E9775B">
        <w:rPr>
          <w:rFonts w:ascii="Consolas" w:hAnsi="Consolas"/>
          <w:color w:val="D4D4D4"/>
          <w:sz w:val="21"/>
          <w:szCs w:val="21"/>
        </w:rPr>
        <w:t>std_msgs.msg </w:t>
      </w:r>
      <w:r w:rsidR="00E9775B" w:rsidRPr="00E9775B"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C586C0"/>
          <w:sz w:val="21"/>
          <w:szCs w:val="21"/>
        </w:rPr>
        <w:t xml:space="preserve"> </w:t>
      </w:r>
      <w:r w:rsidR="00E9775B" w:rsidRPr="00E9775B">
        <w:rPr>
          <w:rFonts w:ascii="Consolas" w:hAnsi="Consolas"/>
          <w:color w:val="D4D4D4"/>
          <w:sz w:val="21"/>
          <w:szCs w:val="21"/>
        </w:rPr>
        <w:t>Int32</w:t>
      </w:r>
    </w:p>
    <w:p w14:paraId="67CB035D" w14:textId="77777777" w:rsidR="00E9775B" w:rsidRDefault="00E9775B" w:rsidP="00E9775B">
      <w:pPr>
        <w:pStyle w:val="ListParagraph"/>
        <w:autoSpaceDE w:val="0"/>
        <w:autoSpaceDN w:val="0"/>
        <w:adjustRightInd w:val="0"/>
        <w:ind w:left="644"/>
        <w:rPr>
          <w:rFonts w:ascii="BookAntiqua" w:hAnsi="BookAntiqua" w:cs="BookAntiqua"/>
          <w:sz w:val="21"/>
          <w:szCs w:val="21"/>
        </w:rPr>
      </w:pPr>
    </w:p>
    <w:p w14:paraId="6D9631B9" w14:textId="5DB0D8A7" w:rsidR="008D27DA" w:rsidRDefault="00543906" w:rsidP="008D27DA">
      <w:pPr>
        <w:pStyle w:val="ListParagraph"/>
        <w:autoSpaceDE w:val="0"/>
        <w:autoSpaceDN w:val="0"/>
        <w:adjustRightInd w:val="0"/>
        <w:ind w:left="644"/>
        <w:rPr>
          <w:rFonts w:ascii="BookAntiqua" w:hAnsi="BookAntiqua" w:cs="BookAntiqua"/>
          <w:sz w:val="21"/>
          <w:szCs w:val="21"/>
        </w:rPr>
      </w:pPr>
      <w:r>
        <w:rPr>
          <w:rFonts w:ascii="BookAntiqua" w:hAnsi="BookAntiqua" w:cs="BookAntiqua"/>
          <w:sz w:val="21"/>
          <w:szCs w:val="21"/>
        </w:rPr>
        <w:t>A</w:t>
      </w:r>
      <w:r w:rsidR="00195458">
        <w:rPr>
          <w:rFonts w:ascii="BookAntiqua" w:hAnsi="BookAntiqua" w:cs="BookAntiqua"/>
          <w:sz w:val="21"/>
          <w:szCs w:val="21"/>
        </w:rPr>
        <w:t>d</w:t>
      </w:r>
      <w:r w:rsidR="008B15EA">
        <w:rPr>
          <w:rFonts w:ascii="BookAntiqua" w:hAnsi="BookAntiqua" w:cs="BookAntiqua"/>
          <w:sz w:val="21"/>
          <w:szCs w:val="21"/>
        </w:rPr>
        <w:t>d</w:t>
      </w:r>
      <w:r w:rsidR="00195458">
        <w:rPr>
          <w:rFonts w:ascii="BookAntiqua" w:hAnsi="BookAntiqua" w:cs="BookAntiqua"/>
          <w:sz w:val="21"/>
          <w:szCs w:val="21"/>
        </w:rPr>
        <w:t xml:space="preserve"> a </w:t>
      </w:r>
      <w:r w:rsidR="008B15EA">
        <w:rPr>
          <w:rFonts w:ascii="BookAntiqua" w:hAnsi="BookAntiqua" w:cs="BookAntiqua"/>
          <w:sz w:val="21"/>
          <w:szCs w:val="21"/>
        </w:rPr>
        <w:t>counter</w:t>
      </w:r>
      <w:r w:rsidR="00195458">
        <w:rPr>
          <w:rFonts w:ascii="BookAntiqua" w:hAnsi="BookAntiqua" w:cs="BookAntiqua"/>
          <w:sz w:val="21"/>
          <w:szCs w:val="21"/>
        </w:rPr>
        <w:t xml:space="preserve"> to your publisher node, </w:t>
      </w:r>
      <w:proofErr w:type="gramStart"/>
      <w:r w:rsidR="00195458">
        <w:rPr>
          <w:rFonts w:ascii="BookAntiqua" w:hAnsi="BookAntiqua" w:cs="BookAntiqua"/>
          <w:sz w:val="21"/>
          <w:szCs w:val="21"/>
        </w:rPr>
        <w:t>i.e.</w:t>
      </w:r>
      <w:proofErr w:type="gramEnd"/>
      <w:r w:rsidR="00195458">
        <w:rPr>
          <w:rFonts w:ascii="BookAntiqua" w:hAnsi="BookAntiqua" w:cs="BookAntiqua"/>
          <w:sz w:val="21"/>
          <w:szCs w:val="21"/>
        </w:rPr>
        <w:t xml:space="preserve"> talker</w:t>
      </w:r>
      <w:r w:rsidR="008B15EA">
        <w:rPr>
          <w:rFonts w:ascii="BookAntiqua" w:hAnsi="BookAntiqua" w:cs="BookAntiqua"/>
          <w:sz w:val="21"/>
          <w:szCs w:val="21"/>
        </w:rPr>
        <w:t>2.py, to count and send the counter</w:t>
      </w:r>
      <w:r>
        <w:rPr>
          <w:rFonts w:ascii="BookAntiqua" w:hAnsi="BookAntiqua" w:cs="BookAntiqua"/>
          <w:sz w:val="21"/>
          <w:szCs w:val="21"/>
        </w:rPr>
        <w:t xml:space="preserve"> results</w:t>
      </w:r>
      <w:r w:rsidR="008B15EA">
        <w:rPr>
          <w:rFonts w:ascii="BookAntiqua" w:hAnsi="BookAntiqua" w:cs="BookAntiqua"/>
          <w:sz w:val="21"/>
          <w:szCs w:val="21"/>
        </w:rPr>
        <w:t xml:space="preserve"> to the </w:t>
      </w:r>
      <w:r w:rsidR="000B6D1A">
        <w:rPr>
          <w:rFonts w:ascii="BookAntiqua" w:hAnsi="BookAntiqua" w:cs="BookAntiqua"/>
          <w:sz w:val="21"/>
          <w:szCs w:val="21"/>
        </w:rPr>
        <w:t>topic.</w:t>
      </w:r>
    </w:p>
    <w:p w14:paraId="140EF1D5" w14:textId="5FAEDCC7" w:rsidR="000B6D1A" w:rsidRDefault="000B6D1A" w:rsidP="00D42E61">
      <w:pPr>
        <w:pStyle w:val="ListParagraph"/>
        <w:autoSpaceDE w:val="0"/>
        <w:autoSpaceDN w:val="0"/>
        <w:adjustRightInd w:val="0"/>
        <w:ind w:left="644"/>
        <w:jc w:val="both"/>
        <w:rPr>
          <w:rFonts w:ascii="BookAntiqua" w:hAnsi="BookAntiqua" w:cs="BookAntiqua"/>
          <w:sz w:val="21"/>
          <w:szCs w:val="21"/>
        </w:rPr>
      </w:pPr>
      <w:r>
        <w:rPr>
          <w:rFonts w:ascii="BookAntiqua" w:hAnsi="BookAntiqua" w:cs="BookAntiqua"/>
          <w:sz w:val="21"/>
          <w:szCs w:val="21"/>
        </w:rPr>
        <w:t xml:space="preserve">Note that you should use </w:t>
      </w:r>
      <w:r w:rsidR="00BF278D">
        <w:rPr>
          <w:rFonts w:ascii="BookAntiqua" w:hAnsi="BookAntiqua" w:cs="BookAntiqua"/>
          <w:sz w:val="21"/>
          <w:szCs w:val="21"/>
        </w:rPr>
        <w:t>a new name</w:t>
      </w:r>
      <w:r w:rsidR="00D42E61">
        <w:rPr>
          <w:rFonts w:ascii="BookAntiqua" w:hAnsi="BookAntiqua" w:cs="BookAntiqua"/>
          <w:sz w:val="21"/>
          <w:szCs w:val="21"/>
        </w:rPr>
        <w:t xml:space="preserve"> (for example </w:t>
      </w:r>
      <w:r w:rsidR="00D42E61" w:rsidRPr="00C60D5D">
        <w:rPr>
          <w:rFonts w:ascii="Courier New" w:hAnsi="Courier New" w:cs="Courier New"/>
          <w:color w:val="333333"/>
          <w:sz w:val="20"/>
          <w:szCs w:val="20"/>
        </w:rPr>
        <w:t>'chatter2'</w:t>
      </w:r>
      <w:r w:rsidR="00D42E61">
        <w:rPr>
          <w:rFonts w:ascii="BookAntiqua" w:hAnsi="BookAntiqua" w:cs="BookAntiqua"/>
          <w:sz w:val="21"/>
          <w:szCs w:val="21"/>
        </w:rPr>
        <w:t>)</w:t>
      </w:r>
      <w:r w:rsidR="00BF278D">
        <w:rPr>
          <w:rFonts w:ascii="BookAntiqua" w:hAnsi="BookAntiqua" w:cs="BookAntiqua"/>
          <w:sz w:val="21"/>
          <w:szCs w:val="21"/>
        </w:rPr>
        <w:t xml:space="preserve"> for the topic in the talker2.py</w:t>
      </w:r>
      <w:r w:rsidR="004F5E14">
        <w:rPr>
          <w:rFonts w:ascii="BookAntiqua" w:hAnsi="BookAntiqua" w:cs="BookAntiqua"/>
          <w:sz w:val="21"/>
          <w:szCs w:val="21"/>
        </w:rPr>
        <w:t>:</w:t>
      </w:r>
    </w:p>
    <w:p w14:paraId="0B54692A" w14:textId="5B8870F5" w:rsidR="000E5B49" w:rsidRPr="00C60D5D" w:rsidRDefault="00C60D5D" w:rsidP="008D27DA">
      <w:pPr>
        <w:pStyle w:val="ListParagraph"/>
        <w:autoSpaceDE w:val="0"/>
        <w:autoSpaceDN w:val="0"/>
        <w:adjustRightInd w:val="0"/>
        <w:ind w:left="644"/>
        <w:rPr>
          <w:rFonts w:ascii="BookAntiqua" w:hAnsi="BookAntiqua" w:cs="BookAntiqua"/>
          <w:i/>
          <w:iCs/>
          <w:sz w:val="21"/>
          <w:szCs w:val="21"/>
        </w:rPr>
      </w:pPr>
      <w:r w:rsidRPr="00C60D5D">
        <w:rPr>
          <w:rFonts w:ascii="BookAntiqua" w:hAnsi="BookAntiqua" w:cs="BookAntiqua"/>
          <w:sz w:val="21"/>
          <w:szCs w:val="21"/>
        </w:rPr>
        <w:t xml:space="preserve">  </w:t>
      </w:r>
      <w:r w:rsidRPr="00C60D5D">
        <w:rPr>
          <w:rFonts w:ascii="Courier New" w:hAnsi="Courier New" w:cs="Courier New"/>
          <w:color w:val="333333"/>
          <w:sz w:val="20"/>
          <w:szCs w:val="20"/>
        </w:rPr>
        <w:t xml:space="preserve">  pub = </w:t>
      </w:r>
      <w:proofErr w:type="spellStart"/>
      <w:proofErr w:type="gramStart"/>
      <w:r w:rsidRPr="00C60D5D">
        <w:rPr>
          <w:rFonts w:ascii="Courier New" w:hAnsi="Courier New" w:cs="Courier New"/>
          <w:color w:val="333333"/>
          <w:sz w:val="20"/>
          <w:szCs w:val="20"/>
        </w:rPr>
        <w:t>rospy.Publisher</w:t>
      </w:r>
      <w:proofErr w:type="spellEnd"/>
      <w:proofErr w:type="gramEnd"/>
      <w:r w:rsidRPr="00C60D5D">
        <w:rPr>
          <w:rFonts w:ascii="Courier New" w:hAnsi="Courier New" w:cs="Courier New"/>
          <w:color w:val="333333"/>
          <w:sz w:val="20"/>
          <w:szCs w:val="20"/>
        </w:rPr>
        <w:t xml:space="preserve">('chatter2', </w:t>
      </w:r>
      <w:r w:rsidR="0065418F">
        <w:rPr>
          <w:rFonts w:ascii="Courier New" w:hAnsi="Courier New" w:cs="Courier New"/>
          <w:color w:val="333333"/>
          <w:sz w:val="20"/>
          <w:szCs w:val="20"/>
        </w:rPr>
        <w:t>Int32</w:t>
      </w:r>
      <w:r w:rsidRPr="00C60D5D">
        <w:rPr>
          <w:rFonts w:ascii="Courier New" w:hAnsi="Courier New" w:cs="Courier New"/>
          <w:color w:val="333333"/>
          <w:sz w:val="20"/>
          <w:szCs w:val="20"/>
        </w:rPr>
        <w:t xml:space="preserve">, </w:t>
      </w:r>
      <w:proofErr w:type="spellStart"/>
      <w:r w:rsidRPr="00C60D5D">
        <w:rPr>
          <w:rFonts w:ascii="Courier New" w:hAnsi="Courier New" w:cs="Courier New"/>
          <w:color w:val="333333"/>
          <w:sz w:val="20"/>
          <w:szCs w:val="20"/>
        </w:rPr>
        <w:t>queue_size</w:t>
      </w:r>
      <w:proofErr w:type="spellEnd"/>
      <w:r w:rsidRPr="00C60D5D">
        <w:rPr>
          <w:rFonts w:ascii="Courier New" w:hAnsi="Courier New" w:cs="Courier New"/>
          <w:color w:val="333333"/>
          <w:sz w:val="20"/>
          <w:szCs w:val="20"/>
        </w:rPr>
        <w:t>=10)</w:t>
      </w:r>
    </w:p>
    <w:p w14:paraId="46B1419E" w14:textId="192F1A46" w:rsidR="00BF278D" w:rsidRDefault="00BF278D" w:rsidP="008D27DA">
      <w:pPr>
        <w:pStyle w:val="ListParagraph"/>
        <w:autoSpaceDE w:val="0"/>
        <w:autoSpaceDN w:val="0"/>
        <w:adjustRightInd w:val="0"/>
        <w:ind w:left="644"/>
        <w:rPr>
          <w:rFonts w:ascii="BookAntiqua" w:hAnsi="BookAntiqua" w:cs="BookAntiqua"/>
          <w:sz w:val="21"/>
          <w:szCs w:val="21"/>
        </w:rPr>
      </w:pPr>
    </w:p>
    <w:p w14:paraId="3F0FBB08" w14:textId="25B809AC" w:rsidR="00BF278D" w:rsidRDefault="00BF278D" w:rsidP="00BF278D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rFonts w:ascii="BookAntiqua" w:hAnsi="BookAntiqua" w:cs="BookAntiqua"/>
          <w:sz w:val="21"/>
          <w:szCs w:val="21"/>
        </w:rPr>
      </w:pPr>
      <w:r>
        <w:rPr>
          <w:rFonts w:ascii="BookAntiqua" w:hAnsi="BookAntiqua" w:cs="BookAntiqua"/>
          <w:sz w:val="21"/>
          <w:szCs w:val="21"/>
        </w:rPr>
        <w:t xml:space="preserve">Change the </w:t>
      </w:r>
      <w:r w:rsidR="00984E9E">
        <w:rPr>
          <w:rFonts w:ascii="BookAntiqua" w:hAnsi="BookAntiqua" w:cs="BookAntiqua"/>
          <w:sz w:val="21"/>
          <w:szCs w:val="21"/>
        </w:rPr>
        <w:t>first subscriber</w:t>
      </w:r>
      <w:r w:rsidR="004F5E14">
        <w:rPr>
          <w:rFonts w:ascii="BookAntiqua" w:hAnsi="BookAntiqua" w:cs="BookAntiqua"/>
          <w:sz w:val="21"/>
          <w:szCs w:val="21"/>
        </w:rPr>
        <w:t xml:space="preserve"> code</w:t>
      </w:r>
      <w:r w:rsidR="00984E9E">
        <w:rPr>
          <w:rFonts w:ascii="BookAntiqua" w:hAnsi="BookAntiqua" w:cs="BookAntiqua"/>
          <w:sz w:val="21"/>
          <w:szCs w:val="21"/>
        </w:rPr>
        <w:t>,</w:t>
      </w:r>
      <w:r w:rsidR="0054577B">
        <w:rPr>
          <w:rFonts w:ascii="BookAntiqua" w:hAnsi="BookAntiqua" w:cs="BookAntiqua"/>
          <w:sz w:val="21"/>
          <w:szCs w:val="21"/>
        </w:rPr>
        <w:t xml:space="preserve"> </w:t>
      </w:r>
      <w:proofErr w:type="gramStart"/>
      <w:r w:rsidR="0054577B">
        <w:rPr>
          <w:rFonts w:ascii="BookAntiqua" w:hAnsi="BookAntiqua" w:cs="BookAntiqua"/>
          <w:sz w:val="21"/>
          <w:szCs w:val="21"/>
        </w:rPr>
        <w:t>i.e.</w:t>
      </w:r>
      <w:proofErr w:type="gramEnd"/>
      <w:r w:rsidR="00984E9E">
        <w:rPr>
          <w:rFonts w:ascii="BookAntiqua" w:hAnsi="BookAntiqua" w:cs="BookAntiqua"/>
          <w:sz w:val="21"/>
          <w:szCs w:val="21"/>
        </w:rPr>
        <w:t xml:space="preserve"> listener.py, to subscribe to </w:t>
      </w:r>
      <w:r w:rsidR="000E5B49">
        <w:rPr>
          <w:rFonts w:ascii="BookAntiqua" w:hAnsi="BookAntiqua" w:cs="BookAntiqua"/>
          <w:sz w:val="21"/>
          <w:szCs w:val="21"/>
        </w:rPr>
        <w:t xml:space="preserve">the </w:t>
      </w:r>
      <w:r w:rsidR="0054577B">
        <w:rPr>
          <w:rFonts w:ascii="BookAntiqua" w:hAnsi="BookAntiqua" w:cs="BookAntiqua"/>
          <w:sz w:val="21"/>
          <w:szCs w:val="21"/>
        </w:rPr>
        <w:t xml:space="preserve">new </w:t>
      </w:r>
      <w:r w:rsidR="006F6371">
        <w:rPr>
          <w:rFonts w:ascii="BookAntiqua" w:hAnsi="BookAntiqua" w:cs="BookAntiqua"/>
          <w:sz w:val="21"/>
          <w:szCs w:val="21"/>
        </w:rPr>
        <w:t>ta</w:t>
      </w:r>
      <w:r w:rsidR="004F5E14">
        <w:rPr>
          <w:rFonts w:ascii="BookAntiqua" w:hAnsi="BookAntiqua" w:cs="BookAntiqua"/>
          <w:sz w:val="21"/>
          <w:szCs w:val="21"/>
        </w:rPr>
        <w:t>l</w:t>
      </w:r>
      <w:r w:rsidR="006F6371">
        <w:rPr>
          <w:rFonts w:ascii="BookAntiqua" w:hAnsi="BookAntiqua" w:cs="BookAntiqua"/>
          <w:sz w:val="21"/>
          <w:szCs w:val="21"/>
        </w:rPr>
        <w:t>ker node in addition to the initial one.</w:t>
      </w:r>
    </w:p>
    <w:p w14:paraId="60279839" w14:textId="118F0D2D" w:rsidR="006F6371" w:rsidRPr="008D27DA" w:rsidRDefault="00267456" w:rsidP="006F6371">
      <w:pPr>
        <w:pStyle w:val="ListParagraph"/>
        <w:autoSpaceDE w:val="0"/>
        <w:autoSpaceDN w:val="0"/>
        <w:adjustRightInd w:val="0"/>
        <w:ind w:left="644"/>
        <w:rPr>
          <w:rFonts w:ascii="BookAntiqua" w:hAnsi="BookAntiqua" w:cs="BookAntiqua"/>
          <w:sz w:val="21"/>
          <w:szCs w:val="21"/>
        </w:rPr>
      </w:pPr>
      <w:r>
        <w:rPr>
          <w:rFonts w:ascii="BookAntiqua" w:hAnsi="BookAntiqua" w:cs="BookAntiqua"/>
          <w:sz w:val="21"/>
          <w:szCs w:val="21"/>
        </w:rPr>
        <w:t xml:space="preserve">Put the </w:t>
      </w:r>
      <w:proofErr w:type="spellStart"/>
      <w:r>
        <w:rPr>
          <w:rFonts w:ascii="BookAntiqua" w:hAnsi="BookAntiqua" w:cs="BookAntiqua"/>
          <w:sz w:val="21"/>
          <w:szCs w:val="21"/>
        </w:rPr>
        <w:t>out put</w:t>
      </w:r>
      <w:proofErr w:type="spellEnd"/>
      <w:r>
        <w:rPr>
          <w:rFonts w:ascii="BookAntiqua" w:hAnsi="BookAntiqua" w:cs="BookAntiqua"/>
          <w:sz w:val="21"/>
          <w:szCs w:val="21"/>
        </w:rPr>
        <w:t xml:space="preserve"> screen shot on </w:t>
      </w:r>
      <w:r w:rsidR="00C8584F">
        <w:rPr>
          <w:rFonts w:ascii="BookAntiqua" w:hAnsi="BookAntiqua" w:cs="BookAntiqua"/>
          <w:sz w:val="21"/>
          <w:szCs w:val="21"/>
        </w:rPr>
        <w:t>Discussion board.</w:t>
      </w:r>
    </w:p>
    <w:p w14:paraId="72F0E6A4" w14:textId="77777777" w:rsidR="008D27DA" w:rsidRDefault="008D27DA" w:rsidP="008D27DA">
      <w:pPr>
        <w:pStyle w:val="ListParagraph"/>
        <w:autoSpaceDE w:val="0"/>
        <w:autoSpaceDN w:val="0"/>
        <w:adjustRightInd w:val="0"/>
        <w:ind w:left="644"/>
        <w:rPr>
          <w:rFonts w:ascii="BookAntiqua" w:hAnsi="BookAntiqua" w:cs="BookAntiqua"/>
          <w:sz w:val="21"/>
          <w:szCs w:val="21"/>
        </w:rPr>
      </w:pPr>
    </w:p>
    <w:p w14:paraId="2275F502" w14:textId="7E37476D" w:rsidR="00DB45A6" w:rsidRPr="00DB45A6" w:rsidRDefault="00DB45A6" w:rsidP="00DB45A6">
      <w:pPr>
        <w:autoSpaceDE w:val="0"/>
        <w:autoSpaceDN w:val="0"/>
        <w:adjustRightInd w:val="0"/>
        <w:rPr>
          <w:rFonts w:ascii="BookAntiqua" w:hAnsi="BookAntiqua" w:cs="BookAntiqua"/>
          <w:sz w:val="21"/>
          <w:szCs w:val="21"/>
        </w:rPr>
      </w:pPr>
    </w:p>
    <w:p w14:paraId="61FFA8C8" w14:textId="7E568BFB" w:rsidR="009527F8" w:rsidRDefault="009527F8" w:rsidP="00B21C46">
      <w:pPr>
        <w:pStyle w:val="ListParagraph"/>
        <w:autoSpaceDE w:val="0"/>
        <w:autoSpaceDN w:val="0"/>
        <w:adjustRightInd w:val="0"/>
        <w:rPr>
          <w:rFonts w:ascii="BookAntiqua" w:hAnsi="BookAntiqua" w:cs="BookAntiqua"/>
          <w:sz w:val="21"/>
          <w:szCs w:val="21"/>
        </w:rPr>
      </w:pPr>
      <w:r>
        <w:rPr>
          <w:rFonts w:ascii="BookAntiqua" w:hAnsi="BookAntiqua" w:cs="BookAntiqua"/>
          <w:sz w:val="21"/>
          <w:szCs w:val="21"/>
        </w:rPr>
        <w:t>Reference:</w:t>
      </w:r>
    </w:p>
    <w:p w14:paraId="2CFA8A4A" w14:textId="77777777" w:rsidR="006015CC" w:rsidRPr="00164B5B" w:rsidRDefault="00773748" w:rsidP="006015CC">
      <w:pPr>
        <w:pStyle w:val="ListParagraph"/>
        <w:autoSpaceDE w:val="0"/>
        <w:autoSpaceDN w:val="0"/>
        <w:adjustRightInd w:val="0"/>
        <w:rPr>
          <w:rFonts w:ascii="BookAntiqua" w:eastAsiaTheme="minorHAnsi" w:hAnsi="BookAntiqua" w:cs="BookAntiqua"/>
          <w:sz w:val="20"/>
          <w:szCs w:val="20"/>
        </w:rPr>
      </w:pPr>
      <w:r w:rsidRPr="00164B5B">
        <w:rPr>
          <w:rFonts w:ascii="BookAntiqua" w:hAnsi="BookAntiqua" w:cs="BookAntiqua"/>
          <w:sz w:val="20"/>
          <w:szCs w:val="20"/>
        </w:rPr>
        <w:t>[</w:t>
      </w:r>
      <w:r w:rsidR="006015CC" w:rsidRPr="00164B5B">
        <w:rPr>
          <w:rFonts w:ascii="BookAntiqua" w:hAnsi="BookAntiqua" w:cs="BookAntiqua"/>
          <w:sz w:val="20"/>
          <w:szCs w:val="20"/>
        </w:rPr>
        <w:t xml:space="preserve">1] </w:t>
      </w:r>
      <w:r w:rsidR="006015CC" w:rsidRPr="00164B5B">
        <w:rPr>
          <w:rFonts w:ascii="BookAntiqua" w:eastAsiaTheme="minorHAnsi" w:hAnsi="BookAntiqua" w:cs="BookAntiqua"/>
          <w:sz w:val="20"/>
          <w:szCs w:val="20"/>
        </w:rPr>
        <w:t>Writing a Simple Publisher and Subscriber (Python)</w:t>
      </w:r>
    </w:p>
    <w:p w14:paraId="59451138" w14:textId="63F81BA4" w:rsidR="00773748" w:rsidRPr="00164B5B" w:rsidRDefault="00B84953" w:rsidP="00B21C46">
      <w:pPr>
        <w:pStyle w:val="ListParagraph"/>
        <w:autoSpaceDE w:val="0"/>
        <w:autoSpaceDN w:val="0"/>
        <w:adjustRightInd w:val="0"/>
        <w:rPr>
          <w:rFonts w:ascii="BookAntiqua" w:hAnsi="BookAntiqua" w:cs="BookAntiqua"/>
          <w:sz w:val="20"/>
          <w:szCs w:val="20"/>
        </w:rPr>
      </w:pPr>
      <w:hyperlink r:id="rId64" w:history="1">
        <w:r w:rsidR="006015CC" w:rsidRPr="00164B5B">
          <w:rPr>
            <w:rStyle w:val="Hyperlink"/>
            <w:rFonts w:ascii="BookAntiqua" w:hAnsi="BookAntiqua" w:cs="BookAntiqua"/>
            <w:sz w:val="20"/>
            <w:szCs w:val="20"/>
          </w:rPr>
          <w:t>http://wiki.ros.org/ROS/Tutorials/WritingPublisherSubscriber%28python%29</w:t>
        </w:r>
      </w:hyperlink>
    </w:p>
    <w:p w14:paraId="64CBB074" w14:textId="77777777" w:rsidR="00CA6058" w:rsidRPr="00164B5B" w:rsidRDefault="00CA6058" w:rsidP="00B21C46">
      <w:pPr>
        <w:pStyle w:val="ListParagraph"/>
        <w:autoSpaceDE w:val="0"/>
        <w:autoSpaceDN w:val="0"/>
        <w:adjustRightInd w:val="0"/>
        <w:rPr>
          <w:rFonts w:ascii="BookAntiqua" w:hAnsi="BookAntiqua" w:cs="BookAntiqua"/>
          <w:sz w:val="20"/>
          <w:szCs w:val="20"/>
        </w:rPr>
      </w:pPr>
    </w:p>
    <w:p w14:paraId="0BCAFE02" w14:textId="21376288" w:rsidR="00DA4DD0" w:rsidRPr="00164B5B" w:rsidRDefault="00DA4DD0" w:rsidP="00B21C46">
      <w:pPr>
        <w:pStyle w:val="ListParagraph"/>
        <w:autoSpaceDE w:val="0"/>
        <w:autoSpaceDN w:val="0"/>
        <w:adjustRightInd w:val="0"/>
        <w:rPr>
          <w:rFonts w:ascii="BookAntiqua" w:hAnsi="BookAntiqua" w:cs="BookAntiqua"/>
          <w:sz w:val="20"/>
          <w:szCs w:val="20"/>
        </w:rPr>
      </w:pPr>
      <w:r w:rsidRPr="00164B5B">
        <w:rPr>
          <w:rFonts w:ascii="BookAntiqua" w:hAnsi="BookAntiqua" w:cs="BookAntiqua"/>
          <w:sz w:val="20"/>
          <w:szCs w:val="20"/>
        </w:rPr>
        <w:t xml:space="preserve">[2] Creating a ROS Package </w:t>
      </w:r>
    </w:p>
    <w:p w14:paraId="5B378D0B" w14:textId="5B369CBB" w:rsidR="006015CC" w:rsidRPr="00164B5B" w:rsidRDefault="00B84953" w:rsidP="00B21C46">
      <w:pPr>
        <w:pStyle w:val="ListParagraph"/>
        <w:autoSpaceDE w:val="0"/>
        <w:autoSpaceDN w:val="0"/>
        <w:adjustRightInd w:val="0"/>
        <w:rPr>
          <w:rFonts w:ascii="BookAntiqua" w:hAnsi="BookAntiqua" w:cs="BookAntiqua"/>
          <w:sz w:val="20"/>
          <w:szCs w:val="20"/>
        </w:rPr>
      </w:pPr>
      <w:hyperlink r:id="rId65" w:history="1">
        <w:r w:rsidR="001B5AA2" w:rsidRPr="00164B5B">
          <w:rPr>
            <w:rStyle w:val="Hyperlink"/>
            <w:rFonts w:ascii="BookAntiqua" w:hAnsi="BookAntiqua" w:cs="BookAntiqua"/>
            <w:sz w:val="20"/>
            <w:szCs w:val="20"/>
          </w:rPr>
          <w:t>http://wiki.ros.org/ROS/Tutorials/CreatingPackage</w:t>
        </w:r>
      </w:hyperlink>
    </w:p>
    <w:p w14:paraId="372EDADD" w14:textId="77777777" w:rsidR="001B5AA2" w:rsidRPr="00164B5B" w:rsidRDefault="001B5AA2" w:rsidP="00B21C46">
      <w:pPr>
        <w:pStyle w:val="ListParagraph"/>
        <w:autoSpaceDE w:val="0"/>
        <w:autoSpaceDN w:val="0"/>
        <w:adjustRightInd w:val="0"/>
        <w:rPr>
          <w:rFonts w:ascii="BookAntiqua" w:hAnsi="BookAntiqua" w:cs="BookAntiqua"/>
          <w:sz w:val="20"/>
          <w:szCs w:val="20"/>
        </w:rPr>
      </w:pPr>
    </w:p>
    <w:p w14:paraId="2A779888" w14:textId="648141D8" w:rsidR="003B73F3" w:rsidRPr="00164B5B" w:rsidRDefault="00A4779B" w:rsidP="007072B0">
      <w:pPr>
        <w:pStyle w:val="ListParagraph"/>
        <w:rPr>
          <w:sz w:val="20"/>
          <w:szCs w:val="20"/>
        </w:rPr>
      </w:pPr>
      <w:r w:rsidRPr="00164B5B">
        <w:rPr>
          <w:sz w:val="20"/>
          <w:szCs w:val="20"/>
        </w:rPr>
        <w:t>[</w:t>
      </w:r>
      <w:r w:rsidR="008B580F" w:rsidRPr="00164B5B">
        <w:rPr>
          <w:sz w:val="20"/>
          <w:szCs w:val="20"/>
        </w:rPr>
        <w:t>3</w:t>
      </w:r>
      <w:r w:rsidRPr="00164B5B">
        <w:rPr>
          <w:sz w:val="20"/>
          <w:szCs w:val="20"/>
        </w:rPr>
        <w:t xml:space="preserve">] </w:t>
      </w:r>
      <w:r w:rsidR="003B73F3" w:rsidRPr="00164B5B">
        <w:rPr>
          <w:sz w:val="20"/>
          <w:szCs w:val="20"/>
        </w:rPr>
        <w:t xml:space="preserve">ROS Robotics </w:t>
      </w:r>
      <w:proofErr w:type="gramStart"/>
      <w:r w:rsidR="003B73F3" w:rsidRPr="00164B5B">
        <w:rPr>
          <w:sz w:val="20"/>
          <w:szCs w:val="20"/>
        </w:rPr>
        <w:t>By</w:t>
      </w:r>
      <w:proofErr w:type="gramEnd"/>
      <w:r w:rsidR="003B73F3" w:rsidRPr="00164B5B">
        <w:rPr>
          <w:sz w:val="20"/>
          <w:szCs w:val="20"/>
        </w:rPr>
        <w:t xml:space="preserve"> Example</w:t>
      </w:r>
    </w:p>
    <w:p w14:paraId="49235F17" w14:textId="7FB540A9" w:rsidR="009527F8" w:rsidRPr="00164B5B" w:rsidRDefault="009527F8" w:rsidP="009527F8">
      <w:pPr>
        <w:pStyle w:val="ListParagraph"/>
        <w:rPr>
          <w:rStyle w:val="Hyperlink"/>
          <w:sz w:val="20"/>
          <w:szCs w:val="20"/>
        </w:rPr>
      </w:pPr>
      <w:r w:rsidRPr="00164B5B">
        <w:rPr>
          <w:sz w:val="20"/>
          <w:szCs w:val="20"/>
        </w:rPr>
        <w:t>By </w:t>
      </w:r>
      <w:hyperlink r:id="rId66" w:history="1">
        <w:r w:rsidRPr="00164B5B">
          <w:rPr>
            <w:rStyle w:val="Hyperlink"/>
            <w:sz w:val="20"/>
            <w:szCs w:val="20"/>
          </w:rPr>
          <w:t>Carol Fairchild</w:t>
        </w:r>
      </w:hyperlink>
      <w:r w:rsidRPr="00164B5B">
        <w:rPr>
          <w:sz w:val="20"/>
          <w:szCs w:val="20"/>
        </w:rPr>
        <w:t>, </w:t>
      </w:r>
      <w:proofErr w:type="spellStart"/>
      <w:r w:rsidR="00B84953">
        <w:fldChar w:fldCharType="begin"/>
      </w:r>
      <w:r w:rsidR="00B84953">
        <w:instrText xml:space="preserve"> HYPERLINK "https://www.google.co.uk/search?hl=en&amp;sxsrf=ALeKk03do47uK-yGYAeDO_ZHmwEOua1l_</w:instrText>
      </w:r>
      <w:r w:rsidR="00B84953">
        <w:instrText xml:space="preserve">g:1612727144425&amp;q=inauthor:%22Dr.+Thomas+L.+Harman%22&amp;tbm=bks" </w:instrText>
      </w:r>
      <w:r w:rsidR="00B84953">
        <w:fldChar w:fldCharType="separate"/>
      </w:r>
      <w:r w:rsidRPr="00164B5B">
        <w:rPr>
          <w:rStyle w:val="Hyperlink"/>
          <w:sz w:val="20"/>
          <w:szCs w:val="20"/>
        </w:rPr>
        <w:t>Dr.</w:t>
      </w:r>
      <w:proofErr w:type="spellEnd"/>
      <w:r w:rsidR="00B84953">
        <w:rPr>
          <w:rStyle w:val="Hyperlink"/>
          <w:sz w:val="20"/>
          <w:szCs w:val="20"/>
        </w:rPr>
        <w:fldChar w:fldCharType="end"/>
      </w:r>
      <w:hyperlink r:id="rId67" w:history="1">
        <w:r w:rsidRPr="00164B5B">
          <w:rPr>
            <w:rStyle w:val="Hyperlink"/>
            <w:sz w:val="20"/>
            <w:szCs w:val="20"/>
          </w:rPr>
          <w:t xml:space="preserve"> Thomas L. Harman</w:t>
        </w:r>
      </w:hyperlink>
    </w:p>
    <w:p w14:paraId="7AB82B5E" w14:textId="01665592" w:rsidR="00A40963" w:rsidRPr="00164B5B" w:rsidRDefault="00A40963" w:rsidP="00A40963">
      <w:pPr>
        <w:pStyle w:val="ListParagraph"/>
        <w:rPr>
          <w:sz w:val="20"/>
          <w:szCs w:val="20"/>
        </w:rPr>
      </w:pPr>
      <w:r w:rsidRPr="00164B5B">
        <w:rPr>
          <w:sz w:val="20"/>
          <w:szCs w:val="20"/>
        </w:rPr>
        <w:t xml:space="preserve">The pdf of the book is available on DMU </w:t>
      </w:r>
      <w:r w:rsidR="00164B5B" w:rsidRPr="00164B5B">
        <w:rPr>
          <w:sz w:val="20"/>
          <w:szCs w:val="20"/>
        </w:rPr>
        <w:t>library:</w:t>
      </w:r>
    </w:p>
    <w:p w14:paraId="0664AE63" w14:textId="77777777" w:rsidR="00A40963" w:rsidRPr="00164B5B" w:rsidRDefault="00B84953" w:rsidP="00A40963">
      <w:pPr>
        <w:pStyle w:val="ListParagraph"/>
        <w:rPr>
          <w:sz w:val="20"/>
          <w:szCs w:val="20"/>
        </w:rPr>
      </w:pPr>
      <w:hyperlink r:id="rId68" w:history="1">
        <w:r w:rsidR="00A40963" w:rsidRPr="00164B5B">
          <w:rPr>
            <w:rStyle w:val="Hyperlink"/>
            <w:sz w:val="20"/>
            <w:szCs w:val="20"/>
          </w:rPr>
          <w:t>https://dmu.summon.serialssolutions.com/?s.q=ROS+Robotics+By+Example&amp;s.cmd=#!/search?ho=t&amp;l=en-UK&amp;q=ROS%20by%20example</w:t>
        </w:r>
      </w:hyperlink>
    </w:p>
    <w:p w14:paraId="677E7E17" w14:textId="77777777" w:rsidR="00A40963" w:rsidRPr="003B73F3" w:rsidRDefault="00A40963" w:rsidP="009527F8">
      <w:pPr>
        <w:pStyle w:val="ListParagraph"/>
      </w:pPr>
    </w:p>
    <w:p w14:paraId="71BE82A3" w14:textId="77777777" w:rsidR="003B73F3" w:rsidRPr="003B73F3" w:rsidRDefault="003B73F3" w:rsidP="003B73F3">
      <w:pPr>
        <w:pStyle w:val="ListParagraph"/>
        <w:rPr>
          <w:rFonts w:ascii="BookAntiqua" w:hAnsi="BookAntiqua" w:cs="BookAntiqua"/>
          <w:sz w:val="21"/>
          <w:szCs w:val="21"/>
        </w:rPr>
      </w:pPr>
    </w:p>
    <w:sectPr w:rsidR="003B73F3" w:rsidRPr="003B73F3">
      <w:footerReference w:type="default" r:id="rId6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065F5" w14:textId="77777777" w:rsidR="008D756C" w:rsidRDefault="008D756C" w:rsidP="00A40963">
      <w:r>
        <w:separator/>
      </w:r>
    </w:p>
  </w:endnote>
  <w:endnote w:type="continuationSeparator" w:id="0">
    <w:p w14:paraId="35AC8F02" w14:textId="77777777" w:rsidR="008D756C" w:rsidRDefault="008D756C" w:rsidP="00A40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BookAntiqu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53C3AA" w14:textId="052E380F" w:rsidR="00F64689" w:rsidRDefault="00B84953" w:rsidP="00A40963">
    <w:pPr>
      <w:pStyle w:val="Footer"/>
      <w:jc w:val="right"/>
      <w:rPr>
        <w:sz w:val="16"/>
        <w:szCs w:val="16"/>
      </w:rPr>
    </w:pPr>
    <w:r>
      <w:rPr>
        <w:sz w:val="16"/>
        <w:szCs w:val="16"/>
      </w:rPr>
      <w:t xml:space="preserve">Lesson </w:t>
    </w:r>
    <w:r w:rsidR="00F64689">
      <w:rPr>
        <w:sz w:val="16"/>
        <w:szCs w:val="16"/>
      </w:rPr>
      <w:t>3 Lab sheet</w:t>
    </w:r>
  </w:p>
  <w:p w14:paraId="6B5EE481" w14:textId="4278C385" w:rsidR="00F64689" w:rsidRDefault="00B84953" w:rsidP="00A40963">
    <w:pPr>
      <w:pStyle w:val="Footer"/>
      <w:jc w:val="right"/>
      <w:rPr>
        <w:sz w:val="16"/>
        <w:szCs w:val="16"/>
      </w:rPr>
    </w:pPr>
    <w:r w:rsidRPr="00A40963">
      <w:rPr>
        <w:sz w:val="16"/>
        <w:szCs w:val="16"/>
      </w:rPr>
      <w:t>Intelligent</w:t>
    </w:r>
    <w:r w:rsidR="00F64689" w:rsidRPr="00A40963">
      <w:rPr>
        <w:sz w:val="16"/>
        <w:szCs w:val="16"/>
      </w:rPr>
      <w:t xml:space="preserve"> mobile robotics</w:t>
    </w:r>
  </w:p>
  <w:p w14:paraId="40BA6B69" w14:textId="421DE39A" w:rsidR="00F64689" w:rsidRPr="00A40963" w:rsidRDefault="00F64689" w:rsidP="00FC3387">
    <w:pPr>
      <w:pStyle w:val="Footer"/>
      <w:jc w:val="right"/>
      <w:rPr>
        <w:sz w:val="16"/>
        <w:szCs w:val="16"/>
      </w:rPr>
    </w:pPr>
    <w:r>
      <w:rPr>
        <w:sz w:val="16"/>
        <w:szCs w:val="16"/>
      </w:rPr>
      <w:t>De Montfor</w:t>
    </w:r>
    <w:r w:rsidR="00260EE3">
      <w:rPr>
        <w:sz w:val="16"/>
        <w:szCs w:val="16"/>
      </w:rPr>
      <w:t>t</w:t>
    </w:r>
    <w:r>
      <w:rPr>
        <w:sz w:val="16"/>
        <w:szCs w:val="16"/>
      </w:rPr>
      <w:t xml:space="preserve"> Universit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7EA09" w14:textId="77777777" w:rsidR="008D756C" w:rsidRDefault="008D756C" w:rsidP="00A40963">
      <w:r>
        <w:separator/>
      </w:r>
    </w:p>
  </w:footnote>
  <w:footnote w:type="continuationSeparator" w:id="0">
    <w:p w14:paraId="71536D31" w14:textId="77777777" w:rsidR="008D756C" w:rsidRDefault="008D756C" w:rsidP="00A409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A1505"/>
    <w:multiLevelType w:val="hybridMultilevel"/>
    <w:tmpl w:val="EBC0D51A"/>
    <w:lvl w:ilvl="0" w:tplc="D3F2A8FA">
      <w:start w:val="1"/>
      <w:numFmt w:val="decimal"/>
      <w:pStyle w:val="Heading2"/>
      <w:lvlText w:val="%1-"/>
      <w:lvlJc w:val="left"/>
      <w:pPr>
        <w:ind w:left="644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A7BEC"/>
    <w:multiLevelType w:val="hybridMultilevel"/>
    <w:tmpl w:val="9F02BD80"/>
    <w:lvl w:ilvl="0" w:tplc="63FAE6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F4723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94CE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30F7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0CC45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ACC5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6E8D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B801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CE35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5F20AE6"/>
    <w:multiLevelType w:val="hybridMultilevel"/>
    <w:tmpl w:val="86CCAFEA"/>
    <w:lvl w:ilvl="0" w:tplc="923EB774">
      <w:start w:val="12"/>
      <w:numFmt w:val="bullet"/>
      <w:lvlText w:val="-"/>
      <w:lvlJc w:val="left"/>
      <w:pPr>
        <w:ind w:left="1004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16F30BF3"/>
    <w:multiLevelType w:val="multilevel"/>
    <w:tmpl w:val="3C1EA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0812945"/>
    <w:multiLevelType w:val="hybridMultilevel"/>
    <w:tmpl w:val="CC568BA6"/>
    <w:lvl w:ilvl="0" w:tplc="EE7E20A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286319C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59ADF72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B5CA8DD4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9BC441B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770AA90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BAAEA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6A03E2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641617B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A87436D"/>
    <w:multiLevelType w:val="hybridMultilevel"/>
    <w:tmpl w:val="CB341A12"/>
    <w:lvl w:ilvl="0" w:tplc="667C1254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0D8151A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F6D4CE60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90E30F8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0C2D83E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CA4444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B488AA6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E20036A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CE7026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3B6023A8"/>
    <w:multiLevelType w:val="hybridMultilevel"/>
    <w:tmpl w:val="14EABAFA"/>
    <w:lvl w:ilvl="0" w:tplc="C4C89F4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1C5EAB"/>
    <w:multiLevelType w:val="hybridMultilevel"/>
    <w:tmpl w:val="252A3856"/>
    <w:lvl w:ilvl="0" w:tplc="923EB774">
      <w:start w:val="12"/>
      <w:numFmt w:val="bullet"/>
      <w:lvlText w:val="-"/>
      <w:lvlJc w:val="left"/>
      <w:pPr>
        <w:ind w:left="1004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2C1EA7"/>
    <w:multiLevelType w:val="hybridMultilevel"/>
    <w:tmpl w:val="2F16A8AE"/>
    <w:lvl w:ilvl="0" w:tplc="BDE0BB4C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BAE01F8" w:tentative="1">
      <w:start w:val="1"/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E5045174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9E410AC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5EE979A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828A69A6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5C6C1B2A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5B8C6C7C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2C84C4E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5737C53"/>
    <w:multiLevelType w:val="hybridMultilevel"/>
    <w:tmpl w:val="8BDE44C2"/>
    <w:lvl w:ilvl="0" w:tplc="B10A5266">
      <w:numFmt w:val="bullet"/>
      <w:lvlText w:val="•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8"/>
  </w:num>
  <w:num w:numId="5">
    <w:abstractNumId w:val="4"/>
  </w:num>
  <w:num w:numId="6">
    <w:abstractNumId w:val="3"/>
  </w:num>
  <w:num w:numId="7">
    <w:abstractNumId w:val="6"/>
  </w:num>
  <w:num w:numId="8">
    <w:abstractNumId w:val="2"/>
  </w:num>
  <w:num w:numId="9">
    <w:abstractNumId w:val="7"/>
  </w:num>
  <w:num w:numId="10">
    <w:abstractNumId w:val="9"/>
  </w:num>
  <w:num w:numId="11">
    <w:abstractNumId w:val="0"/>
    <w:lvlOverride w:ilvl="0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NTYwMDQxMTE1MTJU0lEKTi0uzszPAykwrgUAiYETFCwAAAA="/>
  </w:docVars>
  <w:rsids>
    <w:rsidRoot w:val="009D404B"/>
    <w:rsid w:val="000109CE"/>
    <w:rsid w:val="0004374C"/>
    <w:rsid w:val="000A480C"/>
    <w:rsid w:val="000B6D1A"/>
    <w:rsid w:val="000C7185"/>
    <w:rsid w:val="000C7C11"/>
    <w:rsid w:val="000E5B49"/>
    <w:rsid w:val="000F6A0B"/>
    <w:rsid w:val="00100553"/>
    <w:rsid w:val="001364AA"/>
    <w:rsid w:val="00153921"/>
    <w:rsid w:val="001544FE"/>
    <w:rsid w:val="001575C7"/>
    <w:rsid w:val="001600CA"/>
    <w:rsid w:val="00164B5B"/>
    <w:rsid w:val="00186EB4"/>
    <w:rsid w:val="00195458"/>
    <w:rsid w:val="001A65A6"/>
    <w:rsid w:val="001B5AA2"/>
    <w:rsid w:val="001C5174"/>
    <w:rsid w:val="001D0BA0"/>
    <w:rsid w:val="001D6596"/>
    <w:rsid w:val="001D70A6"/>
    <w:rsid w:val="001E3A2D"/>
    <w:rsid w:val="0020584F"/>
    <w:rsid w:val="002124E5"/>
    <w:rsid w:val="00244090"/>
    <w:rsid w:val="0025229E"/>
    <w:rsid w:val="00260EE3"/>
    <w:rsid w:val="002625AA"/>
    <w:rsid w:val="002639AA"/>
    <w:rsid w:val="00263E85"/>
    <w:rsid w:val="00267456"/>
    <w:rsid w:val="00290070"/>
    <w:rsid w:val="002A4D3A"/>
    <w:rsid w:val="002B0985"/>
    <w:rsid w:val="002E7FB3"/>
    <w:rsid w:val="002F1212"/>
    <w:rsid w:val="00304C7C"/>
    <w:rsid w:val="00340456"/>
    <w:rsid w:val="00342255"/>
    <w:rsid w:val="00353A43"/>
    <w:rsid w:val="003601BE"/>
    <w:rsid w:val="00364546"/>
    <w:rsid w:val="00385905"/>
    <w:rsid w:val="003B4EAA"/>
    <w:rsid w:val="003B73F3"/>
    <w:rsid w:val="003D1C49"/>
    <w:rsid w:val="0041036F"/>
    <w:rsid w:val="00415D44"/>
    <w:rsid w:val="00433A38"/>
    <w:rsid w:val="004520C2"/>
    <w:rsid w:val="004752B4"/>
    <w:rsid w:val="00493D79"/>
    <w:rsid w:val="004A3D58"/>
    <w:rsid w:val="004B2079"/>
    <w:rsid w:val="004B321C"/>
    <w:rsid w:val="004B3912"/>
    <w:rsid w:val="004C5410"/>
    <w:rsid w:val="004F5E14"/>
    <w:rsid w:val="004F6F3E"/>
    <w:rsid w:val="00521688"/>
    <w:rsid w:val="00526157"/>
    <w:rsid w:val="0053069E"/>
    <w:rsid w:val="0053096D"/>
    <w:rsid w:val="00543906"/>
    <w:rsid w:val="0054577B"/>
    <w:rsid w:val="00557113"/>
    <w:rsid w:val="005723C7"/>
    <w:rsid w:val="005855E2"/>
    <w:rsid w:val="005A75FE"/>
    <w:rsid w:val="005B60BD"/>
    <w:rsid w:val="005D463C"/>
    <w:rsid w:val="005E59EF"/>
    <w:rsid w:val="005F4FFC"/>
    <w:rsid w:val="005F6879"/>
    <w:rsid w:val="006015CC"/>
    <w:rsid w:val="0065418F"/>
    <w:rsid w:val="0066266B"/>
    <w:rsid w:val="0068431F"/>
    <w:rsid w:val="00692FD1"/>
    <w:rsid w:val="0069363F"/>
    <w:rsid w:val="006A54F4"/>
    <w:rsid w:val="006F3D6D"/>
    <w:rsid w:val="006F57D8"/>
    <w:rsid w:val="006F6371"/>
    <w:rsid w:val="007072B0"/>
    <w:rsid w:val="007344F8"/>
    <w:rsid w:val="00734A86"/>
    <w:rsid w:val="0074616E"/>
    <w:rsid w:val="00770411"/>
    <w:rsid w:val="00773748"/>
    <w:rsid w:val="00781222"/>
    <w:rsid w:val="00792AF1"/>
    <w:rsid w:val="007A3192"/>
    <w:rsid w:val="007B5F5D"/>
    <w:rsid w:val="007C0C03"/>
    <w:rsid w:val="007D0DDD"/>
    <w:rsid w:val="007D1C80"/>
    <w:rsid w:val="007F77B7"/>
    <w:rsid w:val="00805CC8"/>
    <w:rsid w:val="00807102"/>
    <w:rsid w:val="00820CEA"/>
    <w:rsid w:val="00842ACD"/>
    <w:rsid w:val="00842BBE"/>
    <w:rsid w:val="00843093"/>
    <w:rsid w:val="00865133"/>
    <w:rsid w:val="00867729"/>
    <w:rsid w:val="00870385"/>
    <w:rsid w:val="00877780"/>
    <w:rsid w:val="008B15EA"/>
    <w:rsid w:val="008B580F"/>
    <w:rsid w:val="008D27DA"/>
    <w:rsid w:val="008D2CCC"/>
    <w:rsid w:val="008D756C"/>
    <w:rsid w:val="008E1090"/>
    <w:rsid w:val="008F5E15"/>
    <w:rsid w:val="00915E30"/>
    <w:rsid w:val="00921F6E"/>
    <w:rsid w:val="00925E74"/>
    <w:rsid w:val="0093324B"/>
    <w:rsid w:val="009343D6"/>
    <w:rsid w:val="009527F8"/>
    <w:rsid w:val="009548C2"/>
    <w:rsid w:val="00984E9E"/>
    <w:rsid w:val="009856A0"/>
    <w:rsid w:val="009A6EDF"/>
    <w:rsid w:val="009C1123"/>
    <w:rsid w:val="009D404B"/>
    <w:rsid w:val="009E023E"/>
    <w:rsid w:val="009F0DF3"/>
    <w:rsid w:val="00A102D2"/>
    <w:rsid w:val="00A14A68"/>
    <w:rsid w:val="00A21189"/>
    <w:rsid w:val="00A40963"/>
    <w:rsid w:val="00A46571"/>
    <w:rsid w:val="00A4779B"/>
    <w:rsid w:val="00A56D03"/>
    <w:rsid w:val="00A574EF"/>
    <w:rsid w:val="00A6447D"/>
    <w:rsid w:val="00AB7B36"/>
    <w:rsid w:val="00AD1F93"/>
    <w:rsid w:val="00AD3DF7"/>
    <w:rsid w:val="00AE7058"/>
    <w:rsid w:val="00B06D71"/>
    <w:rsid w:val="00B21C46"/>
    <w:rsid w:val="00B34C8A"/>
    <w:rsid w:val="00B35EEE"/>
    <w:rsid w:val="00B63F4F"/>
    <w:rsid w:val="00B749C3"/>
    <w:rsid w:val="00B80CF5"/>
    <w:rsid w:val="00B84953"/>
    <w:rsid w:val="00BB06B0"/>
    <w:rsid w:val="00BB086D"/>
    <w:rsid w:val="00BB4B12"/>
    <w:rsid w:val="00BB6697"/>
    <w:rsid w:val="00BD0CDB"/>
    <w:rsid w:val="00BF278D"/>
    <w:rsid w:val="00C165F5"/>
    <w:rsid w:val="00C24B79"/>
    <w:rsid w:val="00C303E8"/>
    <w:rsid w:val="00C60D5D"/>
    <w:rsid w:val="00C8584F"/>
    <w:rsid w:val="00CA17BE"/>
    <w:rsid w:val="00CA6058"/>
    <w:rsid w:val="00CB757A"/>
    <w:rsid w:val="00CC37BC"/>
    <w:rsid w:val="00CC3A99"/>
    <w:rsid w:val="00CD16EF"/>
    <w:rsid w:val="00CD4D8A"/>
    <w:rsid w:val="00D34B17"/>
    <w:rsid w:val="00D42A72"/>
    <w:rsid w:val="00D42E61"/>
    <w:rsid w:val="00D9591B"/>
    <w:rsid w:val="00DA4DD0"/>
    <w:rsid w:val="00DB45A6"/>
    <w:rsid w:val="00DE53E1"/>
    <w:rsid w:val="00DF174B"/>
    <w:rsid w:val="00E032CA"/>
    <w:rsid w:val="00E105D1"/>
    <w:rsid w:val="00E440A4"/>
    <w:rsid w:val="00E64D2B"/>
    <w:rsid w:val="00E865BC"/>
    <w:rsid w:val="00E91819"/>
    <w:rsid w:val="00E91DFE"/>
    <w:rsid w:val="00E9775B"/>
    <w:rsid w:val="00EA1D85"/>
    <w:rsid w:val="00EA3281"/>
    <w:rsid w:val="00EA6A1D"/>
    <w:rsid w:val="00EB0FA1"/>
    <w:rsid w:val="00EE7488"/>
    <w:rsid w:val="00EE795D"/>
    <w:rsid w:val="00F23BBB"/>
    <w:rsid w:val="00F507BE"/>
    <w:rsid w:val="00F56C96"/>
    <w:rsid w:val="00F64689"/>
    <w:rsid w:val="00F71E00"/>
    <w:rsid w:val="00F92C25"/>
    <w:rsid w:val="00FA219A"/>
    <w:rsid w:val="00FA46FC"/>
    <w:rsid w:val="00FC3387"/>
    <w:rsid w:val="00FC7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AD1CE3"/>
  <w15:chartTrackingRefBased/>
  <w15:docId w15:val="{6139EC1E-3129-4266-AEC9-04EB23FFC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77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15C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3601BE"/>
    <w:pPr>
      <w:numPr>
        <w:numId w:val="1"/>
      </w:numPr>
      <w:outlineLvl w:val="1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40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63E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E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3E8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409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40963"/>
  </w:style>
  <w:style w:type="paragraph" w:styleId="Footer">
    <w:name w:val="footer"/>
    <w:basedOn w:val="Normal"/>
    <w:link w:val="FooterChar"/>
    <w:uiPriority w:val="99"/>
    <w:unhideWhenUsed/>
    <w:rsid w:val="00A409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40963"/>
  </w:style>
  <w:style w:type="character" w:customStyle="1" w:styleId="Heading1Char">
    <w:name w:val="Heading 1 Char"/>
    <w:basedOn w:val="DefaultParagraphFont"/>
    <w:link w:val="Heading1"/>
    <w:uiPriority w:val="9"/>
    <w:rsid w:val="006015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A6E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9A6E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A6EDF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line">
    <w:name w:val="line"/>
    <w:basedOn w:val="DefaultParagraphFont"/>
    <w:rsid w:val="009A6EDF"/>
  </w:style>
  <w:style w:type="character" w:customStyle="1" w:styleId="comment">
    <w:name w:val="comment"/>
    <w:basedOn w:val="DefaultParagraphFont"/>
    <w:rsid w:val="009A6EDF"/>
  </w:style>
  <w:style w:type="character" w:customStyle="1" w:styleId="resword">
    <w:name w:val="resword"/>
    <w:basedOn w:val="DefaultParagraphFont"/>
    <w:rsid w:val="009A6EDF"/>
  </w:style>
  <w:style w:type="character" w:customStyle="1" w:styleId="id">
    <w:name w:val="id"/>
    <w:basedOn w:val="DefaultParagraphFont"/>
    <w:rsid w:val="009A6EDF"/>
  </w:style>
  <w:style w:type="character" w:customStyle="1" w:styleId="string">
    <w:name w:val="string"/>
    <w:basedOn w:val="DefaultParagraphFont"/>
    <w:rsid w:val="009A6EDF"/>
  </w:style>
  <w:style w:type="character" w:customStyle="1" w:styleId="number">
    <w:name w:val="number"/>
    <w:basedOn w:val="DefaultParagraphFont"/>
    <w:rsid w:val="009A6EDF"/>
  </w:style>
  <w:style w:type="character" w:customStyle="1" w:styleId="linenumber">
    <w:name w:val="linenumber"/>
    <w:basedOn w:val="DefaultParagraphFont"/>
    <w:rsid w:val="00805CC8"/>
  </w:style>
  <w:style w:type="character" w:styleId="HTMLTypewriter">
    <w:name w:val="HTML Typewriter"/>
    <w:basedOn w:val="DefaultParagraphFont"/>
    <w:uiPriority w:val="99"/>
    <w:semiHidden/>
    <w:unhideWhenUsed/>
    <w:rsid w:val="008E1090"/>
    <w:rPr>
      <w:rFonts w:ascii="Courier New" w:eastAsia="Times New Roman" w:hAnsi="Courier New" w:cs="Courier New"/>
      <w:sz w:val="20"/>
      <w:szCs w:val="20"/>
    </w:rPr>
  </w:style>
  <w:style w:type="paragraph" w:customStyle="1" w:styleId="line862">
    <w:name w:val="line862"/>
    <w:basedOn w:val="Normal"/>
    <w:rsid w:val="001544FE"/>
    <w:pPr>
      <w:spacing w:before="100" w:beforeAutospacing="1" w:after="100" w:afterAutospacing="1"/>
    </w:pPr>
  </w:style>
  <w:style w:type="paragraph" w:customStyle="1" w:styleId="line867">
    <w:name w:val="line867"/>
    <w:basedOn w:val="Normal"/>
    <w:rsid w:val="001544FE"/>
    <w:pPr>
      <w:spacing w:before="100" w:beforeAutospacing="1" w:after="100" w:afterAutospacing="1"/>
    </w:pPr>
  </w:style>
  <w:style w:type="character" w:customStyle="1" w:styleId="Heading2Char">
    <w:name w:val="Heading 2 Char"/>
    <w:basedOn w:val="DefaultParagraphFont"/>
    <w:link w:val="Heading2"/>
    <w:uiPriority w:val="9"/>
    <w:rsid w:val="003601BE"/>
    <w:rPr>
      <w:rFonts w:ascii="Times New Roman" w:eastAsia="Times New Roman" w:hAnsi="Times New Roman" w:cs="Times New Roman"/>
      <w:sz w:val="24"/>
      <w:szCs w:val="24"/>
      <w:u w:val="single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0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7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9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1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4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774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2445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5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139094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1261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04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755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4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643">
          <w:marLeft w:val="576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6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60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6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81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84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wiki.ros.org/ROS/Tutorials/WritingPublisherSubscriber%28python%29" TargetMode="External"/><Relationship Id="rId21" Type="http://schemas.openxmlformats.org/officeDocument/2006/relationships/hyperlink" Target="http://wiki.ros.org/ROS/Tutorials/WritingPublisherSubscriber%28python%29" TargetMode="External"/><Relationship Id="rId42" Type="http://schemas.openxmlformats.org/officeDocument/2006/relationships/hyperlink" Target="http://wiki.ros.org/ROS/Tutorials/WritingPublisherSubscriber%28python%29" TargetMode="External"/><Relationship Id="rId47" Type="http://schemas.openxmlformats.org/officeDocument/2006/relationships/hyperlink" Target="http://wiki.ros.org/ROS/Tutorials/WritingPublisherSubscriber%28python%29" TargetMode="External"/><Relationship Id="rId63" Type="http://schemas.openxmlformats.org/officeDocument/2006/relationships/hyperlink" Target="http://wiki.ros.org/std_msgs" TargetMode="External"/><Relationship Id="rId68" Type="http://schemas.openxmlformats.org/officeDocument/2006/relationships/hyperlink" Target="https://dmu.summon.serialssolutions.com/?s.q=ROS+Robotics+By+Example&amp;s.cmd=" TargetMode="External"/><Relationship Id="rId7" Type="http://schemas.openxmlformats.org/officeDocument/2006/relationships/settings" Target="settings.xml"/><Relationship Id="rId71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iki.ros.org/ROS/Tutorials/WritingPublisherSubscriber%28python%29" TargetMode="External"/><Relationship Id="rId29" Type="http://schemas.openxmlformats.org/officeDocument/2006/relationships/hyperlink" Target="http://wiki.ros.org/ROS/Tutorials/WritingPublisherSubscriber%28python%29" TargetMode="External"/><Relationship Id="rId11" Type="http://schemas.openxmlformats.org/officeDocument/2006/relationships/hyperlink" Target="https://raw.github.com/ros/ros_tutorials/kinetic-devel/rospy_tutorials/001_talker_listener/talker.py" TargetMode="External"/><Relationship Id="rId24" Type="http://schemas.openxmlformats.org/officeDocument/2006/relationships/hyperlink" Target="http://wiki.ros.org/ROS/Tutorials/WritingPublisherSubscriber%28python%29" TargetMode="External"/><Relationship Id="rId32" Type="http://schemas.openxmlformats.org/officeDocument/2006/relationships/hyperlink" Target="http://wiki.ros.org/ROS/Tutorials/WritingPublisherSubscriber%28python%29" TargetMode="External"/><Relationship Id="rId37" Type="http://schemas.openxmlformats.org/officeDocument/2006/relationships/hyperlink" Target="http://wiki.ros.org/ROS/Tutorials/WritingPublisherSubscriber%28python%29" TargetMode="External"/><Relationship Id="rId40" Type="http://schemas.openxmlformats.org/officeDocument/2006/relationships/hyperlink" Target="http://wiki.ros.org/ROS/Tutorials/WritingPublisherSubscriber%28python%29" TargetMode="External"/><Relationship Id="rId45" Type="http://schemas.openxmlformats.org/officeDocument/2006/relationships/hyperlink" Target="http://wiki.ros.org/ROS/Tutorials/WritingPublisherSubscriber%28python%29" TargetMode="External"/><Relationship Id="rId53" Type="http://schemas.openxmlformats.org/officeDocument/2006/relationships/hyperlink" Target="http://wiki.ros.org/ROS/Tutorials/WritingPublisherSubscriber%28python%29" TargetMode="External"/><Relationship Id="rId58" Type="http://schemas.openxmlformats.org/officeDocument/2006/relationships/hyperlink" Target="http://wiki.ros.org/ROS/Tutorials/WritingPublisherSubscriber%28python%29" TargetMode="External"/><Relationship Id="rId66" Type="http://schemas.openxmlformats.org/officeDocument/2006/relationships/hyperlink" Target="https://www.google.co.uk/search?hl=en&amp;sxsrf=ALeKk03do47uK-yGYAeDO_ZHmwEOua1l_g:1612727144425&amp;q=inauthor:%22Carol+Fairchild%22&amp;tbm=bks" TargetMode="External"/><Relationship Id="rId5" Type="http://schemas.openxmlformats.org/officeDocument/2006/relationships/numbering" Target="numbering.xml"/><Relationship Id="rId61" Type="http://schemas.openxmlformats.org/officeDocument/2006/relationships/hyperlink" Target="http://wiki.ros.org/ROS/Tutorials/WritingPublisherSubscriber%28python%29" TargetMode="External"/><Relationship Id="rId19" Type="http://schemas.openxmlformats.org/officeDocument/2006/relationships/hyperlink" Target="http://wiki.ros.org/ROS/Tutorials/WritingPublisherSubscriber%28python%29" TargetMode="External"/><Relationship Id="rId14" Type="http://schemas.openxmlformats.org/officeDocument/2006/relationships/hyperlink" Target="http://wiki.ros.org/ROS/Tutorials/WritingPublisherSubscriber%28python%29" TargetMode="External"/><Relationship Id="rId22" Type="http://schemas.openxmlformats.org/officeDocument/2006/relationships/hyperlink" Target="http://wiki.ros.org/ROS/Tutorials/WritingPublisherSubscriber%28python%29" TargetMode="External"/><Relationship Id="rId27" Type="http://schemas.openxmlformats.org/officeDocument/2006/relationships/hyperlink" Target="http://wiki.ros.org/ROS/Tutorials/WritingPublisherSubscriber%28python%29" TargetMode="External"/><Relationship Id="rId30" Type="http://schemas.openxmlformats.org/officeDocument/2006/relationships/hyperlink" Target="http://wiki.ros.org/ROS/Tutorials/WritingPublisherSubscriber%28python%29" TargetMode="External"/><Relationship Id="rId35" Type="http://schemas.openxmlformats.org/officeDocument/2006/relationships/hyperlink" Target="http://wiki.ros.org/ROS/Tutorials/WritingPublisherSubscriber%28python%29" TargetMode="External"/><Relationship Id="rId43" Type="http://schemas.openxmlformats.org/officeDocument/2006/relationships/hyperlink" Target="http://wiki.ros.org/ROS/Tutorials/WritingPublisherSubscriber%28python%29" TargetMode="External"/><Relationship Id="rId48" Type="http://schemas.openxmlformats.org/officeDocument/2006/relationships/hyperlink" Target="http://wiki.ros.org/ROS/Tutorials/WritingPublisherSubscriber%28python%29" TargetMode="External"/><Relationship Id="rId56" Type="http://schemas.openxmlformats.org/officeDocument/2006/relationships/hyperlink" Target="http://wiki.ros.org/ROS/Tutorials/WritingPublisherSubscriber%28python%29" TargetMode="External"/><Relationship Id="rId64" Type="http://schemas.openxmlformats.org/officeDocument/2006/relationships/hyperlink" Target="http://wiki.ros.org/ROS/Tutorials/WritingPublisherSubscriber%28python%29" TargetMode="External"/><Relationship Id="rId69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hyperlink" Target="http://wiki.ros.org/ROS/Tutorials/WritingPublisherSubscriber%28python%29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://wiki.ros.org/ROS/Tutorials/WritingPublisherSubscriber%28python%29" TargetMode="External"/><Relationship Id="rId17" Type="http://schemas.openxmlformats.org/officeDocument/2006/relationships/hyperlink" Target="http://wiki.ros.org/ROS/Tutorials/WritingPublisherSubscriber%28python%29" TargetMode="External"/><Relationship Id="rId25" Type="http://schemas.openxmlformats.org/officeDocument/2006/relationships/hyperlink" Target="http://wiki.ros.org/ROS/Tutorials/WritingPublisherSubscriber%28python%29" TargetMode="External"/><Relationship Id="rId33" Type="http://schemas.openxmlformats.org/officeDocument/2006/relationships/hyperlink" Target="http://wiki.ros.org/ROS/Tutorials/WritingPublisherSubscriber%28python%29" TargetMode="External"/><Relationship Id="rId38" Type="http://schemas.openxmlformats.org/officeDocument/2006/relationships/hyperlink" Target="http://wiki.ros.org/ROS/Tutorials/WritingPublisherSubscriber%28python%29" TargetMode="External"/><Relationship Id="rId46" Type="http://schemas.openxmlformats.org/officeDocument/2006/relationships/hyperlink" Target="http://wiki.ros.org/ROS/Tutorials/WritingPublisherSubscriber%28python%29" TargetMode="External"/><Relationship Id="rId59" Type="http://schemas.openxmlformats.org/officeDocument/2006/relationships/hyperlink" Target="http://wiki.ros.org/ROS/Tutorials/WritingPublisherSubscriber%28python%29" TargetMode="External"/><Relationship Id="rId67" Type="http://schemas.openxmlformats.org/officeDocument/2006/relationships/hyperlink" Target="https://www.google.co.uk/search?hl=en&amp;sxsrf=ALeKk03do47uK-yGYAeDO_ZHmwEOua1l_g:1612727144425&amp;q=inauthor:%22Dr.+Thomas+L.+Harman%22&amp;tbm=bks" TargetMode="External"/><Relationship Id="rId20" Type="http://schemas.openxmlformats.org/officeDocument/2006/relationships/hyperlink" Target="http://wiki.ros.org/ROS/Tutorials/WritingPublisherSubscriber%28python%29" TargetMode="External"/><Relationship Id="rId41" Type="http://schemas.openxmlformats.org/officeDocument/2006/relationships/hyperlink" Target="http://wiki.ros.org/ROS/Tutorials/WritingPublisherSubscriber%28python%29" TargetMode="External"/><Relationship Id="rId54" Type="http://schemas.openxmlformats.org/officeDocument/2006/relationships/hyperlink" Target="http://wiki.ros.org/ROS/Tutorials/WritingPublisherSubscriber%28python%29" TargetMode="External"/><Relationship Id="rId62" Type="http://schemas.openxmlformats.org/officeDocument/2006/relationships/hyperlink" Target="http://wiki.ros.org/ROS/Tutorials/WritingPublisherSubscriber%28python%29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iki.ros.org/ROS/Tutorials/WritingPublisherSubscriber%28python%29" TargetMode="External"/><Relationship Id="rId23" Type="http://schemas.openxmlformats.org/officeDocument/2006/relationships/hyperlink" Target="http://wiki.ros.org/ROS/Tutorials/WritingPublisherSubscriber%28python%29" TargetMode="External"/><Relationship Id="rId28" Type="http://schemas.openxmlformats.org/officeDocument/2006/relationships/hyperlink" Target="http://wiki.ros.org/ROS/Tutorials/WritingPublisherSubscriber%28python%29" TargetMode="External"/><Relationship Id="rId36" Type="http://schemas.openxmlformats.org/officeDocument/2006/relationships/hyperlink" Target="http://wiki.ros.org/ROS/Tutorials/WritingPublisherSubscriber%28python%29" TargetMode="External"/><Relationship Id="rId49" Type="http://schemas.openxmlformats.org/officeDocument/2006/relationships/hyperlink" Target="http://wiki.ros.org/ROS/Tutorials/WritingPublisherSubscriber%28python%29" TargetMode="External"/><Relationship Id="rId57" Type="http://schemas.openxmlformats.org/officeDocument/2006/relationships/hyperlink" Target="http://wiki.ros.org/ROS/Tutorials/WritingPublisherSubscriber%28python%29" TargetMode="External"/><Relationship Id="rId10" Type="http://schemas.openxmlformats.org/officeDocument/2006/relationships/endnotes" Target="endnotes.xml"/><Relationship Id="rId31" Type="http://schemas.openxmlformats.org/officeDocument/2006/relationships/hyperlink" Target="http://wiki.ros.org/ROS/Tutorials/WritingPublisherSubscriber%28python%29" TargetMode="External"/><Relationship Id="rId44" Type="http://schemas.openxmlformats.org/officeDocument/2006/relationships/hyperlink" Target="http://wiki.ros.org/ROS/Tutorials/WritingPublisherSubscriber%28python%29" TargetMode="External"/><Relationship Id="rId52" Type="http://schemas.openxmlformats.org/officeDocument/2006/relationships/hyperlink" Target="http://wiki.ros.org/ROS/Tutorials/WritingPublisherSubscriber%28python%29" TargetMode="External"/><Relationship Id="rId60" Type="http://schemas.openxmlformats.org/officeDocument/2006/relationships/hyperlink" Target="http://wiki.ros.org/ROS/Tutorials/WritingPublisherSubscriber%28python%29" TargetMode="External"/><Relationship Id="rId65" Type="http://schemas.openxmlformats.org/officeDocument/2006/relationships/hyperlink" Target="http://wiki.ros.org/ROS/Tutorials/CreatingPackage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://wiki.ros.org/ROS/Tutorials/WritingPublisherSubscriber%28python%29" TargetMode="External"/><Relationship Id="rId18" Type="http://schemas.openxmlformats.org/officeDocument/2006/relationships/hyperlink" Target="http://wiki.ros.org/ROS/Tutorials/WritingPublisherSubscriber%28python%29" TargetMode="External"/><Relationship Id="rId39" Type="http://schemas.openxmlformats.org/officeDocument/2006/relationships/hyperlink" Target="https://raw.github.com/ros/ros_tutorials/kinetic-devel/rospy_tutorials/001_talker_listener/listener.py" TargetMode="External"/><Relationship Id="rId34" Type="http://schemas.openxmlformats.org/officeDocument/2006/relationships/hyperlink" Target="http://wiki.ros.org/ROS/Tutorials/WritingPublisherSubscriber%28python%29" TargetMode="External"/><Relationship Id="rId50" Type="http://schemas.openxmlformats.org/officeDocument/2006/relationships/hyperlink" Target="http://wiki.ros.org/ROS/Tutorials/WritingPublisherSubscriber%28python%29" TargetMode="External"/><Relationship Id="rId55" Type="http://schemas.openxmlformats.org/officeDocument/2006/relationships/hyperlink" Target="http://wiki.ros.org/ROS/Tutorials/WritingPublisherSubscriber%28python%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2771F4AF69174D82B38EF03E8CBE14" ma:contentTypeVersion="13" ma:contentTypeDescription="Create a new document." ma:contentTypeScope="" ma:versionID="e87b302f6911277e02968b238f594931">
  <xsd:schema xmlns:xsd="http://www.w3.org/2001/XMLSchema" xmlns:xs="http://www.w3.org/2001/XMLSchema" xmlns:p="http://schemas.microsoft.com/office/2006/metadata/properties" xmlns:ns3="577b542d-e0d5-4055-9832-63eea4b82505" xmlns:ns4="a8035ec4-5048-4597-971f-fd2dbf5e36b4" targetNamespace="http://schemas.microsoft.com/office/2006/metadata/properties" ma:root="true" ma:fieldsID="3eda7c753b1074db9d1079ebd037fc75" ns3:_="" ns4:_="">
    <xsd:import namespace="577b542d-e0d5-4055-9832-63eea4b82505"/>
    <xsd:import namespace="a8035ec4-5048-4597-971f-fd2dbf5e36b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7b542d-e0d5-4055-9832-63eea4b825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035ec4-5048-4597-971f-fd2dbf5e36b4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6683C-E4A6-40CE-A0BC-770AFE7B7B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B62DDC1-BD63-48A7-946A-1C7EFF0994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7b542d-e0d5-4055-9832-63eea4b82505"/>
    <ds:schemaRef ds:uri="a8035ec4-5048-4597-971f-fd2dbf5e36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C81425-4034-4CBB-976A-26974D60AC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B96ADE3-F203-462A-8676-42C1C0FAD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2522</Words>
  <Characters>14379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204</dc:creator>
  <cp:keywords/>
  <dc:description/>
  <cp:lastModifiedBy>Aboozar Taherkhani</cp:lastModifiedBy>
  <cp:revision>5</cp:revision>
  <cp:lastPrinted>2023-02-16T21:59:00Z</cp:lastPrinted>
  <dcterms:created xsi:type="dcterms:W3CDTF">2024-12-09T13:56:00Z</dcterms:created>
  <dcterms:modified xsi:type="dcterms:W3CDTF">2024-12-0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2771F4AF69174D82B38EF03E8CBE14</vt:lpwstr>
  </property>
</Properties>
</file>